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0BD3EF" w14:textId="77777777" w:rsidR="00D42829" w:rsidRDefault="00007FEC">
      <w:pPr>
        <w:ind w:right="-363"/>
        <w:jc w:val="center"/>
        <w:rPr>
          <w:rFonts w:ascii="Arial" w:hAnsi="Arial" w:cs="Arial"/>
          <w:b/>
          <w:bCs/>
          <w:sz w:val="20"/>
          <w:szCs w:val="20"/>
          <w:lang w:val="es-ES"/>
        </w:rPr>
      </w:pPr>
      <w:r>
        <w:rPr>
          <w:rFonts w:ascii="Arial" w:hAnsi="Arial" w:cs="Arial"/>
          <w:b/>
          <w:sz w:val="20"/>
          <w:szCs w:val="20"/>
          <w:lang w:val="es-ES"/>
        </w:rPr>
        <w:t>CARTA DE INTENCIÓN</w:t>
      </w:r>
    </w:p>
    <w:p w14:paraId="58CE6BF6" w14:textId="77777777" w:rsidR="00D42829" w:rsidRDefault="00007FEC">
      <w:pPr>
        <w:spacing w:before="84"/>
        <w:ind w:right="-365"/>
        <w:jc w:val="center"/>
        <w:rPr>
          <w:rFonts w:ascii="Arial" w:hAnsi="Arial" w:cs="Arial"/>
          <w:b/>
          <w:sz w:val="20"/>
          <w:szCs w:val="20"/>
          <w:lang w:val="es-ES"/>
        </w:rPr>
      </w:pPr>
      <w:r>
        <w:rPr>
          <w:rFonts w:ascii="Arial" w:hAnsi="Arial" w:cs="Arial"/>
          <w:b/>
          <w:sz w:val="20"/>
          <w:szCs w:val="20"/>
          <w:lang w:val="es-ES"/>
        </w:rPr>
        <w:t>(Escrito libre)</w:t>
      </w:r>
    </w:p>
    <w:p w14:paraId="0210AB0A" w14:textId="77777777" w:rsidR="00D42829" w:rsidRDefault="00007FEC">
      <w:pPr>
        <w:spacing w:line="276" w:lineRule="exact"/>
        <w:ind w:right="49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br/>
      </w:r>
    </w:p>
    <w:p w14:paraId="547E5CF9" w14:textId="77777777" w:rsidR="00D42829" w:rsidRDefault="00D42829">
      <w:pPr>
        <w:spacing w:before="7"/>
        <w:ind w:right="49"/>
        <w:rPr>
          <w:rFonts w:ascii="Arial" w:eastAsia="Times New Roman" w:hAnsi="Arial" w:cs="Arial"/>
          <w:sz w:val="20"/>
          <w:szCs w:val="20"/>
          <w:u w:val="single"/>
        </w:rPr>
      </w:pPr>
    </w:p>
    <w:p w14:paraId="0EC19B19" w14:textId="77777777" w:rsidR="00D42829" w:rsidRDefault="00007FEC">
      <w:pPr>
        <w:spacing w:before="7"/>
        <w:ind w:right="49"/>
        <w:jc w:val="right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  <w:u w:val="single"/>
        </w:rPr>
        <w:t>(Lugar y Fecha)</w:t>
      </w:r>
    </w:p>
    <w:p w14:paraId="3467C202" w14:textId="77777777" w:rsidR="00D42829" w:rsidRDefault="00007FEC">
      <w:pPr>
        <w:spacing w:before="84"/>
        <w:ind w:right="-365"/>
        <w:jc w:val="both"/>
        <w:rPr>
          <w:rFonts w:ascii="Arial" w:hAnsi="Arial" w:cs="Arial"/>
          <w:b/>
          <w:sz w:val="20"/>
          <w:szCs w:val="20"/>
          <w:lang w:val="es-ES"/>
        </w:rPr>
      </w:pPr>
      <w:r>
        <w:rPr>
          <w:rFonts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0B8A9BD9" w14:textId="77777777" w:rsidR="00D42829" w:rsidRDefault="00007FEC">
      <w:pPr>
        <w:spacing w:before="84"/>
        <w:ind w:right="-365"/>
        <w:jc w:val="both"/>
        <w:rPr>
          <w:rFonts w:ascii="Arial" w:hAnsi="Arial" w:cs="Arial"/>
          <w:b/>
          <w:sz w:val="20"/>
          <w:szCs w:val="20"/>
          <w:lang w:val="es-ES"/>
        </w:rPr>
      </w:pPr>
      <w:r>
        <w:rPr>
          <w:rFonts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3C129C9C" w14:textId="77777777" w:rsidR="00D42829" w:rsidRDefault="00007FEC">
      <w:pPr>
        <w:spacing w:before="84"/>
        <w:ind w:right="-365"/>
        <w:jc w:val="both"/>
        <w:rPr>
          <w:rFonts w:ascii="Arial" w:hAnsi="Arial" w:cs="Arial"/>
          <w:b/>
          <w:sz w:val="20"/>
          <w:szCs w:val="20"/>
          <w:lang w:val="es-ES"/>
        </w:rPr>
      </w:pPr>
      <w:proofErr w:type="gramStart"/>
      <w:r>
        <w:rPr>
          <w:rFonts w:ascii="Arial" w:hAnsi="Arial" w:cs="Arial"/>
          <w:bCs/>
          <w:sz w:val="20"/>
          <w:szCs w:val="20"/>
          <w:lang w:val="es-ES"/>
        </w:rPr>
        <w:t>Presente</w:t>
      </w:r>
      <w:r>
        <w:rPr>
          <w:rFonts w:ascii="Arial" w:hAnsi="Arial" w:cs="Arial"/>
          <w:bCs/>
          <w:sz w:val="20"/>
          <w:szCs w:val="20"/>
        </w:rPr>
        <w:t>.-</w:t>
      </w:r>
      <w:proofErr w:type="gramEnd"/>
    </w:p>
    <w:p w14:paraId="310EE9A9" w14:textId="77777777" w:rsidR="00D42829" w:rsidRDefault="00007FEC">
      <w:pPr>
        <w:spacing w:before="84"/>
        <w:ind w:right="-365"/>
        <w:jc w:val="both"/>
        <w:rPr>
          <w:rFonts w:ascii="Arial" w:hAnsi="Arial" w:cs="Arial"/>
          <w:sz w:val="20"/>
          <w:szCs w:val="20"/>
          <w:lang w:val="es-ES"/>
        </w:rPr>
      </w:pPr>
      <w:r>
        <w:rPr>
          <w:rFonts w:ascii="Arial" w:hAnsi="Arial" w:cs="Arial"/>
          <w:sz w:val="20"/>
          <w:szCs w:val="20"/>
          <w:lang w:val="es-ES"/>
        </w:rPr>
        <w:t xml:space="preserve">Por medio de la presente, manifiesto mi interés en participar como posible proveedor en el </w:t>
      </w:r>
      <w:r>
        <w:rPr>
          <w:rFonts w:ascii="Arial" w:hAnsi="Arial" w:cs="Arial"/>
          <w:b/>
          <w:bCs/>
          <w:sz w:val="20"/>
          <w:szCs w:val="20"/>
          <w:lang w:val="es-ES"/>
        </w:rPr>
        <w:t xml:space="preserve">Contrato Marco para la prestación del </w:t>
      </w:r>
      <w:r>
        <w:rPr>
          <w:rFonts w:ascii="Arial" w:hAnsi="Arial" w:cs="Arial"/>
          <w:b/>
          <w:bCs/>
          <w:color w:val="171717"/>
          <w:sz w:val="20"/>
          <w:szCs w:val="20"/>
          <w:lang w:val="es-ES"/>
        </w:rPr>
        <w:t>servicio de “Mantenimiento Preventivo para Equipos de Aire Acondicionado para las Dependencias y Entidades de la Administración Pública del Estado de Sonora</w:t>
      </w:r>
      <w:r>
        <w:rPr>
          <w:rFonts w:ascii="Arial" w:hAnsi="Arial" w:cs="Arial"/>
          <w:b/>
          <w:bCs/>
          <w:sz w:val="20"/>
          <w:szCs w:val="20"/>
          <w:lang w:val="es-ES"/>
        </w:rPr>
        <w:t>”</w:t>
      </w:r>
      <w:r>
        <w:rPr>
          <w:rFonts w:ascii="Arial" w:hAnsi="Arial" w:cs="Arial"/>
          <w:sz w:val="20"/>
          <w:szCs w:val="20"/>
          <w:lang w:val="es-ES"/>
        </w:rPr>
        <w:t>, razón por la cual presento este escrito firmado autógrafamente por el representante legal o apoderado con facultades suficientes para ello, junto con el original o copia certificada del instrumento público que lo acredita, y por la cual manifiesto de manera expresa lo siguiente:</w:t>
      </w:r>
    </w:p>
    <w:p w14:paraId="2426BBD5" w14:textId="77777777" w:rsidR="00D42829" w:rsidRDefault="00D42829">
      <w:pPr>
        <w:spacing w:before="84"/>
        <w:ind w:right="-365"/>
        <w:jc w:val="both"/>
        <w:rPr>
          <w:rFonts w:ascii="Arial" w:hAnsi="Arial" w:cs="Arial"/>
          <w:sz w:val="20"/>
          <w:szCs w:val="20"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962"/>
      </w:tblGrid>
      <w:tr w:rsidR="00D42829" w14:paraId="24C29842" w14:textId="77777777">
        <w:tc>
          <w:tcPr>
            <w:tcW w:w="9962" w:type="dxa"/>
          </w:tcPr>
          <w:p w14:paraId="2F427D03" w14:textId="77777777" w:rsidR="00D42829" w:rsidRDefault="00007FEC">
            <w:pPr>
              <w:spacing w:before="60"/>
              <w:ind w:right="-363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Razón social de la empresa:</w:t>
            </w:r>
          </w:p>
        </w:tc>
      </w:tr>
      <w:tr w:rsidR="00D42829" w14:paraId="40AC4E0A" w14:textId="77777777">
        <w:trPr>
          <w:trHeight w:val="399"/>
        </w:trPr>
        <w:tc>
          <w:tcPr>
            <w:tcW w:w="9962" w:type="dxa"/>
          </w:tcPr>
          <w:p w14:paraId="5857F058" w14:textId="77777777" w:rsidR="00D42829" w:rsidRDefault="00007FEC">
            <w:pPr>
              <w:spacing w:before="60"/>
              <w:ind w:right="-363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Registro Fiscal de Contribuyentes:</w:t>
            </w:r>
          </w:p>
        </w:tc>
      </w:tr>
      <w:tr w:rsidR="00D42829" w14:paraId="7ACDAB63" w14:textId="77777777">
        <w:trPr>
          <w:trHeight w:val="560"/>
        </w:trPr>
        <w:tc>
          <w:tcPr>
            <w:tcW w:w="9962" w:type="dxa"/>
          </w:tcPr>
          <w:p w14:paraId="2D3AA8F4" w14:textId="77777777" w:rsidR="00D42829" w:rsidRDefault="00007FEC">
            <w:pPr>
              <w:spacing w:before="60"/>
              <w:ind w:right="-363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Domicilio fiscal: _________________________________________________________________</w:t>
            </w:r>
            <w:r>
              <w:rPr>
                <w:rFonts w:ascii="Arial" w:hAnsi="Arial" w:cs="Arial"/>
                <w:sz w:val="20"/>
                <w:szCs w:val="20"/>
                <w:lang w:val="es-ES"/>
              </w:rPr>
              <w:tab/>
            </w:r>
          </w:p>
          <w:p w14:paraId="3E7071E1" w14:textId="77777777" w:rsidR="00D42829" w:rsidRDefault="00D42829">
            <w:pPr>
              <w:spacing w:before="60"/>
              <w:ind w:right="-363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</w:tr>
      <w:tr w:rsidR="00D42829" w14:paraId="4A5F7539" w14:textId="77777777">
        <w:trPr>
          <w:trHeight w:val="1432"/>
        </w:trPr>
        <w:tc>
          <w:tcPr>
            <w:tcW w:w="9962" w:type="dxa"/>
          </w:tcPr>
          <w:p w14:paraId="3F34EF53" w14:textId="77777777" w:rsidR="00D42829" w:rsidRDefault="00007FEC">
            <w:pPr>
              <w:spacing w:before="60"/>
              <w:ind w:right="-363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Personas autorizadas para oír y recibir notificaciones, realizar trámites y comparecencias</w:t>
            </w:r>
          </w:p>
          <w:p w14:paraId="6CCE0E74" w14:textId="77777777" w:rsidR="00D42829" w:rsidRDefault="00007FEC">
            <w:pPr>
              <w:spacing w:before="60"/>
              <w:ind w:right="-363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Nombre: ________________________________________________________</w:t>
            </w:r>
            <w:r>
              <w:rPr>
                <w:rFonts w:ascii="Arial" w:hAnsi="Arial" w:cs="Arial"/>
                <w:sz w:val="20"/>
                <w:szCs w:val="20"/>
                <w:lang w:val="es-ES"/>
              </w:rPr>
              <w:tab/>
            </w:r>
          </w:p>
          <w:p w14:paraId="380D6709" w14:textId="77777777" w:rsidR="00D42829" w:rsidRDefault="00007FEC">
            <w:pPr>
              <w:spacing w:before="60"/>
              <w:ind w:right="-363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Correo electrónico: _______________________________________________</w:t>
            </w:r>
          </w:p>
          <w:p w14:paraId="75369783" w14:textId="77777777" w:rsidR="00D42829" w:rsidRDefault="00007FEC">
            <w:pPr>
              <w:spacing w:before="60"/>
              <w:ind w:right="-363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Número telefónico:</w:t>
            </w:r>
          </w:p>
        </w:tc>
      </w:tr>
    </w:tbl>
    <w:p w14:paraId="07EC4A23" w14:textId="77777777" w:rsidR="00D42829" w:rsidRDefault="00007FEC">
      <w:pPr>
        <w:spacing w:before="84"/>
        <w:ind w:right="-365"/>
        <w:jc w:val="both"/>
        <w:rPr>
          <w:rFonts w:ascii="Arial" w:hAnsi="Arial" w:cs="Arial"/>
          <w:bCs/>
          <w:sz w:val="20"/>
          <w:szCs w:val="20"/>
          <w:lang w:val="es-ES"/>
        </w:rPr>
      </w:pPr>
      <w:r>
        <w:rPr>
          <w:rFonts w:ascii="Arial" w:hAnsi="Arial" w:cs="Arial"/>
          <w:sz w:val="20"/>
          <w:szCs w:val="20"/>
          <w:lang w:val="es-ES"/>
        </w:rPr>
        <w:t>Asimismo, acepto que las notificaciones relativas a la presente manifestación de interés las realice la Subsecretaría de Recursos Materiales y Servicios de la Oficialía</w:t>
      </w:r>
      <w:r>
        <w:rPr>
          <w:rFonts w:ascii="Arial" w:hAnsi="Arial" w:cs="Arial"/>
          <w:bCs/>
          <w:sz w:val="20"/>
          <w:szCs w:val="20"/>
          <w:lang w:val="es-ES"/>
        </w:rPr>
        <w:t xml:space="preserve"> Mayor del Gobierno del Estado de Sonora, </w:t>
      </w:r>
      <w:r>
        <w:rPr>
          <w:rFonts w:ascii="Arial" w:hAnsi="Arial" w:cs="Arial"/>
          <w:sz w:val="20"/>
          <w:szCs w:val="20"/>
          <w:lang w:val="es-ES"/>
        </w:rPr>
        <w:t>al correo electrónico indicado en el presente documento, para lo cual acusaré de recibo a más tardar el día siguiente al de su emisión.</w:t>
      </w:r>
    </w:p>
    <w:p w14:paraId="0EE4DE76" w14:textId="77777777" w:rsidR="00D42829" w:rsidRDefault="00D42829">
      <w:pPr>
        <w:spacing w:before="84"/>
        <w:ind w:right="-365"/>
        <w:jc w:val="both"/>
        <w:rPr>
          <w:rFonts w:ascii="Arial" w:hAnsi="Arial" w:cs="Arial"/>
          <w:sz w:val="20"/>
          <w:szCs w:val="20"/>
          <w:lang w:val="es-ES"/>
        </w:rPr>
      </w:pPr>
    </w:p>
    <w:p w14:paraId="7D36FBC0" w14:textId="77777777" w:rsidR="00D42829" w:rsidRDefault="00007FEC">
      <w:pPr>
        <w:spacing w:before="84"/>
        <w:ind w:right="-365"/>
        <w:jc w:val="both"/>
        <w:rPr>
          <w:rFonts w:ascii="Arial" w:hAnsi="Arial" w:cs="Arial"/>
          <w:bCs/>
          <w:sz w:val="20"/>
          <w:szCs w:val="20"/>
          <w:lang w:val="es-ES"/>
        </w:rPr>
      </w:pPr>
      <w:r>
        <w:rPr>
          <w:rFonts w:ascii="Arial" w:hAnsi="Arial" w:cs="Arial"/>
          <w:sz w:val="20"/>
          <w:szCs w:val="20"/>
          <w:lang w:val="es-ES"/>
        </w:rPr>
        <w:t xml:space="preserve">Acepto los requisitos establecidos en el oficio </w:t>
      </w:r>
      <w:r>
        <w:rPr>
          <w:rFonts w:ascii="Helvetica" w:hAnsi="Helvetica" w:cs="Helvetica"/>
          <w:b/>
          <w:bCs/>
        </w:rPr>
        <w:t>OM-SRMS-DGA-</w:t>
      </w:r>
      <w:r>
        <w:rPr>
          <w:rFonts w:ascii="Helvetica" w:hAnsi="Helvetica" w:cs="Helvetica"/>
          <w:b/>
          <w:bCs/>
        </w:rPr>
        <w:t>054</w:t>
      </w:r>
      <w:r>
        <w:rPr>
          <w:rFonts w:ascii="Helvetica" w:hAnsi="Helvetica" w:cs="Helvetica"/>
          <w:b/>
          <w:bCs/>
        </w:rPr>
        <w:t>-202</w:t>
      </w:r>
      <w:r>
        <w:rPr>
          <w:rFonts w:ascii="Helvetica" w:hAnsi="Helvetica" w:cs="Helvetica"/>
          <w:b/>
          <w:bCs/>
        </w:rPr>
        <w:t>6</w:t>
      </w:r>
      <w:r>
        <w:rPr>
          <w:rFonts w:ascii="Arial" w:hAnsi="Arial" w:cs="Arial"/>
          <w:sz w:val="20"/>
          <w:szCs w:val="20"/>
          <w:lang w:val="es-ES"/>
        </w:rPr>
        <w:t>,</w:t>
      </w:r>
      <w:r>
        <w:rPr>
          <w:rFonts w:ascii="Arial" w:hAnsi="Arial" w:cs="Arial"/>
          <w:sz w:val="20"/>
          <w:szCs w:val="20"/>
          <w:lang w:val="es-ES"/>
        </w:rPr>
        <w:t xml:space="preserve"> 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Subsecretaría de Recursos Materiales</w:t>
      </w:r>
      <w:r>
        <w:rPr>
          <w:rFonts w:ascii="Arial" w:hAnsi="Arial" w:cs="Arial"/>
          <w:bCs/>
          <w:sz w:val="20"/>
          <w:szCs w:val="20"/>
          <w:lang w:val="es-ES"/>
        </w:rPr>
        <w:t xml:space="preserve"> y Servicios de la Oficialía Mayor del Gobierno del Estado de Sonora</w:t>
      </w:r>
      <w:r>
        <w:rPr>
          <w:rFonts w:ascii="Arial" w:hAnsi="Arial" w:cs="Arial"/>
          <w:sz w:val="20"/>
          <w:szCs w:val="20"/>
          <w:lang w:val="es-ES"/>
        </w:rPr>
        <w:t>, y que de no presentarme en dicho plazo, se considerará que no celebraré ese instrumento jurídico.</w:t>
      </w:r>
    </w:p>
    <w:p w14:paraId="4164FF5E" w14:textId="77777777" w:rsidR="00D42829" w:rsidRDefault="00D42829">
      <w:pPr>
        <w:spacing w:before="84"/>
        <w:ind w:right="-365"/>
        <w:jc w:val="both"/>
        <w:rPr>
          <w:rFonts w:ascii="Arial" w:hAnsi="Arial" w:cs="Arial"/>
          <w:sz w:val="20"/>
          <w:szCs w:val="20"/>
          <w:lang w:val="es-ES"/>
        </w:rPr>
      </w:pPr>
    </w:p>
    <w:p w14:paraId="5AA5947C" w14:textId="77777777" w:rsidR="00D42829" w:rsidRDefault="00007FEC">
      <w:pPr>
        <w:spacing w:before="84"/>
        <w:ind w:right="-365"/>
        <w:jc w:val="both"/>
        <w:rPr>
          <w:rFonts w:ascii="Arial" w:hAnsi="Arial" w:cs="Arial"/>
          <w:bCs/>
          <w:sz w:val="20"/>
          <w:szCs w:val="20"/>
          <w:lang w:val="es-ES"/>
        </w:rPr>
      </w:pPr>
      <w:r>
        <w:rPr>
          <w:rFonts w:ascii="Arial" w:hAnsi="Arial" w:cs="Arial"/>
          <w:sz w:val="20"/>
          <w:szCs w:val="20"/>
          <w:lang w:val="es-ES"/>
        </w:rPr>
        <w:t>Acepto que, en caso de cumplir los requisitos y haberse cotejado la documentación, el representante legal de la persona o apoderado con facultades suficientes para ello, llevará a cabo la suscripción al Contrato Marco, en la fecha y plazo que le sea comunicado por la Subsecretaría de Recursos Materiales y Servicios</w:t>
      </w:r>
      <w:r>
        <w:rPr>
          <w:rFonts w:ascii="Arial" w:hAnsi="Arial" w:cs="Arial"/>
          <w:bCs/>
          <w:sz w:val="20"/>
          <w:szCs w:val="20"/>
          <w:lang w:val="es-ES"/>
        </w:rPr>
        <w:t xml:space="preserve"> de la Oficialía Mayor del Gobierno del Estado de Sonora</w:t>
      </w:r>
      <w:r>
        <w:rPr>
          <w:rFonts w:ascii="Arial" w:hAnsi="Arial" w:cs="Arial"/>
          <w:sz w:val="20"/>
          <w:szCs w:val="20"/>
          <w:lang w:val="es-ES"/>
        </w:rPr>
        <w:t>, y que, de no suscribirlo en dicho plazo, se considerará que no celebraré ese instrumento jurídico.</w:t>
      </w:r>
    </w:p>
    <w:p w14:paraId="1D3E42FF" w14:textId="77777777" w:rsidR="00D42829" w:rsidRDefault="00D42829">
      <w:pPr>
        <w:spacing w:before="84"/>
        <w:ind w:right="-365"/>
        <w:jc w:val="both"/>
        <w:rPr>
          <w:rFonts w:ascii="Arial" w:hAnsi="Arial" w:cs="Arial"/>
          <w:sz w:val="20"/>
          <w:szCs w:val="20"/>
          <w:lang w:val="es-ES"/>
        </w:rPr>
      </w:pPr>
    </w:p>
    <w:p w14:paraId="789D0454" w14:textId="77777777" w:rsidR="00D42829" w:rsidRDefault="00007FEC">
      <w:pPr>
        <w:spacing w:before="84"/>
        <w:ind w:right="-365"/>
        <w:jc w:val="both"/>
        <w:rPr>
          <w:rFonts w:ascii="Arial" w:hAnsi="Arial" w:cs="Arial"/>
          <w:sz w:val="20"/>
          <w:szCs w:val="20"/>
          <w:lang w:val="es-ES"/>
        </w:rPr>
      </w:pPr>
      <w:r>
        <w:rPr>
          <w:rFonts w:ascii="Arial" w:hAnsi="Arial" w:cs="Arial"/>
          <w:sz w:val="20"/>
          <w:szCs w:val="20"/>
          <w:lang w:val="es-ES"/>
        </w:rPr>
        <w:t>Para ambos supuestos, sin perjuicio del derecho de mi representada a adherirse con posterioridad al mismo, conforme a lo establecido en el artículo 13 del Reglamento de la Ley de Adquisiciones, Arrendamientos y Servicios del Sector Público del Estado de Sonora.</w:t>
      </w:r>
    </w:p>
    <w:p w14:paraId="2D8A0F5C" w14:textId="77777777" w:rsidR="00D42829" w:rsidRDefault="00D42829">
      <w:pPr>
        <w:spacing w:before="84"/>
        <w:ind w:right="-365"/>
        <w:jc w:val="both"/>
        <w:rPr>
          <w:rFonts w:ascii="Arial" w:hAnsi="Arial" w:cs="Arial"/>
          <w:sz w:val="20"/>
          <w:szCs w:val="20"/>
          <w:lang w:val="es-ES"/>
        </w:rPr>
      </w:pPr>
    </w:p>
    <w:p w14:paraId="247BF60B" w14:textId="77777777" w:rsidR="00D42829" w:rsidRDefault="00D42829">
      <w:pPr>
        <w:spacing w:before="84"/>
        <w:ind w:right="-365"/>
        <w:jc w:val="both"/>
        <w:rPr>
          <w:rFonts w:ascii="Arial" w:hAnsi="Arial" w:cs="Arial"/>
          <w:sz w:val="20"/>
          <w:szCs w:val="20"/>
          <w:lang w:val="es-ES"/>
        </w:rPr>
      </w:pPr>
    </w:p>
    <w:p w14:paraId="429AD19F" w14:textId="77777777" w:rsidR="00D42829" w:rsidRDefault="00007FEC">
      <w:pPr>
        <w:spacing w:before="84"/>
        <w:ind w:right="-365"/>
        <w:jc w:val="center"/>
        <w:rPr>
          <w:rFonts w:ascii="Arial" w:hAnsi="Arial" w:cs="Arial"/>
          <w:sz w:val="20"/>
          <w:szCs w:val="20"/>
          <w:lang w:val="es-ES"/>
        </w:rPr>
      </w:pPr>
      <w:r>
        <w:rPr>
          <w:rFonts w:ascii="Arial" w:hAnsi="Arial" w:cs="Arial"/>
          <w:sz w:val="20"/>
          <w:szCs w:val="20"/>
          <w:lang w:val="es-ES"/>
        </w:rPr>
        <w:t>________________________________________________________</w:t>
      </w:r>
    </w:p>
    <w:p w14:paraId="4868A17E" w14:textId="77777777" w:rsidR="00D42829" w:rsidRDefault="00007FEC">
      <w:pPr>
        <w:spacing w:before="84"/>
        <w:ind w:right="-365"/>
        <w:jc w:val="center"/>
        <w:rPr>
          <w:rFonts w:ascii="Arial" w:hAnsi="Arial" w:cs="Arial"/>
          <w:sz w:val="20"/>
          <w:szCs w:val="20"/>
          <w:lang w:val="es-ES"/>
        </w:rPr>
      </w:pPr>
      <w:r>
        <w:rPr>
          <w:rFonts w:ascii="Arial" w:hAnsi="Arial" w:cs="Arial"/>
          <w:sz w:val="20"/>
          <w:szCs w:val="20"/>
          <w:lang w:val="es-ES"/>
        </w:rPr>
        <w:t>(Firma autógrafa original del apoderado o representante)</w:t>
      </w:r>
    </w:p>
    <w:p w14:paraId="5DAE99C7" w14:textId="77777777" w:rsidR="00AE39E4" w:rsidRDefault="00AE39E4">
      <w:pPr>
        <w:widowControl w:val="0"/>
        <w:autoSpaceDE w:val="0"/>
        <w:autoSpaceDN w:val="0"/>
        <w:spacing w:before="84"/>
        <w:ind w:right="49"/>
        <w:jc w:val="center"/>
        <w:rPr>
          <w:rFonts w:ascii="Arial" w:eastAsia="Times New Roman" w:hAnsi="Arial" w:cs="Arial"/>
          <w:b/>
          <w:sz w:val="20"/>
          <w:szCs w:val="20"/>
        </w:rPr>
      </w:pPr>
    </w:p>
    <w:p w14:paraId="6BA6E134" w14:textId="77777777" w:rsidR="00AE39E4" w:rsidRDefault="00AE39E4">
      <w:pPr>
        <w:widowControl w:val="0"/>
        <w:autoSpaceDE w:val="0"/>
        <w:autoSpaceDN w:val="0"/>
        <w:spacing w:before="84"/>
        <w:ind w:right="49"/>
        <w:jc w:val="center"/>
        <w:rPr>
          <w:rFonts w:ascii="Arial" w:eastAsia="Times New Roman" w:hAnsi="Arial" w:cs="Arial"/>
          <w:b/>
          <w:sz w:val="20"/>
          <w:szCs w:val="20"/>
        </w:rPr>
      </w:pPr>
    </w:p>
    <w:p w14:paraId="54C9E224" w14:textId="0E4E4482" w:rsidR="00D42829" w:rsidRDefault="00007FEC">
      <w:pPr>
        <w:widowControl w:val="0"/>
        <w:autoSpaceDE w:val="0"/>
        <w:autoSpaceDN w:val="0"/>
        <w:spacing w:before="84"/>
        <w:ind w:right="49"/>
        <w:jc w:val="center"/>
        <w:rPr>
          <w:rFonts w:ascii="Arial" w:eastAsia="Times New Roman" w:hAnsi="Arial" w:cs="Arial"/>
          <w:b/>
          <w:sz w:val="20"/>
          <w:szCs w:val="20"/>
        </w:rPr>
      </w:pPr>
      <w:r>
        <w:rPr>
          <w:rFonts w:ascii="Arial" w:eastAsia="Times New Roman" w:hAnsi="Arial" w:cs="Arial"/>
          <w:b/>
          <w:sz w:val="20"/>
          <w:szCs w:val="20"/>
        </w:rPr>
        <w:t>A</w:t>
      </w:r>
      <w:r>
        <w:rPr>
          <w:rFonts w:ascii="Arial" w:eastAsia="Times New Roman" w:hAnsi="Arial" w:cs="Arial"/>
          <w:b/>
          <w:sz w:val="20"/>
          <w:szCs w:val="20"/>
        </w:rPr>
        <w:t>nexo A</w:t>
      </w:r>
    </w:p>
    <w:p w14:paraId="5FF56BA6" w14:textId="77777777" w:rsidR="00D42829" w:rsidRDefault="00D42829">
      <w:pPr>
        <w:widowControl w:val="0"/>
        <w:autoSpaceDE w:val="0"/>
        <w:autoSpaceDN w:val="0"/>
        <w:spacing w:before="84"/>
        <w:ind w:right="49"/>
        <w:jc w:val="center"/>
        <w:rPr>
          <w:rFonts w:ascii="Arial" w:eastAsia="Times New Roman" w:hAnsi="Arial" w:cs="Arial"/>
          <w:b/>
          <w:sz w:val="20"/>
          <w:szCs w:val="20"/>
        </w:rPr>
      </w:pPr>
    </w:p>
    <w:p w14:paraId="620BEDE8" w14:textId="77777777" w:rsidR="00D42829" w:rsidRDefault="00007FEC">
      <w:pPr>
        <w:widowControl w:val="0"/>
        <w:autoSpaceDE w:val="0"/>
        <w:autoSpaceDN w:val="0"/>
        <w:spacing w:before="1"/>
        <w:ind w:right="49"/>
        <w:jc w:val="center"/>
        <w:rPr>
          <w:rFonts w:ascii="Arial" w:eastAsia="Times New Roman" w:hAnsi="Arial" w:cs="Arial"/>
          <w:b/>
          <w:sz w:val="20"/>
          <w:szCs w:val="20"/>
        </w:rPr>
      </w:pPr>
      <w:r>
        <w:rPr>
          <w:rFonts w:ascii="Arial" w:eastAsia="Times New Roman" w:hAnsi="Arial" w:cs="Arial"/>
          <w:b/>
          <w:sz w:val="20"/>
          <w:szCs w:val="20"/>
        </w:rPr>
        <w:t xml:space="preserve">FORMATO </w:t>
      </w:r>
      <w:r>
        <w:rPr>
          <w:rFonts w:ascii="Arial" w:hAnsi="Arial" w:cs="Arial"/>
          <w:b/>
          <w:sz w:val="20"/>
          <w:szCs w:val="20"/>
        </w:rPr>
        <w:t>BAJO PROTESTA DE DECIR VERDAD</w:t>
      </w:r>
      <w:r>
        <w:rPr>
          <w:rFonts w:ascii="Arial" w:eastAsia="Times New Roman" w:hAnsi="Arial" w:cs="Arial"/>
          <w:b/>
          <w:sz w:val="20"/>
          <w:szCs w:val="20"/>
        </w:rPr>
        <w:t xml:space="preserve"> DE INFORMACIÓN SOBRE LA EXISTENCIA LEGAL Y PERSONALIDAD JURÍDICA DE LA PERSONA INTERESADA, ASÍ COMO DE MANIFESTACIÓN DE INTERÉS EN PARTICIPAR COMO POSIBLE PROVEEDOR AL CONTRATO MARCO </w:t>
      </w:r>
    </w:p>
    <w:p w14:paraId="69A6E2E1" w14:textId="77777777" w:rsidR="00D42829" w:rsidRDefault="00D42829">
      <w:pPr>
        <w:widowControl w:val="0"/>
        <w:autoSpaceDE w:val="0"/>
        <w:autoSpaceDN w:val="0"/>
        <w:spacing w:before="9"/>
        <w:ind w:right="49"/>
        <w:rPr>
          <w:rFonts w:ascii="Arial" w:eastAsia="Times New Roman" w:hAnsi="Arial" w:cs="Arial"/>
          <w:b/>
          <w:sz w:val="20"/>
          <w:szCs w:val="20"/>
        </w:rPr>
      </w:pPr>
    </w:p>
    <w:p w14:paraId="1756F41E" w14:textId="77777777" w:rsidR="00D42829" w:rsidRDefault="00007FEC">
      <w:pPr>
        <w:widowControl w:val="0"/>
        <w:autoSpaceDE w:val="0"/>
        <w:autoSpaceDN w:val="0"/>
        <w:spacing w:before="7"/>
        <w:ind w:right="49"/>
        <w:jc w:val="right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  <w:u w:val="single"/>
        </w:rPr>
        <w:t>(Lugar y Fecha)</w:t>
      </w:r>
    </w:p>
    <w:p w14:paraId="45C0FA81" w14:textId="77777777" w:rsidR="00D42829" w:rsidRDefault="00D42829">
      <w:pPr>
        <w:widowControl w:val="0"/>
        <w:autoSpaceDE w:val="0"/>
        <w:autoSpaceDN w:val="0"/>
        <w:spacing w:line="276" w:lineRule="exact"/>
        <w:ind w:right="49"/>
        <w:rPr>
          <w:rFonts w:ascii="Arial" w:eastAsia="Times New Roman" w:hAnsi="Arial" w:cs="Arial"/>
          <w:sz w:val="20"/>
          <w:szCs w:val="20"/>
        </w:rPr>
      </w:pPr>
    </w:p>
    <w:p w14:paraId="2F68F0EB" w14:textId="77777777" w:rsidR="00D42829" w:rsidRDefault="00D42829">
      <w:pPr>
        <w:widowControl w:val="0"/>
        <w:autoSpaceDE w:val="0"/>
        <w:autoSpaceDN w:val="0"/>
        <w:ind w:right="49"/>
        <w:rPr>
          <w:rFonts w:ascii="Arial" w:eastAsia="Times New Roman" w:hAnsi="Arial" w:cs="Arial"/>
          <w:sz w:val="20"/>
          <w:szCs w:val="20"/>
        </w:rPr>
      </w:pPr>
    </w:p>
    <w:p w14:paraId="2B7684A1" w14:textId="77777777" w:rsidR="00D42829" w:rsidRDefault="00D42829">
      <w:pPr>
        <w:widowControl w:val="0"/>
        <w:autoSpaceDE w:val="0"/>
        <w:autoSpaceDN w:val="0"/>
        <w:ind w:right="49"/>
        <w:rPr>
          <w:rFonts w:ascii="Arial" w:eastAsia="Times New Roman" w:hAnsi="Arial" w:cs="Arial"/>
          <w:sz w:val="20"/>
          <w:szCs w:val="20"/>
        </w:rPr>
      </w:pPr>
    </w:p>
    <w:p w14:paraId="6FC17DF6" w14:textId="77777777" w:rsidR="00D42829" w:rsidRDefault="00007FEC">
      <w:pPr>
        <w:spacing w:before="84"/>
        <w:ind w:right="-365"/>
        <w:jc w:val="both"/>
        <w:rPr>
          <w:rFonts w:ascii="Arial" w:hAnsi="Arial" w:cs="Arial"/>
          <w:b/>
          <w:sz w:val="20"/>
          <w:szCs w:val="20"/>
          <w:lang w:val="es-ES"/>
        </w:rPr>
      </w:pPr>
      <w:r>
        <w:rPr>
          <w:rFonts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6D0A296C" w14:textId="77777777" w:rsidR="00D42829" w:rsidRDefault="00007FEC">
      <w:pPr>
        <w:spacing w:before="84"/>
        <w:ind w:right="-365"/>
        <w:jc w:val="both"/>
        <w:rPr>
          <w:rFonts w:ascii="Arial" w:hAnsi="Arial" w:cs="Arial"/>
          <w:b/>
          <w:sz w:val="20"/>
          <w:szCs w:val="20"/>
          <w:lang w:val="es-ES"/>
        </w:rPr>
      </w:pPr>
      <w:r>
        <w:rPr>
          <w:rFonts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39E3F32B" w14:textId="77777777" w:rsidR="00D42829" w:rsidRDefault="00007FEC">
      <w:pPr>
        <w:spacing w:before="84"/>
        <w:ind w:right="-365"/>
        <w:jc w:val="both"/>
        <w:rPr>
          <w:rFonts w:ascii="Arial" w:hAnsi="Arial" w:cs="Arial"/>
          <w:b/>
          <w:sz w:val="20"/>
          <w:szCs w:val="20"/>
        </w:rPr>
      </w:pPr>
      <w:proofErr w:type="gramStart"/>
      <w:r>
        <w:rPr>
          <w:rFonts w:ascii="Arial" w:hAnsi="Arial" w:cs="Arial"/>
          <w:b/>
          <w:sz w:val="20"/>
          <w:szCs w:val="20"/>
          <w:lang w:val="es-ES"/>
        </w:rPr>
        <w:t>Presente</w:t>
      </w:r>
      <w:r>
        <w:rPr>
          <w:rFonts w:ascii="Arial" w:hAnsi="Arial" w:cs="Arial"/>
          <w:b/>
          <w:sz w:val="20"/>
          <w:szCs w:val="20"/>
        </w:rPr>
        <w:t>.-</w:t>
      </w:r>
      <w:proofErr w:type="gramEnd"/>
    </w:p>
    <w:p w14:paraId="6333B8F3" w14:textId="77777777" w:rsidR="00D42829" w:rsidRDefault="00D42829">
      <w:pPr>
        <w:spacing w:before="84"/>
        <w:ind w:right="-365"/>
        <w:jc w:val="both"/>
        <w:rPr>
          <w:rFonts w:ascii="Arial" w:hAnsi="Arial" w:cs="Arial"/>
          <w:b/>
          <w:sz w:val="20"/>
          <w:szCs w:val="20"/>
        </w:rPr>
      </w:pPr>
    </w:p>
    <w:p w14:paraId="20817C17" w14:textId="77777777" w:rsidR="00D42829" w:rsidRDefault="00D42829">
      <w:pPr>
        <w:widowControl w:val="0"/>
        <w:autoSpaceDE w:val="0"/>
        <w:autoSpaceDN w:val="0"/>
        <w:ind w:right="49"/>
        <w:jc w:val="center"/>
        <w:rPr>
          <w:rFonts w:ascii="Arial" w:eastAsia="Times New Roman" w:hAnsi="Arial" w:cs="Arial"/>
          <w:sz w:val="20"/>
          <w:szCs w:val="20"/>
        </w:rPr>
      </w:pPr>
    </w:p>
    <w:p w14:paraId="22824012" w14:textId="77777777" w:rsidR="00D42829" w:rsidRDefault="00007FEC">
      <w:pPr>
        <w:widowControl w:val="0"/>
        <w:autoSpaceDE w:val="0"/>
        <w:autoSpaceDN w:val="0"/>
        <w:ind w:right="49"/>
        <w:jc w:val="both"/>
        <w:rPr>
          <w:rFonts w:ascii="Arial" w:eastAsia="Times New Roman" w:hAnsi="Arial" w:cs="Arial"/>
          <w:b/>
          <w:bCs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  <w:u w:val="single"/>
        </w:rPr>
        <w:t xml:space="preserve">(Nombre del Apoderado o Representante Legal) </w:t>
      </w:r>
      <w:r>
        <w:rPr>
          <w:rFonts w:ascii="Arial" w:eastAsia="Times New Roman" w:hAnsi="Arial" w:cs="Arial"/>
          <w:sz w:val="20"/>
          <w:szCs w:val="20"/>
        </w:rPr>
        <w:t xml:space="preserve">manifiesto, </w:t>
      </w:r>
      <w:r>
        <w:rPr>
          <w:rFonts w:ascii="Arial" w:eastAsia="Times New Roman" w:hAnsi="Arial" w:cs="Arial"/>
          <w:b/>
          <w:sz w:val="20"/>
          <w:szCs w:val="20"/>
        </w:rPr>
        <w:t>bajo protesta de decir verdad</w:t>
      </w:r>
      <w:r>
        <w:rPr>
          <w:rFonts w:ascii="Arial" w:eastAsia="Times New Roman" w:hAnsi="Arial" w:cs="Arial"/>
          <w:sz w:val="20"/>
          <w:szCs w:val="20"/>
        </w:rPr>
        <w:t>, que los datos aquí asentados son ciertos y han sido debidamente verificados, así como que cuento con facultades suficientes para suscribir</w:t>
      </w:r>
      <w:r>
        <w:rPr>
          <w:rFonts w:ascii="Arial" w:eastAsia="Times New Roman" w:hAnsi="Arial" w:cs="Arial"/>
          <w:sz w:val="20"/>
          <w:szCs w:val="20"/>
        </w:rPr>
        <w:t xml:space="preserve"> </w:t>
      </w:r>
      <w:r>
        <w:rPr>
          <w:rFonts w:ascii="Arial" w:eastAsia="Times New Roman" w:hAnsi="Arial" w:cs="Arial"/>
          <w:b/>
          <w:bCs/>
          <w:sz w:val="20"/>
          <w:szCs w:val="20"/>
        </w:rPr>
        <w:t xml:space="preserve">al Contrato Marco para la prestación del Servicio de Mantenimiento Preventivo a Equipos de Aire Acondicionado </w:t>
      </w:r>
      <w:r>
        <w:rPr>
          <w:rFonts w:ascii="Arial" w:hAnsi="Arial" w:cs="Arial"/>
          <w:b/>
          <w:bCs/>
          <w:color w:val="171717"/>
          <w:sz w:val="20"/>
          <w:szCs w:val="20"/>
          <w:lang w:val="es-ES"/>
        </w:rPr>
        <w:t>para las Dependencias y Entidades de la Administración Pública del Estado de Sonora</w:t>
      </w:r>
      <w:r>
        <w:rPr>
          <w:rFonts w:ascii="Arial" w:hAnsi="Arial" w:cs="Arial"/>
          <w:sz w:val="20"/>
          <w:szCs w:val="20"/>
          <w:lang w:val="es-ES"/>
        </w:rPr>
        <w:t xml:space="preserve"> a</w:t>
      </w:r>
      <w:r>
        <w:rPr>
          <w:rFonts w:ascii="Arial" w:eastAsia="Times New Roman" w:hAnsi="Arial" w:cs="Arial"/>
          <w:sz w:val="20"/>
          <w:szCs w:val="20"/>
        </w:rPr>
        <w:t xml:space="preserve">  nombre y representación de </w:t>
      </w:r>
      <w:r>
        <w:rPr>
          <w:rFonts w:ascii="Arial" w:eastAsia="Times New Roman" w:hAnsi="Arial" w:cs="Arial"/>
          <w:sz w:val="20"/>
          <w:szCs w:val="20"/>
          <w:u w:val="single"/>
        </w:rPr>
        <w:t>(persona física o moral)</w:t>
      </w:r>
      <w:r>
        <w:rPr>
          <w:rFonts w:ascii="Arial" w:eastAsia="Times New Roman" w:hAnsi="Arial" w:cs="Arial"/>
          <w:sz w:val="20"/>
          <w:szCs w:val="20"/>
        </w:rPr>
        <w:t xml:space="preserve">, las cuales no me han sido revocadas o limitadas de forma alguna a esta fecha, </w:t>
      </w:r>
      <w:r>
        <w:rPr>
          <w:rFonts w:ascii="Arial" w:eastAsia="Times New Roman" w:hAnsi="Arial" w:cs="Arial"/>
          <w:b/>
          <w:bCs/>
          <w:sz w:val="20"/>
          <w:szCs w:val="20"/>
        </w:rPr>
        <w:t>as</w:t>
      </w:r>
      <w:r>
        <w:rPr>
          <w:rFonts w:ascii="Arial" w:eastAsia="Times New Roman" w:hAnsi="Arial" w:cs="Arial"/>
          <w:b/>
          <w:bCs/>
          <w:sz w:val="20"/>
          <w:szCs w:val="20"/>
        </w:rPr>
        <w:t>imismo manifiesto que mi representada tiene interés en participar como posible proveedor al Contrato Marco antes referido.</w:t>
      </w:r>
    </w:p>
    <w:p w14:paraId="79E0BCFA" w14:textId="77777777" w:rsidR="00D42829" w:rsidRDefault="00D42829">
      <w:pPr>
        <w:widowControl w:val="0"/>
        <w:autoSpaceDE w:val="0"/>
        <w:autoSpaceDN w:val="0"/>
        <w:ind w:right="49"/>
        <w:jc w:val="both"/>
        <w:rPr>
          <w:rFonts w:ascii="Arial" w:eastAsia="Times New Roman" w:hAnsi="Arial" w:cs="Arial"/>
          <w:b/>
          <w:sz w:val="20"/>
          <w:szCs w:val="20"/>
          <w:u w:val="single"/>
        </w:rPr>
      </w:pPr>
    </w:p>
    <w:p w14:paraId="5A11A19D" w14:textId="77777777" w:rsidR="00D42829" w:rsidRDefault="00007FEC">
      <w:pPr>
        <w:widowControl w:val="0"/>
        <w:autoSpaceDE w:val="0"/>
        <w:autoSpaceDN w:val="0"/>
        <w:ind w:right="49"/>
        <w:jc w:val="both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Datos del participante:</w:t>
      </w:r>
    </w:p>
    <w:p w14:paraId="34171933" w14:textId="77777777" w:rsidR="00D42829" w:rsidRDefault="00D42829">
      <w:pPr>
        <w:widowControl w:val="0"/>
        <w:autoSpaceDE w:val="0"/>
        <w:autoSpaceDN w:val="0"/>
        <w:ind w:right="49"/>
        <w:jc w:val="both"/>
        <w:rPr>
          <w:rFonts w:ascii="Arial" w:eastAsia="Times New Roman" w:hAnsi="Arial" w:cs="Arial"/>
          <w:sz w:val="20"/>
          <w:szCs w:val="20"/>
        </w:rPr>
      </w:pPr>
    </w:p>
    <w:tbl>
      <w:tblPr>
        <w:tblW w:w="10201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201"/>
      </w:tblGrid>
      <w:tr w:rsidR="00D42829" w14:paraId="006E812A" w14:textId="77777777">
        <w:trPr>
          <w:trHeight w:val="305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31825C9" w14:textId="77777777" w:rsidR="00D42829" w:rsidRDefault="00007FEC">
            <w:pPr>
              <w:snapToGrid w:val="0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mbre</w:t>
            </w:r>
          </w:p>
        </w:tc>
      </w:tr>
      <w:tr w:rsidR="00D42829" w14:paraId="6F617A58" w14:textId="77777777">
        <w:trPr>
          <w:trHeight w:val="322"/>
        </w:trPr>
        <w:tc>
          <w:tcPr>
            <w:tcW w:w="102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A5DE686" w14:textId="77777777" w:rsidR="00D42829" w:rsidRDefault="00007FE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omicilio fiscal:  </w:t>
            </w:r>
          </w:p>
        </w:tc>
      </w:tr>
      <w:tr w:rsidR="00D42829" w14:paraId="4647BFBB" w14:textId="77777777">
        <w:trPr>
          <w:trHeight w:val="304"/>
        </w:trPr>
        <w:tc>
          <w:tcPr>
            <w:tcW w:w="102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99F7B3E" w14:textId="77777777" w:rsidR="00D42829" w:rsidRDefault="00007FEC">
            <w:pPr>
              <w:pStyle w:val="Encabezado"/>
              <w:tabs>
                <w:tab w:val="left" w:pos="4536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eléfonos: </w:t>
            </w:r>
          </w:p>
        </w:tc>
      </w:tr>
      <w:tr w:rsidR="00D42829" w14:paraId="3297CA8A" w14:textId="77777777">
        <w:trPr>
          <w:trHeight w:val="365"/>
        </w:trPr>
        <w:tc>
          <w:tcPr>
            <w:tcW w:w="102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9934A57" w14:textId="77777777" w:rsidR="00D42829" w:rsidRDefault="00007FEC">
            <w:pPr>
              <w:pStyle w:val="Encabezado"/>
              <w:tabs>
                <w:tab w:val="left" w:pos="4536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orreo electrónico: </w:t>
            </w:r>
          </w:p>
        </w:tc>
      </w:tr>
      <w:tr w:rsidR="00D42829" w14:paraId="7085DDF2" w14:textId="77777777">
        <w:trPr>
          <w:trHeight w:val="333"/>
        </w:trPr>
        <w:tc>
          <w:tcPr>
            <w:tcW w:w="102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441EF4C" w14:textId="77777777" w:rsidR="00D42829" w:rsidRDefault="00007FEC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gistro Federal de Contribuyentes:</w:t>
            </w:r>
          </w:p>
        </w:tc>
      </w:tr>
      <w:tr w:rsidR="00D42829" w14:paraId="58A693DC" w14:textId="77777777">
        <w:trPr>
          <w:trHeight w:val="311"/>
        </w:trPr>
        <w:tc>
          <w:tcPr>
            <w:tcW w:w="102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AA0749D" w14:textId="77777777" w:rsidR="00D42829" w:rsidRDefault="00007FEC">
            <w:pPr>
              <w:pStyle w:val="Encabezado"/>
              <w:tabs>
                <w:tab w:val="left" w:pos="4536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o. y fecha de escritura pública en la que consta su acta constitutiva: </w:t>
            </w:r>
          </w:p>
        </w:tc>
      </w:tr>
      <w:tr w:rsidR="00D42829" w14:paraId="0ACEFAE3" w14:textId="77777777">
        <w:trPr>
          <w:trHeight w:val="279"/>
        </w:trPr>
        <w:tc>
          <w:tcPr>
            <w:tcW w:w="102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9833D2F" w14:textId="77777777" w:rsidR="00D42829" w:rsidRDefault="00007FEC">
            <w:pPr>
              <w:pStyle w:val="Encabezado"/>
              <w:tabs>
                <w:tab w:val="left" w:pos="4536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ombre, número y lugar del Notario Público ante el cual se protocolizó la misma: </w:t>
            </w:r>
          </w:p>
        </w:tc>
      </w:tr>
      <w:tr w:rsidR="00D42829" w14:paraId="39652B5F" w14:textId="77777777">
        <w:trPr>
          <w:trHeight w:val="602"/>
        </w:trPr>
        <w:tc>
          <w:tcPr>
            <w:tcW w:w="102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17B7C87" w14:textId="77777777" w:rsidR="00D42829" w:rsidRDefault="00007FEC">
            <w:pPr>
              <w:widowControl w:val="0"/>
              <w:autoSpaceDE w:val="0"/>
              <w:autoSpaceDN w:val="0"/>
              <w:ind w:right="49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Número(s) y fecha(s) de la(s) escritura(s) pública(s) en la(s) que conste(n) </w:t>
            </w:r>
            <w:r>
              <w:rPr>
                <w:rFonts w:ascii="Arial" w:eastAsia="Times New Roman" w:hAnsi="Arial" w:cs="Arial"/>
                <w:sz w:val="20"/>
                <w:szCs w:val="20"/>
                <w:u w:val="single"/>
              </w:rPr>
              <w:t xml:space="preserve">reformas o modificaciones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al acta constitutiva:                                                </w:t>
            </w:r>
          </w:p>
        </w:tc>
      </w:tr>
      <w:tr w:rsidR="00D42829" w14:paraId="50A22103" w14:textId="77777777">
        <w:trPr>
          <w:trHeight w:val="314"/>
        </w:trPr>
        <w:tc>
          <w:tcPr>
            <w:tcW w:w="102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93DBDAA" w14:textId="77777777" w:rsidR="00D42829" w:rsidRDefault="00007FEC">
            <w:pPr>
              <w:widowControl w:val="0"/>
              <w:autoSpaceDE w:val="0"/>
              <w:autoSpaceDN w:val="0"/>
              <w:ind w:right="49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Nombre, número y circunscripción del notario o fedatario públicos que la(s) protocolizó:</w:t>
            </w:r>
          </w:p>
        </w:tc>
      </w:tr>
      <w:tr w:rsidR="00D42829" w14:paraId="7A95068C" w14:textId="77777777">
        <w:trPr>
          <w:trHeight w:val="827"/>
        </w:trPr>
        <w:tc>
          <w:tcPr>
            <w:tcW w:w="102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6D94C79" w14:textId="77777777" w:rsidR="00D42829" w:rsidRDefault="00007FEC">
            <w:pPr>
              <w:widowControl w:val="0"/>
              <w:autoSpaceDE w:val="0"/>
              <w:autoSpaceDN w:val="0"/>
              <w:ind w:right="49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u w:val="single"/>
              </w:rPr>
              <w:t>Relación de socios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: </w:t>
            </w:r>
          </w:p>
          <w:p w14:paraId="0957BCBD" w14:textId="77777777" w:rsidR="00D42829" w:rsidRDefault="00D42829">
            <w:pPr>
              <w:widowControl w:val="0"/>
              <w:autoSpaceDE w:val="0"/>
              <w:autoSpaceDN w:val="0"/>
              <w:ind w:right="49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05F05F07" w14:textId="77777777" w:rsidR="00D42829" w:rsidRDefault="00007FEC">
            <w:pPr>
              <w:widowControl w:val="0"/>
              <w:autoSpaceDE w:val="0"/>
              <w:autoSpaceDN w:val="0"/>
              <w:ind w:right="49"/>
              <w:jc w:val="both"/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u w:val="single"/>
              </w:rPr>
              <w:t>Fecha y datos de su inscripción en el registro público de comercio:</w:t>
            </w:r>
          </w:p>
          <w:p w14:paraId="717A4424" w14:textId="77777777" w:rsidR="00D42829" w:rsidRDefault="00D42829">
            <w:pPr>
              <w:widowControl w:val="0"/>
              <w:autoSpaceDE w:val="0"/>
              <w:autoSpaceDN w:val="0"/>
              <w:ind w:right="49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D42829" w14:paraId="3C8705AF" w14:textId="77777777">
        <w:trPr>
          <w:trHeight w:val="1408"/>
        </w:trPr>
        <w:tc>
          <w:tcPr>
            <w:tcW w:w="1020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29113C" w14:textId="77777777" w:rsidR="00D42829" w:rsidRDefault="00007FEC">
            <w:pPr>
              <w:widowControl w:val="0"/>
              <w:autoSpaceDE w:val="0"/>
              <w:autoSpaceDN w:val="0"/>
              <w:ind w:right="49"/>
              <w:jc w:val="both"/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Descripción del objeto social:</w:t>
            </w:r>
            <w:r>
              <w:rPr>
                <w:rFonts w:ascii="Arial" w:eastAsia="Times New Roman" w:hAnsi="Arial" w:cs="Arial"/>
                <w:color w:val="FF0000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(Señalando de su acta constitutiva, reformas o modificaciones aquél o aquéllos que contemplen el objeto del presente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contrato marco contrato marco)</w:t>
            </w:r>
          </w:p>
        </w:tc>
      </w:tr>
    </w:tbl>
    <w:p w14:paraId="00A2FDB8" w14:textId="77777777" w:rsidR="00D42829" w:rsidRDefault="00D42829">
      <w:pPr>
        <w:widowControl w:val="0"/>
        <w:autoSpaceDE w:val="0"/>
        <w:autoSpaceDN w:val="0"/>
        <w:ind w:right="49"/>
        <w:jc w:val="both"/>
        <w:rPr>
          <w:rFonts w:ascii="Arial" w:eastAsia="Times New Roman" w:hAnsi="Arial" w:cs="Arial"/>
          <w:sz w:val="20"/>
          <w:szCs w:val="20"/>
        </w:rPr>
      </w:pPr>
    </w:p>
    <w:p w14:paraId="190F49C0" w14:textId="77777777" w:rsidR="00D42829" w:rsidRDefault="00D42829">
      <w:pPr>
        <w:widowControl w:val="0"/>
        <w:autoSpaceDE w:val="0"/>
        <w:autoSpaceDN w:val="0"/>
        <w:ind w:right="49"/>
        <w:jc w:val="both"/>
        <w:rPr>
          <w:rFonts w:ascii="Arial" w:eastAsia="Times New Roman" w:hAnsi="Arial" w:cs="Arial"/>
          <w:sz w:val="20"/>
          <w:szCs w:val="20"/>
        </w:rPr>
      </w:pPr>
    </w:p>
    <w:p w14:paraId="31F524E1" w14:textId="77777777" w:rsidR="00D42829" w:rsidRDefault="00D42829">
      <w:pPr>
        <w:widowControl w:val="0"/>
        <w:autoSpaceDE w:val="0"/>
        <w:autoSpaceDN w:val="0"/>
        <w:ind w:right="49"/>
        <w:jc w:val="both"/>
        <w:rPr>
          <w:rFonts w:ascii="Arial" w:eastAsia="Times New Roman" w:hAnsi="Arial" w:cs="Arial"/>
          <w:sz w:val="20"/>
          <w:szCs w:val="20"/>
        </w:rPr>
      </w:pPr>
    </w:p>
    <w:p w14:paraId="19D5847A" w14:textId="77777777" w:rsidR="00D42829" w:rsidRDefault="00D42829">
      <w:pPr>
        <w:widowControl w:val="0"/>
        <w:autoSpaceDE w:val="0"/>
        <w:autoSpaceDN w:val="0"/>
        <w:ind w:right="49"/>
        <w:jc w:val="both"/>
        <w:rPr>
          <w:rFonts w:ascii="Arial" w:eastAsia="Times New Roman" w:hAnsi="Arial" w:cs="Arial"/>
          <w:sz w:val="20"/>
          <w:szCs w:val="20"/>
        </w:rPr>
      </w:pPr>
    </w:p>
    <w:p w14:paraId="1C072A8B" w14:textId="77777777" w:rsidR="00AE39E4" w:rsidRDefault="00AE39E4">
      <w:pPr>
        <w:widowControl w:val="0"/>
        <w:autoSpaceDE w:val="0"/>
        <w:autoSpaceDN w:val="0"/>
        <w:ind w:right="49"/>
        <w:jc w:val="both"/>
        <w:rPr>
          <w:rFonts w:ascii="Arial" w:eastAsia="Times New Roman" w:hAnsi="Arial" w:cs="Arial"/>
          <w:sz w:val="20"/>
          <w:szCs w:val="20"/>
        </w:rPr>
      </w:pPr>
    </w:p>
    <w:p w14:paraId="1148AFED" w14:textId="77777777" w:rsidR="00AE39E4" w:rsidRDefault="00AE39E4">
      <w:pPr>
        <w:widowControl w:val="0"/>
        <w:autoSpaceDE w:val="0"/>
        <w:autoSpaceDN w:val="0"/>
        <w:ind w:right="49"/>
        <w:jc w:val="both"/>
        <w:rPr>
          <w:rFonts w:ascii="Arial" w:eastAsia="Times New Roman" w:hAnsi="Arial" w:cs="Arial"/>
          <w:sz w:val="20"/>
          <w:szCs w:val="20"/>
        </w:rPr>
      </w:pPr>
    </w:p>
    <w:p w14:paraId="1F5652B0" w14:textId="59F7C4E0" w:rsidR="00D42829" w:rsidRDefault="00007FEC">
      <w:pPr>
        <w:widowControl w:val="0"/>
        <w:autoSpaceDE w:val="0"/>
        <w:autoSpaceDN w:val="0"/>
        <w:ind w:right="49"/>
        <w:jc w:val="both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lastRenderedPageBreak/>
        <w:t>Datos de la persona acreditada legalmente para firmar el Contrato Marco:</w:t>
      </w:r>
    </w:p>
    <w:p w14:paraId="17687E8A" w14:textId="77777777" w:rsidR="00D42829" w:rsidRDefault="00D42829">
      <w:pPr>
        <w:widowControl w:val="0"/>
        <w:autoSpaceDE w:val="0"/>
        <w:autoSpaceDN w:val="0"/>
        <w:ind w:right="49"/>
        <w:jc w:val="both"/>
        <w:rPr>
          <w:rFonts w:ascii="Arial" w:eastAsia="Times New Roman" w:hAnsi="Arial" w:cs="Arial"/>
          <w:sz w:val="20"/>
          <w:szCs w:val="20"/>
        </w:rPr>
      </w:pPr>
    </w:p>
    <w:p w14:paraId="47660DE1" w14:textId="77777777" w:rsidR="00D42829" w:rsidRDefault="00D42829">
      <w:pPr>
        <w:widowControl w:val="0"/>
        <w:autoSpaceDE w:val="0"/>
        <w:autoSpaceDN w:val="0"/>
        <w:ind w:right="49"/>
        <w:jc w:val="both"/>
        <w:rPr>
          <w:rFonts w:ascii="Arial" w:eastAsia="Times New Roman" w:hAnsi="Arial" w:cs="Arial"/>
          <w:sz w:val="20"/>
          <w:szCs w:val="20"/>
        </w:rPr>
      </w:pPr>
    </w:p>
    <w:p w14:paraId="49C9AEF5" w14:textId="77777777" w:rsidR="00D42829" w:rsidRDefault="00D42829">
      <w:pPr>
        <w:widowControl w:val="0"/>
        <w:autoSpaceDE w:val="0"/>
        <w:autoSpaceDN w:val="0"/>
        <w:ind w:right="49"/>
        <w:jc w:val="both"/>
        <w:rPr>
          <w:rFonts w:ascii="Arial" w:eastAsia="Times New Roman" w:hAnsi="Arial" w:cs="Arial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993"/>
      </w:tblGrid>
      <w:tr w:rsidR="00D42829" w14:paraId="43410FD0" w14:textId="77777777">
        <w:tc>
          <w:tcPr>
            <w:tcW w:w="9993" w:type="dxa"/>
          </w:tcPr>
          <w:p w14:paraId="4354E7E0" w14:textId="77777777" w:rsidR="00D42829" w:rsidRDefault="00007FEC">
            <w:pPr>
              <w:ind w:right="-365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Nombre: _______________________________________________________________________________________</w:t>
            </w:r>
          </w:p>
          <w:p w14:paraId="2B504282" w14:textId="77777777" w:rsidR="00D42829" w:rsidRDefault="00007FEC">
            <w:pPr>
              <w:ind w:right="6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Número y fecha de la escritura pública mediante la cual fueron otorgadas las facultades para suscribir</w:t>
            </w:r>
            <w:r>
              <w:rPr>
                <w:rFonts w:ascii="Arial" w:hAnsi="Arial" w:cs="Arial"/>
                <w:sz w:val="20"/>
                <w:szCs w:val="20"/>
              </w:rPr>
              <w:t xml:space="preserve">ce </w:t>
            </w:r>
            <w:r>
              <w:rPr>
                <w:rFonts w:ascii="Arial" w:hAnsi="Arial" w:cs="Arial"/>
                <w:sz w:val="20"/>
                <w:szCs w:val="20"/>
                <w:lang w:val="es-ES"/>
              </w:rPr>
              <w:t>al Contrato Marco: _________________________________________________________________________________</w:t>
            </w:r>
          </w:p>
          <w:p w14:paraId="27CA734D" w14:textId="77777777" w:rsidR="00D42829" w:rsidRDefault="00007FEC">
            <w:pPr>
              <w:ind w:right="6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Nombre, número y circunscripción del notario o fedatario públicos que la protocolizó:</w:t>
            </w:r>
          </w:p>
          <w:p w14:paraId="41144FAA" w14:textId="77777777" w:rsidR="00D42829" w:rsidRDefault="00D42829">
            <w:pPr>
              <w:ind w:right="6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</w:tr>
    </w:tbl>
    <w:p w14:paraId="72195B97" w14:textId="77777777" w:rsidR="00D42829" w:rsidRDefault="00D42829">
      <w:pPr>
        <w:widowControl w:val="0"/>
        <w:tabs>
          <w:tab w:val="left" w:pos="-720"/>
        </w:tabs>
        <w:suppressAutoHyphens/>
        <w:autoSpaceDE w:val="0"/>
        <w:autoSpaceDN w:val="0"/>
        <w:ind w:right="49"/>
        <w:rPr>
          <w:rFonts w:ascii="Arial" w:eastAsia="Times New Roman" w:hAnsi="Arial" w:cs="Arial"/>
          <w:sz w:val="20"/>
          <w:szCs w:val="20"/>
        </w:rPr>
      </w:pPr>
    </w:p>
    <w:p w14:paraId="77306E1A" w14:textId="77777777" w:rsidR="00D42829" w:rsidRDefault="00D42829">
      <w:pPr>
        <w:widowControl w:val="0"/>
        <w:tabs>
          <w:tab w:val="left" w:pos="-720"/>
        </w:tabs>
        <w:suppressAutoHyphens/>
        <w:autoSpaceDE w:val="0"/>
        <w:autoSpaceDN w:val="0"/>
        <w:ind w:right="49"/>
        <w:rPr>
          <w:rFonts w:ascii="Arial" w:eastAsia="Times New Roman" w:hAnsi="Arial" w:cs="Arial"/>
          <w:sz w:val="20"/>
          <w:szCs w:val="20"/>
        </w:rPr>
      </w:pPr>
    </w:p>
    <w:p w14:paraId="524EAC56" w14:textId="77777777" w:rsidR="00D42829" w:rsidRDefault="00D42829">
      <w:pPr>
        <w:widowControl w:val="0"/>
        <w:tabs>
          <w:tab w:val="left" w:pos="-720"/>
        </w:tabs>
        <w:suppressAutoHyphens/>
        <w:autoSpaceDE w:val="0"/>
        <w:autoSpaceDN w:val="0"/>
        <w:ind w:right="49"/>
        <w:rPr>
          <w:rFonts w:ascii="Arial" w:eastAsia="Times New Roman" w:hAnsi="Arial" w:cs="Arial"/>
          <w:sz w:val="20"/>
          <w:szCs w:val="20"/>
        </w:rPr>
      </w:pPr>
    </w:p>
    <w:p w14:paraId="7972E914" w14:textId="77777777" w:rsidR="00D42829" w:rsidRDefault="00007FEC">
      <w:pPr>
        <w:spacing w:before="84"/>
        <w:ind w:right="-363"/>
        <w:jc w:val="both"/>
        <w:rPr>
          <w:rFonts w:ascii="Arial" w:hAnsi="Arial" w:cs="Arial"/>
          <w:sz w:val="20"/>
          <w:szCs w:val="20"/>
          <w:lang w:val="es-ES"/>
        </w:rPr>
      </w:pPr>
      <w:r>
        <w:rPr>
          <w:rFonts w:ascii="Arial" w:hAnsi="Arial" w:cs="Arial"/>
          <w:sz w:val="20"/>
          <w:szCs w:val="20"/>
        </w:rPr>
        <w:t xml:space="preserve">La </w:t>
      </w:r>
      <w:bookmarkStart w:id="0" w:name="_Hlk129618678"/>
      <w:r>
        <w:rPr>
          <w:rFonts w:ascii="Arial" w:hAnsi="Arial" w:cs="Arial"/>
          <w:b/>
          <w:bCs/>
          <w:sz w:val="20"/>
          <w:szCs w:val="20"/>
          <w:lang w:val="es-ES"/>
        </w:rPr>
        <w:t>Subsecretaría de Recursos Materiales y Servicios de la Oficialía Mayor del Gobierno del Estado de Sonora</w:t>
      </w:r>
      <w:r>
        <w:rPr>
          <w:rFonts w:ascii="Arial" w:eastAsia="Times New Roman" w:hAnsi="Arial" w:cs="Arial"/>
          <w:sz w:val="20"/>
          <w:szCs w:val="20"/>
          <w:lang w:val="es-ES"/>
        </w:rPr>
        <w:t xml:space="preserve"> </w:t>
      </w:r>
      <w:bookmarkEnd w:id="0"/>
      <w:r>
        <w:rPr>
          <w:rFonts w:ascii="Arial" w:eastAsia="Times New Roman" w:hAnsi="Arial" w:cs="Arial"/>
          <w:sz w:val="20"/>
          <w:szCs w:val="20"/>
        </w:rPr>
        <w:t xml:space="preserve">verificará los documentos que acrediten la existencia legal de las personas y las facultades del Apoderado o Representante Legal y que el objeto social del posible proveedor sea afín al Contrato Marco. </w:t>
      </w:r>
      <w:r>
        <w:rPr>
          <w:rFonts w:ascii="Arial" w:hAnsi="Arial" w:cs="Arial"/>
          <w:sz w:val="20"/>
          <w:szCs w:val="20"/>
          <w:lang w:val="es-ES"/>
        </w:rPr>
        <w:t xml:space="preserve">En caso de discrepancia, la </w:t>
      </w:r>
      <w:r>
        <w:rPr>
          <w:rFonts w:ascii="Arial" w:hAnsi="Arial" w:cs="Arial"/>
          <w:bCs/>
          <w:sz w:val="20"/>
          <w:szCs w:val="20"/>
          <w:lang w:val="es-ES"/>
        </w:rPr>
        <w:t>Subsecretaría de Recursos Materiales y Servicios de la Oficialía Mayor del Gobierno del Estado de Sonora,</w:t>
      </w:r>
      <w:r>
        <w:rPr>
          <w:rFonts w:ascii="Arial" w:hAnsi="Arial" w:cs="Arial"/>
          <w:sz w:val="20"/>
          <w:szCs w:val="20"/>
          <w:lang w:val="es-ES"/>
        </w:rPr>
        <w:t xml:space="preserve"> se abstendrá de suscribir el Contrato Marco antes referido, con la pers</w:t>
      </w:r>
      <w:r>
        <w:rPr>
          <w:rFonts w:ascii="Arial" w:hAnsi="Arial" w:cs="Arial"/>
          <w:sz w:val="20"/>
          <w:szCs w:val="20"/>
          <w:lang w:val="es-ES"/>
        </w:rPr>
        <w:t>ona física o moral.</w:t>
      </w:r>
    </w:p>
    <w:p w14:paraId="445E186B" w14:textId="77777777" w:rsidR="00D42829" w:rsidRDefault="00D42829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Arial" w:eastAsia="Times New Roman" w:hAnsi="Arial" w:cs="Arial"/>
          <w:sz w:val="20"/>
          <w:szCs w:val="20"/>
        </w:rPr>
      </w:pPr>
    </w:p>
    <w:p w14:paraId="7B09E15B" w14:textId="77777777" w:rsidR="00D42829" w:rsidRDefault="00D42829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Arial" w:eastAsia="Times New Roman" w:hAnsi="Arial" w:cs="Arial"/>
          <w:sz w:val="20"/>
          <w:szCs w:val="20"/>
        </w:rPr>
      </w:pPr>
    </w:p>
    <w:p w14:paraId="30016955" w14:textId="77777777" w:rsidR="00D42829" w:rsidRDefault="00D42829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Arial" w:eastAsia="Times New Roman" w:hAnsi="Arial" w:cs="Arial"/>
          <w:sz w:val="20"/>
          <w:szCs w:val="20"/>
        </w:rPr>
      </w:pPr>
    </w:p>
    <w:tbl>
      <w:tblPr>
        <w:tblStyle w:val="Tablaconcuadrcula1"/>
        <w:tblW w:w="0" w:type="auto"/>
        <w:tblLook w:val="04A0" w:firstRow="1" w:lastRow="0" w:firstColumn="1" w:lastColumn="0" w:noHBand="0" w:noVBand="1"/>
      </w:tblPr>
      <w:tblGrid>
        <w:gridCol w:w="2813"/>
        <w:gridCol w:w="7149"/>
      </w:tblGrid>
      <w:tr w:rsidR="00D42829" w14:paraId="4DE4919B" w14:textId="77777777">
        <w:tc>
          <w:tcPr>
            <w:tcW w:w="9962" w:type="dxa"/>
            <w:gridSpan w:val="2"/>
          </w:tcPr>
          <w:p w14:paraId="68DBA8B8" w14:textId="77777777" w:rsidR="00D42829" w:rsidRDefault="00007FEC">
            <w:pPr>
              <w:ind w:right="49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Personas autorizadas para oír y recibir notificaciones, realizar trámites y comparecencias</w:t>
            </w:r>
          </w:p>
        </w:tc>
      </w:tr>
      <w:tr w:rsidR="00D42829" w14:paraId="301A294A" w14:textId="77777777">
        <w:tc>
          <w:tcPr>
            <w:tcW w:w="2813" w:type="dxa"/>
          </w:tcPr>
          <w:p w14:paraId="54B2BD53" w14:textId="77777777" w:rsidR="00D42829" w:rsidRDefault="00007FEC">
            <w:pPr>
              <w:ind w:right="49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Nombre:</w:t>
            </w:r>
          </w:p>
        </w:tc>
        <w:tc>
          <w:tcPr>
            <w:tcW w:w="7149" w:type="dxa"/>
          </w:tcPr>
          <w:p w14:paraId="68160712" w14:textId="77777777" w:rsidR="00D42829" w:rsidRDefault="00D42829">
            <w:pPr>
              <w:ind w:right="49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</w:p>
        </w:tc>
      </w:tr>
      <w:tr w:rsidR="00D42829" w14:paraId="0E2558F6" w14:textId="77777777">
        <w:tc>
          <w:tcPr>
            <w:tcW w:w="2813" w:type="dxa"/>
          </w:tcPr>
          <w:p w14:paraId="76AEB700" w14:textId="77777777" w:rsidR="00D42829" w:rsidRDefault="00007FEC">
            <w:pPr>
              <w:ind w:right="49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Puesto:</w:t>
            </w:r>
          </w:p>
        </w:tc>
        <w:tc>
          <w:tcPr>
            <w:tcW w:w="7149" w:type="dxa"/>
          </w:tcPr>
          <w:p w14:paraId="27AF60E7" w14:textId="77777777" w:rsidR="00D42829" w:rsidRDefault="00D42829">
            <w:pPr>
              <w:ind w:right="49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</w:p>
        </w:tc>
      </w:tr>
      <w:tr w:rsidR="00D42829" w14:paraId="6B2285A2" w14:textId="77777777">
        <w:tc>
          <w:tcPr>
            <w:tcW w:w="2813" w:type="dxa"/>
          </w:tcPr>
          <w:p w14:paraId="49D27D14" w14:textId="77777777" w:rsidR="00D42829" w:rsidRDefault="00007FEC">
            <w:pPr>
              <w:ind w:right="49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Correo electrónico:</w:t>
            </w:r>
          </w:p>
        </w:tc>
        <w:tc>
          <w:tcPr>
            <w:tcW w:w="7149" w:type="dxa"/>
          </w:tcPr>
          <w:p w14:paraId="2B154C72" w14:textId="77777777" w:rsidR="00D42829" w:rsidRDefault="00D42829">
            <w:pPr>
              <w:ind w:right="49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</w:p>
        </w:tc>
      </w:tr>
      <w:tr w:rsidR="00D42829" w14:paraId="14082648" w14:textId="77777777">
        <w:tc>
          <w:tcPr>
            <w:tcW w:w="2813" w:type="dxa"/>
          </w:tcPr>
          <w:p w14:paraId="704E1397" w14:textId="77777777" w:rsidR="00D42829" w:rsidRDefault="00007FEC">
            <w:pPr>
              <w:ind w:right="49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Pagina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web (en caso de contar con ella)</w:t>
            </w:r>
          </w:p>
        </w:tc>
        <w:tc>
          <w:tcPr>
            <w:tcW w:w="7149" w:type="dxa"/>
          </w:tcPr>
          <w:p w14:paraId="18EB6974" w14:textId="77777777" w:rsidR="00D42829" w:rsidRDefault="00D42829">
            <w:pPr>
              <w:ind w:right="49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</w:p>
        </w:tc>
      </w:tr>
      <w:tr w:rsidR="00D42829" w14:paraId="45DF1C88" w14:textId="77777777">
        <w:tc>
          <w:tcPr>
            <w:tcW w:w="2813" w:type="dxa"/>
          </w:tcPr>
          <w:p w14:paraId="266D77FD" w14:textId="77777777" w:rsidR="00D42829" w:rsidRDefault="00007FEC">
            <w:pPr>
              <w:ind w:right="49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Número telefónico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fijo y celular </w:t>
            </w:r>
          </w:p>
        </w:tc>
        <w:tc>
          <w:tcPr>
            <w:tcW w:w="7149" w:type="dxa"/>
          </w:tcPr>
          <w:p w14:paraId="50A0DA2F" w14:textId="77777777" w:rsidR="00D42829" w:rsidRDefault="00D42829">
            <w:pPr>
              <w:ind w:right="49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</w:p>
        </w:tc>
      </w:tr>
    </w:tbl>
    <w:p w14:paraId="1B5676FC" w14:textId="77777777" w:rsidR="00D42829" w:rsidRDefault="00D42829">
      <w:pPr>
        <w:widowControl w:val="0"/>
        <w:autoSpaceDE w:val="0"/>
        <w:autoSpaceDN w:val="0"/>
        <w:ind w:right="49"/>
        <w:jc w:val="both"/>
        <w:rPr>
          <w:rFonts w:ascii="Arial" w:eastAsia="Times New Roman" w:hAnsi="Arial" w:cs="Arial"/>
          <w:sz w:val="20"/>
          <w:szCs w:val="20"/>
          <w:lang w:val="es-ES"/>
        </w:rPr>
      </w:pPr>
    </w:p>
    <w:p w14:paraId="58AF5D43" w14:textId="77777777" w:rsidR="00D42829" w:rsidRDefault="00D42829">
      <w:pPr>
        <w:widowControl w:val="0"/>
        <w:autoSpaceDE w:val="0"/>
        <w:autoSpaceDN w:val="0"/>
        <w:ind w:right="49"/>
        <w:jc w:val="both"/>
        <w:rPr>
          <w:rFonts w:ascii="Arial" w:eastAsia="Times New Roman" w:hAnsi="Arial" w:cs="Arial"/>
          <w:sz w:val="20"/>
          <w:szCs w:val="20"/>
          <w:lang w:val="es-ES"/>
        </w:rPr>
      </w:pPr>
    </w:p>
    <w:p w14:paraId="2C64D5D8" w14:textId="77777777" w:rsidR="00D42829" w:rsidRDefault="00D42829">
      <w:pPr>
        <w:widowControl w:val="0"/>
        <w:autoSpaceDE w:val="0"/>
        <w:autoSpaceDN w:val="0"/>
        <w:ind w:right="49"/>
        <w:jc w:val="both"/>
        <w:rPr>
          <w:rFonts w:ascii="Arial" w:eastAsia="Times New Roman" w:hAnsi="Arial" w:cs="Arial"/>
          <w:sz w:val="20"/>
          <w:szCs w:val="20"/>
          <w:lang w:val="es-ES"/>
        </w:rPr>
      </w:pPr>
    </w:p>
    <w:p w14:paraId="5F1F5266" w14:textId="77777777" w:rsidR="00D42829" w:rsidRDefault="00007FEC">
      <w:pPr>
        <w:spacing w:before="84"/>
        <w:ind w:right="-365"/>
        <w:jc w:val="both"/>
        <w:rPr>
          <w:rFonts w:ascii="Arial" w:hAnsi="Arial" w:cs="Arial"/>
          <w:b/>
          <w:sz w:val="20"/>
          <w:szCs w:val="20"/>
          <w:lang w:val="es-ES"/>
        </w:rPr>
      </w:pPr>
      <w:r>
        <w:rPr>
          <w:rFonts w:ascii="Arial" w:eastAsia="Times New Roman" w:hAnsi="Arial" w:cs="Arial"/>
          <w:sz w:val="20"/>
          <w:szCs w:val="20"/>
          <w:lang w:val="es-ES"/>
        </w:rPr>
        <w:t xml:space="preserve">Asimismo, acepto que las notificaciones relativas a la presente manifestación de interés las realice la </w:t>
      </w:r>
      <w:r>
        <w:rPr>
          <w:rFonts w:ascii="Arial" w:hAnsi="Arial" w:cs="Arial"/>
          <w:b/>
          <w:sz w:val="20"/>
          <w:szCs w:val="20"/>
          <w:lang w:val="es-ES"/>
        </w:rPr>
        <w:t>Subsecretaría de Recursos Materiales y Servicios de la Oficialía Mayor del Gobierno del Estado de Sonora</w:t>
      </w:r>
      <w:r>
        <w:rPr>
          <w:rFonts w:ascii="Arial" w:eastAsia="Times New Roman" w:hAnsi="Arial" w:cs="Arial"/>
          <w:sz w:val="20"/>
          <w:szCs w:val="20"/>
          <w:lang w:val="es-ES"/>
        </w:rPr>
        <w:t xml:space="preserve"> al (os) correo (s) electrónico (s) indicado (s) en la tabla anterior del presente documento, para lo cual acusaré de recibo a más tardar el día siguiente al de su emisión, y que a falta de dicho acuse acepto que la notificación se tenga por hecha al día siguiente de su publicación en CompraNet-Sonora, y reconozco expresamente que éste es el sistema de información pública gubernamental sobre adquisiciones</w:t>
      </w:r>
      <w:r>
        <w:rPr>
          <w:rFonts w:ascii="Arial" w:eastAsia="Times New Roman" w:hAnsi="Arial" w:cs="Arial"/>
          <w:sz w:val="20"/>
          <w:szCs w:val="20"/>
          <w:lang w:val="es-ES"/>
        </w:rPr>
        <w:t xml:space="preserve">, arrendamientos y servicios, y que por ende es idóneo al efecto, obligándome a consultarlo diariamente. </w:t>
      </w:r>
    </w:p>
    <w:p w14:paraId="4FA8FD61" w14:textId="77777777" w:rsidR="00D42829" w:rsidRDefault="00D42829">
      <w:pPr>
        <w:widowControl w:val="0"/>
        <w:autoSpaceDE w:val="0"/>
        <w:autoSpaceDN w:val="0"/>
        <w:ind w:right="49"/>
        <w:jc w:val="both"/>
        <w:rPr>
          <w:rFonts w:ascii="Arial" w:eastAsia="Times New Roman" w:hAnsi="Arial" w:cs="Arial"/>
          <w:sz w:val="20"/>
          <w:szCs w:val="20"/>
          <w:lang w:val="es-ES"/>
        </w:rPr>
      </w:pPr>
    </w:p>
    <w:p w14:paraId="355A74E8" w14:textId="77777777" w:rsidR="00D42829" w:rsidRDefault="00D42829">
      <w:pPr>
        <w:widowControl w:val="0"/>
        <w:autoSpaceDE w:val="0"/>
        <w:autoSpaceDN w:val="0"/>
        <w:ind w:right="49"/>
        <w:jc w:val="both"/>
        <w:rPr>
          <w:rFonts w:ascii="Arial" w:eastAsia="Times New Roman" w:hAnsi="Arial" w:cs="Arial"/>
          <w:sz w:val="20"/>
          <w:szCs w:val="20"/>
          <w:lang w:val="es-ES"/>
        </w:rPr>
      </w:pPr>
    </w:p>
    <w:p w14:paraId="210D426A" w14:textId="77777777" w:rsidR="00D42829" w:rsidRDefault="00007FEC">
      <w:pPr>
        <w:spacing w:before="84"/>
        <w:ind w:right="-365"/>
        <w:jc w:val="both"/>
        <w:rPr>
          <w:rFonts w:ascii="Arial" w:hAnsi="Arial" w:cs="Arial"/>
          <w:sz w:val="20"/>
          <w:szCs w:val="20"/>
          <w:lang w:val="es-ES"/>
        </w:rPr>
      </w:pPr>
      <w:r>
        <w:rPr>
          <w:rFonts w:ascii="Arial" w:eastAsia="Times New Roman" w:hAnsi="Arial" w:cs="Arial"/>
          <w:sz w:val="20"/>
          <w:szCs w:val="20"/>
          <w:lang w:val="es-ES"/>
        </w:rPr>
        <w:t xml:space="preserve">Acepto los requisitos establecidos en el Oficio </w:t>
      </w:r>
      <w:r>
        <w:rPr>
          <w:rFonts w:ascii="Helvetica" w:hAnsi="Helvetica" w:cs="Helvetica"/>
          <w:b/>
          <w:bCs/>
        </w:rPr>
        <w:t>OM-SRMS-DGA-</w:t>
      </w:r>
      <w:r>
        <w:rPr>
          <w:rFonts w:ascii="Helvetica" w:hAnsi="Helvetica" w:cs="Helvetica"/>
          <w:b/>
          <w:bCs/>
        </w:rPr>
        <w:t>054</w:t>
      </w:r>
      <w:r>
        <w:rPr>
          <w:rFonts w:ascii="Helvetica" w:hAnsi="Helvetica" w:cs="Helvetica"/>
          <w:b/>
          <w:bCs/>
        </w:rPr>
        <w:t>-202</w:t>
      </w:r>
      <w:r>
        <w:rPr>
          <w:rFonts w:ascii="Helvetica" w:hAnsi="Helvetica" w:cs="Helvetica"/>
          <w:b/>
          <w:bCs/>
        </w:rPr>
        <w:t>6</w:t>
      </w:r>
      <w:r>
        <w:rPr>
          <w:rFonts w:ascii="Arial" w:eastAsia="Times New Roman" w:hAnsi="Arial" w:cs="Arial"/>
          <w:color w:val="FF0000"/>
          <w:sz w:val="20"/>
          <w:szCs w:val="20"/>
          <w:lang w:val="es-ES"/>
        </w:rPr>
        <w:t xml:space="preserve"> </w:t>
      </w:r>
      <w:r>
        <w:rPr>
          <w:rFonts w:ascii="Arial" w:eastAsia="Times New Roman" w:hAnsi="Arial" w:cs="Arial"/>
          <w:sz w:val="20"/>
          <w:szCs w:val="20"/>
          <w:lang w:val="es-ES"/>
        </w:rPr>
        <w:t xml:space="preserve">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</w:t>
      </w:r>
      <w:r>
        <w:rPr>
          <w:rFonts w:ascii="Arial" w:hAnsi="Arial" w:cs="Arial"/>
          <w:b/>
          <w:bCs/>
          <w:sz w:val="20"/>
          <w:szCs w:val="20"/>
          <w:lang w:val="es-ES"/>
        </w:rPr>
        <w:t>Subsecretaría de Recursos Materiales y Servicios  de la Oficialía Mayor del Gobierno del Estado de Sonora</w:t>
      </w:r>
      <w:r>
        <w:rPr>
          <w:rFonts w:ascii="Arial" w:eastAsia="Times New Roman" w:hAnsi="Arial" w:cs="Arial"/>
          <w:sz w:val="20"/>
          <w:szCs w:val="20"/>
          <w:lang w:val="es-ES"/>
        </w:rPr>
        <w:t xml:space="preserve"> que de no presentarme en dicho plazo, se considerará que no celebraré ese instrumento jurídico.</w:t>
      </w:r>
    </w:p>
    <w:p w14:paraId="14B99DA0" w14:textId="77777777" w:rsidR="00D42829" w:rsidRDefault="00D42829">
      <w:pPr>
        <w:widowControl w:val="0"/>
        <w:autoSpaceDE w:val="0"/>
        <w:autoSpaceDN w:val="0"/>
        <w:ind w:right="49"/>
        <w:jc w:val="both"/>
        <w:rPr>
          <w:rFonts w:ascii="Arial" w:eastAsia="Times New Roman" w:hAnsi="Arial" w:cs="Arial"/>
          <w:sz w:val="20"/>
          <w:szCs w:val="20"/>
          <w:lang w:val="es-ES"/>
        </w:rPr>
      </w:pPr>
    </w:p>
    <w:p w14:paraId="160D1E68" w14:textId="77777777" w:rsidR="00D42829" w:rsidRDefault="00D42829">
      <w:pPr>
        <w:widowControl w:val="0"/>
        <w:autoSpaceDE w:val="0"/>
        <w:autoSpaceDN w:val="0"/>
        <w:ind w:right="49"/>
        <w:jc w:val="both"/>
        <w:rPr>
          <w:rFonts w:ascii="Arial" w:eastAsia="Times New Roman" w:hAnsi="Arial" w:cs="Arial"/>
          <w:sz w:val="20"/>
          <w:szCs w:val="20"/>
          <w:lang w:val="es-ES"/>
        </w:rPr>
      </w:pPr>
    </w:p>
    <w:p w14:paraId="2FE0B0AF" w14:textId="77777777" w:rsidR="00D42829" w:rsidRDefault="00007FEC">
      <w:pPr>
        <w:spacing w:before="84"/>
        <w:ind w:right="-365"/>
        <w:jc w:val="both"/>
        <w:rPr>
          <w:rFonts w:ascii="Arial" w:hAnsi="Arial" w:cs="Arial"/>
          <w:bCs/>
          <w:sz w:val="20"/>
          <w:szCs w:val="20"/>
          <w:lang w:val="es-ES"/>
        </w:rPr>
      </w:pPr>
      <w:r>
        <w:rPr>
          <w:rFonts w:ascii="Arial" w:eastAsia="Times New Roman" w:hAnsi="Arial" w:cs="Arial"/>
          <w:sz w:val="20"/>
          <w:szCs w:val="20"/>
          <w:lang w:val="es-ES"/>
        </w:rPr>
        <w:t xml:space="preserve">Acepto que, en caso de cumplir los requisitos y haberse cotejado la documentación, el representante legal de la persona o apoderado con facultades suficientes para ello, llevará a cabo la suscripción del Contrato Marco, en la fecha y plazo que le sea comunicado por </w:t>
      </w:r>
      <w:r>
        <w:rPr>
          <w:rFonts w:ascii="Arial" w:hAnsi="Arial" w:cs="Arial"/>
          <w:b/>
          <w:sz w:val="20"/>
          <w:szCs w:val="20"/>
          <w:lang w:val="es-ES"/>
        </w:rPr>
        <w:t>Subsecretaría de Recursos Materiales y Servicios de la Oficialía Mayor del Gobierno del Estado de Sonora</w:t>
      </w:r>
      <w:r>
        <w:rPr>
          <w:rFonts w:ascii="Arial" w:eastAsia="Times New Roman" w:hAnsi="Arial" w:cs="Arial"/>
          <w:sz w:val="20"/>
          <w:szCs w:val="20"/>
          <w:lang w:val="es-ES"/>
        </w:rPr>
        <w:t>,</w:t>
      </w:r>
      <w:r>
        <w:rPr>
          <w:rFonts w:ascii="Arial" w:eastAsia="Times New Roman" w:hAnsi="Arial" w:cs="Arial"/>
          <w:color w:val="FF0000"/>
          <w:sz w:val="20"/>
          <w:szCs w:val="20"/>
          <w:lang w:val="es-ES"/>
        </w:rPr>
        <w:t xml:space="preserve"> </w:t>
      </w:r>
      <w:r>
        <w:rPr>
          <w:rFonts w:ascii="Arial" w:eastAsia="Times New Roman" w:hAnsi="Arial" w:cs="Arial"/>
          <w:sz w:val="20"/>
          <w:szCs w:val="20"/>
          <w:lang w:val="es-ES"/>
        </w:rPr>
        <w:t>y que, de no suscribirlo en dicho plazo, se considerará que no celebraré ese instrumento jurídico.</w:t>
      </w:r>
    </w:p>
    <w:p w14:paraId="59E6EDD5" w14:textId="77777777" w:rsidR="00D42829" w:rsidRDefault="00D42829">
      <w:pPr>
        <w:widowControl w:val="0"/>
        <w:autoSpaceDE w:val="0"/>
        <w:autoSpaceDN w:val="0"/>
        <w:ind w:right="-365"/>
        <w:jc w:val="both"/>
        <w:rPr>
          <w:rFonts w:ascii="Arial" w:eastAsia="Times New Roman" w:hAnsi="Arial" w:cs="Arial"/>
          <w:sz w:val="20"/>
          <w:szCs w:val="20"/>
          <w:lang w:val="es-ES"/>
        </w:rPr>
      </w:pPr>
    </w:p>
    <w:p w14:paraId="0B3EF06E" w14:textId="77777777" w:rsidR="00D42829" w:rsidRDefault="00007FEC">
      <w:pPr>
        <w:widowControl w:val="0"/>
        <w:autoSpaceDE w:val="0"/>
        <w:autoSpaceDN w:val="0"/>
        <w:ind w:right="-365"/>
        <w:jc w:val="both"/>
        <w:rPr>
          <w:rFonts w:ascii="Arial" w:eastAsia="Times New Roman" w:hAnsi="Arial" w:cs="Arial"/>
          <w:sz w:val="20"/>
          <w:szCs w:val="20"/>
          <w:lang w:val="es-ES"/>
        </w:rPr>
      </w:pPr>
      <w:r>
        <w:rPr>
          <w:rFonts w:ascii="Arial" w:eastAsia="Times New Roman" w:hAnsi="Arial" w:cs="Arial"/>
          <w:sz w:val="20"/>
          <w:szCs w:val="20"/>
          <w:lang w:val="es-ES"/>
        </w:rPr>
        <w:t xml:space="preserve">Para ambos supuestos, sin perjuicio del derecho de mi representada a adherirse con posterioridad al mismo, conforme a lo establecido en el artículo 13 del Reglamento de la Ley de Adquisiciones, Arrendamientos y Servicios del Sector </w:t>
      </w:r>
      <w:r>
        <w:rPr>
          <w:rFonts w:ascii="Arial" w:eastAsia="Times New Roman" w:hAnsi="Arial" w:cs="Arial"/>
          <w:sz w:val="20"/>
          <w:szCs w:val="20"/>
          <w:lang w:val="es-ES"/>
        </w:rPr>
        <w:lastRenderedPageBreak/>
        <w:t>Público del Estado de Sonora.</w:t>
      </w:r>
    </w:p>
    <w:p w14:paraId="089A5C98" w14:textId="77777777" w:rsidR="00D42829" w:rsidRDefault="00D42829">
      <w:pPr>
        <w:widowControl w:val="0"/>
        <w:autoSpaceDE w:val="0"/>
        <w:autoSpaceDN w:val="0"/>
        <w:ind w:right="-365"/>
        <w:jc w:val="both"/>
        <w:rPr>
          <w:rFonts w:ascii="Arial" w:eastAsia="Times New Roman" w:hAnsi="Arial" w:cs="Arial"/>
          <w:sz w:val="20"/>
          <w:szCs w:val="20"/>
          <w:lang w:val="es-ES"/>
        </w:rPr>
      </w:pPr>
    </w:p>
    <w:p w14:paraId="24DEE247" w14:textId="77777777" w:rsidR="00D42829" w:rsidRDefault="00007FEC">
      <w:pPr>
        <w:widowControl w:val="0"/>
        <w:autoSpaceDE w:val="0"/>
        <w:autoSpaceDN w:val="0"/>
        <w:ind w:right="-365"/>
        <w:jc w:val="both"/>
        <w:rPr>
          <w:rFonts w:ascii="Arial" w:eastAsia="Times New Roman" w:hAnsi="Arial" w:cs="Arial"/>
          <w:sz w:val="20"/>
          <w:szCs w:val="20"/>
          <w:lang w:val="es-ES"/>
        </w:rPr>
      </w:pPr>
      <w:r>
        <w:rPr>
          <w:rFonts w:ascii="Arial" w:eastAsia="Times New Roman" w:hAnsi="Arial" w:cs="Arial"/>
          <w:sz w:val="20"/>
          <w:szCs w:val="20"/>
          <w:lang w:val="es-ES"/>
        </w:rPr>
        <w:t>De igual forma, declaro que tengo pleno conocimiento de que la presentación de documentación o información falsa o alterada, o la simulación del cumplimiento de requisitos, será sancionada conforme lo previsto en los artículos 69 de la Ley General de Responsabilidades Administrativas y 70, fracción IV, de la Ley de Adquisiciones, Arrendamientos y Servicios del Sector Público del Estado de Sonora.</w:t>
      </w:r>
    </w:p>
    <w:p w14:paraId="159B73F8" w14:textId="77777777" w:rsidR="00D42829" w:rsidRDefault="00D42829">
      <w:pPr>
        <w:pStyle w:val="Contenido"/>
        <w:ind w:right="-365"/>
        <w:rPr>
          <w:rFonts w:ascii="Arial" w:eastAsia="Times New Roman" w:hAnsi="Arial" w:cs="Arial"/>
          <w:sz w:val="20"/>
          <w:szCs w:val="20"/>
        </w:rPr>
      </w:pPr>
    </w:p>
    <w:p w14:paraId="6FD0B14D" w14:textId="77777777" w:rsidR="00D42829" w:rsidRDefault="00D42829">
      <w:pPr>
        <w:pStyle w:val="Contenido"/>
        <w:rPr>
          <w:rFonts w:ascii="Arial" w:eastAsia="Times New Roman" w:hAnsi="Arial" w:cs="Arial"/>
          <w:sz w:val="20"/>
          <w:szCs w:val="20"/>
        </w:rPr>
      </w:pPr>
    </w:p>
    <w:p w14:paraId="07BCB116" w14:textId="77777777" w:rsidR="00D42829" w:rsidRDefault="00007FEC">
      <w:pPr>
        <w:pStyle w:val="Contenido"/>
        <w:jc w:val="center"/>
        <w:rPr>
          <w:rFonts w:ascii="Arial" w:eastAsia="Times New Roman" w:hAnsi="Arial" w:cs="Arial"/>
          <w:sz w:val="20"/>
          <w:szCs w:val="20"/>
          <w:lang w:val="es-ES" w:eastAsia="en-US"/>
        </w:rPr>
      </w:pPr>
      <w:r>
        <w:rPr>
          <w:rFonts w:ascii="Arial" w:eastAsia="Times New Roman" w:hAnsi="Arial" w:cs="Arial"/>
          <w:sz w:val="20"/>
          <w:szCs w:val="20"/>
          <w:lang w:val="es-ES" w:eastAsia="en-US"/>
        </w:rPr>
        <w:t>A T E N T A M E N T E</w:t>
      </w:r>
    </w:p>
    <w:p w14:paraId="6CE2511C" w14:textId="77777777" w:rsidR="00D42829" w:rsidRDefault="00D42829">
      <w:pPr>
        <w:pStyle w:val="Contenido"/>
        <w:jc w:val="center"/>
        <w:rPr>
          <w:rFonts w:ascii="Arial" w:eastAsia="Times New Roman" w:hAnsi="Arial" w:cs="Arial"/>
          <w:sz w:val="20"/>
          <w:szCs w:val="20"/>
          <w:lang w:val="es-ES" w:eastAsia="en-US"/>
        </w:rPr>
      </w:pPr>
    </w:p>
    <w:p w14:paraId="414EA13F" w14:textId="77777777" w:rsidR="00D42829" w:rsidRDefault="00D42829">
      <w:pPr>
        <w:pStyle w:val="Contenido"/>
        <w:jc w:val="center"/>
        <w:rPr>
          <w:rFonts w:ascii="Arial" w:eastAsia="Times New Roman" w:hAnsi="Arial" w:cs="Arial"/>
          <w:sz w:val="20"/>
          <w:szCs w:val="20"/>
          <w:lang w:val="es-ES" w:eastAsia="en-US"/>
        </w:rPr>
      </w:pPr>
    </w:p>
    <w:p w14:paraId="008CD451" w14:textId="77777777" w:rsidR="00D42829" w:rsidRDefault="00007FEC">
      <w:pPr>
        <w:pStyle w:val="Contenido"/>
        <w:jc w:val="center"/>
        <w:rPr>
          <w:rFonts w:ascii="Arial" w:eastAsia="Times New Roman" w:hAnsi="Arial" w:cs="Arial"/>
          <w:sz w:val="20"/>
          <w:szCs w:val="20"/>
          <w:lang w:val="es-ES" w:eastAsia="en-US"/>
        </w:rPr>
      </w:pPr>
      <w:r>
        <w:rPr>
          <w:rFonts w:ascii="Arial" w:eastAsia="Times New Roman" w:hAnsi="Arial" w:cs="Arial"/>
          <w:sz w:val="20"/>
          <w:szCs w:val="20"/>
          <w:lang w:val="es-ES" w:eastAsia="en-US"/>
        </w:rPr>
        <w:t>_________________________________________________</w:t>
      </w:r>
    </w:p>
    <w:p w14:paraId="35B9E684" w14:textId="77777777" w:rsidR="00D42829" w:rsidRDefault="00007FEC">
      <w:pPr>
        <w:pStyle w:val="Contenido"/>
        <w:jc w:val="center"/>
        <w:rPr>
          <w:rFonts w:ascii="Arial" w:eastAsia="Times New Roman" w:hAnsi="Arial" w:cs="Arial"/>
          <w:sz w:val="20"/>
          <w:szCs w:val="20"/>
          <w:lang w:val="es-ES" w:eastAsia="en-US"/>
        </w:rPr>
      </w:pPr>
      <w:r>
        <w:rPr>
          <w:rFonts w:ascii="Arial" w:eastAsia="Times New Roman" w:hAnsi="Arial" w:cs="Arial"/>
          <w:sz w:val="20"/>
          <w:szCs w:val="20"/>
          <w:lang w:val="es-ES" w:eastAsia="en-US"/>
        </w:rPr>
        <w:t>Nombre y firma de la persona física o del Apoderado o</w:t>
      </w:r>
    </w:p>
    <w:p w14:paraId="37CD2D8C" w14:textId="77777777" w:rsidR="00D42829" w:rsidRDefault="00007FEC">
      <w:pPr>
        <w:pStyle w:val="Contenido"/>
        <w:jc w:val="center"/>
        <w:rPr>
          <w:rFonts w:ascii="Arial" w:eastAsia="Times New Roman" w:hAnsi="Arial" w:cs="Arial"/>
          <w:sz w:val="20"/>
          <w:szCs w:val="20"/>
          <w:lang w:val="es-ES" w:eastAsia="en-US"/>
        </w:rPr>
      </w:pPr>
      <w:r>
        <w:rPr>
          <w:rFonts w:ascii="Arial" w:eastAsia="Times New Roman" w:hAnsi="Arial" w:cs="Arial"/>
          <w:sz w:val="20"/>
          <w:szCs w:val="20"/>
          <w:lang w:val="es-ES" w:eastAsia="en-US"/>
        </w:rPr>
        <w:t>Representante Legal de la persona moral</w:t>
      </w:r>
    </w:p>
    <w:p w14:paraId="5BB0012E" w14:textId="77777777" w:rsidR="00D42829" w:rsidRDefault="00D42829">
      <w:pPr>
        <w:spacing w:before="95" w:line="241" w:lineRule="exact"/>
        <w:ind w:right="49"/>
        <w:jc w:val="center"/>
        <w:rPr>
          <w:rFonts w:ascii="Arial" w:hAnsi="Arial" w:cs="Arial"/>
          <w:b/>
          <w:sz w:val="20"/>
          <w:szCs w:val="20"/>
        </w:rPr>
      </w:pPr>
    </w:p>
    <w:p w14:paraId="1ABE6279" w14:textId="77777777" w:rsidR="00D42829" w:rsidRDefault="00D42829">
      <w:pPr>
        <w:spacing w:before="95" w:line="241" w:lineRule="exact"/>
        <w:ind w:right="49"/>
        <w:jc w:val="center"/>
        <w:rPr>
          <w:rFonts w:ascii="Arial" w:hAnsi="Arial" w:cs="Arial"/>
          <w:b/>
          <w:sz w:val="20"/>
          <w:szCs w:val="20"/>
        </w:rPr>
      </w:pPr>
    </w:p>
    <w:p w14:paraId="7F42E8D2" w14:textId="77777777" w:rsidR="00D42829" w:rsidRDefault="00D42829">
      <w:pPr>
        <w:spacing w:before="95" w:line="241" w:lineRule="exact"/>
        <w:ind w:right="49"/>
        <w:jc w:val="center"/>
        <w:rPr>
          <w:rFonts w:ascii="Arial" w:hAnsi="Arial" w:cs="Arial"/>
          <w:b/>
          <w:sz w:val="20"/>
          <w:szCs w:val="20"/>
        </w:rPr>
      </w:pPr>
    </w:p>
    <w:p w14:paraId="62A33687" w14:textId="77777777" w:rsidR="00D42829" w:rsidRDefault="00D42829">
      <w:pPr>
        <w:spacing w:before="95" w:line="241" w:lineRule="exact"/>
        <w:ind w:right="49"/>
        <w:jc w:val="center"/>
        <w:rPr>
          <w:rFonts w:ascii="Arial" w:hAnsi="Arial" w:cs="Arial"/>
          <w:b/>
          <w:sz w:val="20"/>
          <w:szCs w:val="20"/>
        </w:rPr>
      </w:pPr>
    </w:p>
    <w:p w14:paraId="616574FB" w14:textId="77777777" w:rsidR="00D42829" w:rsidRDefault="00D42829">
      <w:pPr>
        <w:spacing w:before="95" w:line="241" w:lineRule="exact"/>
        <w:ind w:right="49"/>
        <w:jc w:val="center"/>
        <w:rPr>
          <w:rFonts w:ascii="Arial" w:hAnsi="Arial" w:cs="Arial"/>
          <w:b/>
          <w:sz w:val="20"/>
          <w:szCs w:val="20"/>
        </w:rPr>
      </w:pPr>
    </w:p>
    <w:p w14:paraId="41DD35E9" w14:textId="77777777" w:rsidR="00D42829" w:rsidRDefault="00D42829">
      <w:pPr>
        <w:spacing w:before="95" w:line="241" w:lineRule="exact"/>
        <w:ind w:right="49"/>
        <w:jc w:val="center"/>
        <w:rPr>
          <w:rFonts w:ascii="Arial" w:hAnsi="Arial" w:cs="Arial"/>
          <w:b/>
          <w:sz w:val="20"/>
          <w:szCs w:val="20"/>
        </w:rPr>
      </w:pPr>
    </w:p>
    <w:p w14:paraId="3FCE6A97" w14:textId="77777777" w:rsidR="00D42829" w:rsidRDefault="00D42829">
      <w:pPr>
        <w:spacing w:before="95" w:line="241" w:lineRule="exact"/>
        <w:ind w:right="49"/>
        <w:jc w:val="center"/>
        <w:rPr>
          <w:rFonts w:ascii="Arial" w:hAnsi="Arial" w:cs="Arial"/>
          <w:b/>
          <w:sz w:val="20"/>
          <w:szCs w:val="20"/>
        </w:rPr>
      </w:pPr>
    </w:p>
    <w:p w14:paraId="18972CB7" w14:textId="77777777" w:rsidR="00D42829" w:rsidRDefault="00D42829">
      <w:pPr>
        <w:spacing w:before="95" w:line="241" w:lineRule="exact"/>
        <w:ind w:right="49"/>
        <w:jc w:val="center"/>
        <w:rPr>
          <w:rFonts w:ascii="Arial" w:hAnsi="Arial" w:cs="Arial"/>
          <w:b/>
          <w:sz w:val="20"/>
          <w:szCs w:val="20"/>
        </w:rPr>
      </w:pPr>
    </w:p>
    <w:p w14:paraId="1B8FE268" w14:textId="77777777" w:rsidR="00D42829" w:rsidRDefault="00D42829">
      <w:pPr>
        <w:spacing w:before="95" w:line="241" w:lineRule="exact"/>
        <w:ind w:right="49"/>
        <w:jc w:val="center"/>
        <w:rPr>
          <w:rFonts w:ascii="Arial" w:hAnsi="Arial" w:cs="Arial"/>
          <w:b/>
          <w:sz w:val="20"/>
          <w:szCs w:val="20"/>
        </w:rPr>
      </w:pPr>
    </w:p>
    <w:p w14:paraId="223CDA97" w14:textId="77777777" w:rsidR="00D42829" w:rsidRDefault="00D42829">
      <w:pPr>
        <w:spacing w:before="95" w:line="241" w:lineRule="exact"/>
        <w:ind w:right="49"/>
        <w:jc w:val="center"/>
        <w:rPr>
          <w:rFonts w:ascii="Arial" w:hAnsi="Arial" w:cs="Arial"/>
          <w:b/>
          <w:sz w:val="20"/>
          <w:szCs w:val="20"/>
        </w:rPr>
      </w:pPr>
    </w:p>
    <w:p w14:paraId="362708EF" w14:textId="77777777" w:rsidR="00D42829" w:rsidRDefault="00D42829">
      <w:pPr>
        <w:spacing w:before="95" w:line="241" w:lineRule="exact"/>
        <w:ind w:right="49"/>
        <w:jc w:val="center"/>
        <w:rPr>
          <w:rFonts w:ascii="Arial" w:hAnsi="Arial" w:cs="Arial"/>
          <w:b/>
          <w:sz w:val="20"/>
          <w:szCs w:val="20"/>
        </w:rPr>
      </w:pPr>
    </w:p>
    <w:p w14:paraId="54EB1A67" w14:textId="77777777" w:rsidR="00D42829" w:rsidRDefault="00D42829">
      <w:pPr>
        <w:spacing w:before="95" w:line="241" w:lineRule="exact"/>
        <w:ind w:right="49"/>
        <w:jc w:val="center"/>
        <w:rPr>
          <w:rFonts w:ascii="Arial" w:hAnsi="Arial" w:cs="Arial"/>
          <w:b/>
          <w:sz w:val="20"/>
          <w:szCs w:val="20"/>
        </w:rPr>
      </w:pPr>
    </w:p>
    <w:p w14:paraId="3245E007" w14:textId="77777777" w:rsidR="00D42829" w:rsidRDefault="00D42829">
      <w:pPr>
        <w:spacing w:before="95" w:line="241" w:lineRule="exact"/>
        <w:ind w:right="49"/>
        <w:jc w:val="center"/>
        <w:rPr>
          <w:rFonts w:ascii="Arial" w:hAnsi="Arial" w:cs="Arial"/>
          <w:b/>
          <w:sz w:val="20"/>
          <w:szCs w:val="20"/>
        </w:rPr>
      </w:pPr>
    </w:p>
    <w:p w14:paraId="414D50DF" w14:textId="77777777" w:rsidR="00D42829" w:rsidRDefault="00D42829">
      <w:pPr>
        <w:spacing w:before="95" w:line="241" w:lineRule="exact"/>
        <w:ind w:right="49"/>
        <w:jc w:val="center"/>
        <w:rPr>
          <w:rFonts w:ascii="Arial" w:hAnsi="Arial" w:cs="Arial"/>
          <w:b/>
          <w:sz w:val="20"/>
          <w:szCs w:val="20"/>
        </w:rPr>
      </w:pPr>
    </w:p>
    <w:p w14:paraId="123FEA94" w14:textId="77777777" w:rsidR="00D42829" w:rsidRDefault="00D42829">
      <w:pPr>
        <w:spacing w:before="95" w:line="241" w:lineRule="exact"/>
        <w:ind w:right="49"/>
        <w:jc w:val="center"/>
        <w:rPr>
          <w:rFonts w:ascii="Arial" w:hAnsi="Arial" w:cs="Arial"/>
          <w:b/>
          <w:sz w:val="20"/>
          <w:szCs w:val="20"/>
        </w:rPr>
      </w:pPr>
    </w:p>
    <w:p w14:paraId="755AA65D" w14:textId="77777777" w:rsidR="00D42829" w:rsidRDefault="00D42829">
      <w:pPr>
        <w:spacing w:before="95" w:line="241" w:lineRule="exact"/>
        <w:ind w:right="49"/>
        <w:jc w:val="center"/>
        <w:rPr>
          <w:rFonts w:ascii="Arial" w:hAnsi="Arial" w:cs="Arial"/>
          <w:b/>
          <w:sz w:val="20"/>
          <w:szCs w:val="20"/>
        </w:rPr>
      </w:pPr>
    </w:p>
    <w:p w14:paraId="6118DD35" w14:textId="77777777" w:rsidR="00D42829" w:rsidRDefault="00D42829">
      <w:pPr>
        <w:spacing w:before="95" w:line="241" w:lineRule="exact"/>
        <w:ind w:right="49"/>
        <w:jc w:val="center"/>
        <w:rPr>
          <w:rFonts w:ascii="Arial" w:hAnsi="Arial" w:cs="Arial"/>
          <w:b/>
          <w:sz w:val="20"/>
          <w:szCs w:val="20"/>
        </w:rPr>
      </w:pPr>
    </w:p>
    <w:p w14:paraId="48BAC3B3" w14:textId="77777777" w:rsidR="00D42829" w:rsidRDefault="00D42829">
      <w:pPr>
        <w:spacing w:before="95" w:line="241" w:lineRule="exact"/>
        <w:ind w:right="49"/>
        <w:jc w:val="center"/>
        <w:rPr>
          <w:rFonts w:ascii="Arial" w:hAnsi="Arial" w:cs="Arial"/>
          <w:b/>
          <w:sz w:val="20"/>
          <w:szCs w:val="20"/>
        </w:rPr>
      </w:pPr>
    </w:p>
    <w:p w14:paraId="7625F250" w14:textId="77777777" w:rsidR="00D42829" w:rsidRDefault="00D42829">
      <w:pPr>
        <w:spacing w:before="95" w:line="241" w:lineRule="exact"/>
        <w:ind w:right="49"/>
        <w:jc w:val="center"/>
        <w:rPr>
          <w:rFonts w:ascii="Arial" w:hAnsi="Arial" w:cs="Arial"/>
          <w:b/>
          <w:sz w:val="20"/>
          <w:szCs w:val="20"/>
        </w:rPr>
      </w:pPr>
    </w:p>
    <w:p w14:paraId="4C7A18D6" w14:textId="77777777" w:rsidR="00D42829" w:rsidRDefault="00D42829">
      <w:pPr>
        <w:spacing w:before="95" w:line="241" w:lineRule="exact"/>
        <w:ind w:right="49"/>
        <w:jc w:val="center"/>
        <w:rPr>
          <w:rFonts w:ascii="Arial" w:hAnsi="Arial" w:cs="Arial"/>
          <w:b/>
          <w:sz w:val="20"/>
          <w:szCs w:val="20"/>
        </w:rPr>
      </w:pPr>
    </w:p>
    <w:p w14:paraId="5D125C8E" w14:textId="77777777" w:rsidR="00D42829" w:rsidRDefault="00D42829">
      <w:pPr>
        <w:spacing w:before="95" w:line="241" w:lineRule="exact"/>
        <w:ind w:right="49"/>
        <w:jc w:val="center"/>
        <w:rPr>
          <w:rFonts w:ascii="Arial" w:hAnsi="Arial" w:cs="Arial"/>
          <w:b/>
          <w:sz w:val="20"/>
          <w:szCs w:val="20"/>
        </w:rPr>
      </w:pPr>
    </w:p>
    <w:p w14:paraId="609C7716" w14:textId="77777777" w:rsidR="00D42829" w:rsidRDefault="00D42829">
      <w:pPr>
        <w:spacing w:before="95" w:line="241" w:lineRule="exact"/>
        <w:ind w:right="49"/>
        <w:jc w:val="center"/>
        <w:rPr>
          <w:rFonts w:ascii="Arial" w:hAnsi="Arial" w:cs="Arial"/>
          <w:b/>
          <w:sz w:val="20"/>
          <w:szCs w:val="20"/>
        </w:rPr>
      </w:pPr>
    </w:p>
    <w:p w14:paraId="79E7B1AF" w14:textId="77777777" w:rsidR="00D42829" w:rsidRDefault="00D42829">
      <w:pPr>
        <w:spacing w:before="95" w:line="241" w:lineRule="exact"/>
        <w:ind w:right="49"/>
        <w:jc w:val="center"/>
        <w:rPr>
          <w:rFonts w:ascii="Arial" w:hAnsi="Arial" w:cs="Arial"/>
          <w:b/>
          <w:sz w:val="20"/>
          <w:szCs w:val="20"/>
        </w:rPr>
      </w:pPr>
    </w:p>
    <w:p w14:paraId="00EEEBF1" w14:textId="77777777" w:rsidR="00D42829" w:rsidRDefault="00D42829">
      <w:pPr>
        <w:spacing w:before="95" w:line="241" w:lineRule="exact"/>
        <w:ind w:right="49"/>
        <w:jc w:val="center"/>
        <w:rPr>
          <w:rFonts w:ascii="Arial" w:hAnsi="Arial" w:cs="Arial"/>
          <w:b/>
          <w:sz w:val="20"/>
          <w:szCs w:val="20"/>
        </w:rPr>
      </w:pPr>
    </w:p>
    <w:p w14:paraId="39DF5FFE" w14:textId="77777777" w:rsidR="00D42829" w:rsidRDefault="00D42829">
      <w:pPr>
        <w:spacing w:before="95" w:line="241" w:lineRule="exact"/>
        <w:ind w:right="49"/>
        <w:jc w:val="center"/>
        <w:rPr>
          <w:rFonts w:ascii="Arial" w:hAnsi="Arial" w:cs="Arial"/>
          <w:b/>
          <w:sz w:val="20"/>
          <w:szCs w:val="20"/>
        </w:rPr>
      </w:pPr>
    </w:p>
    <w:p w14:paraId="47362D43" w14:textId="77777777" w:rsidR="00D42829" w:rsidRDefault="00D42829">
      <w:pPr>
        <w:spacing w:before="95" w:line="241" w:lineRule="exact"/>
        <w:ind w:right="49"/>
        <w:jc w:val="center"/>
        <w:rPr>
          <w:rFonts w:ascii="Arial" w:hAnsi="Arial" w:cs="Arial"/>
          <w:b/>
          <w:sz w:val="20"/>
          <w:szCs w:val="20"/>
        </w:rPr>
      </w:pPr>
    </w:p>
    <w:p w14:paraId="7C740DAB" w14:textId="77777777" w:rsidR="00D42829" w:rsidRDefault="00D42829">
      <w:pPr>
        <w:spacing w:before="95" w:line="241" w:lineRule="exact"/>
        <w:ind w:right="49"/>
        <w:jc w:val="center"/>
        <w:rPr>
          <w:rFonts w:ascii="Arial" w:hAnsi="Arial" w:cs="Arial"/>
          <w:b/>
          <w:sz w:val="20"/>
          <w:szCs w:val="20"/>
        </w:rPr>
      </w:pPr>
    </w:p>
    <w:p w14:paraId="3ECACB34" w14:textId="77777777" w:rsidR="00D42829" w:rsidRDefault="00D42829">
      <w:pPr>
        <w:spacing w:before="95" w:line="241" w:lineRule="exact"/>
        <w:ind w:right="49"/>
        <w:jc w:val="center"/>
        <w:rPr>
          <w:rFonts w:ascii="Arial" w:hAnsi="Arial" w:cs="Arial"/>
          <w:b/>
          <w:sz w:val="20"/>
          <w:szCs w:val="20"/>
        </w:rPr>
      </w:pPr>
    </w:p>
    <w:p w14:paraId="59CD240C" w14:textId="77777777" w:rsidR="00D42829" w:rsidRDefault="00D42829">
      <w:pPr>
        <w:spacing w:before="95" w:line="241" w:lineRule="exact"/>
        <w:ind w:right="49"/>
        <w:jc w:val="center"/>
        <w:rPr>
          <w:rFonts w:ascii="Arial" w:hAnsi="Arial" w:cs="Arial"/>
          <w:b/>
          <w:sz w:val="20"/>
          <w:szCs w:val="20"/>
        </w:rPr>
      </w:pPr>
    </w:p>
    <w:p w14:paraId="55B5B261" w14:textId="77777777" w:rsidR="00D42829" w:rsidRDefault="00007FEC">
      <w:pPr>
        <w:spacing w:before="95" w:line="241" w:lineRule="exact"/>
        <w:ind w:right="49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Anexo B</w:t>
      </w:r>
    </w:p>
    <w:p w14:paraId="36892834" w14:textId="77777777" w:rsidR="00D42829" w:rsidRDefault="00007FEC">
      <w:pPr>
        <w:pStyle w:val="Ttulo1"/>
        <w:spacing w:before="217"/>
        <w:ind w:left="0" w:right="49"/>
        <w:jc w:val="center"/>
        <w:rPr>
          <w:sz w:val="20"/>
          <w:szCs w:val="20"/>
        </w:rPr>
      </w:pPr>
      <w:r>
        <w:rPr>
          <w:sz w:val="20"/>
          <w:szCs w:val="20"/>
        </w:rPr>
        <w:t>FORMATO PARA LA MANIFESTACIÓN DE NO ENCONTRARSE EN ALGUNO DE LOS SUPUESTOS ESTABLECIDOS POR LOS ARTÍCULOS 56 Y 70 LA LEY DE ADQUISICIONES, ARRENDAMIENTOS Y SERVICIOS DEL SECTOR PÚBLICO DEL ESTADO DE SONORA (LAASSPES).</w:t>
      </w:r>
    </w:p>
    <w:p w14:paraId="46D81B1F" w14:textId="77777777" w:rsidR="00D42829" w:rsidRDefault="00D42829">
      <w:pPr>
        <w:pStyle w:val="Textoindependiente"/>
        <w:spacing w:line="276" w:lineRule="exact"/>
        <w:ind w:right="49"/>
        <w:rPr>
          <w:sz w:val="20"/>
          <w:szCs w:val="20"/>
        </w:rPr>
      </w:pPr>
    </w:p>
    <w:p w14:paraId="5A778664" w14:textId="77777777" w:rsidR="00D42829" w:rsidRDefault="00D42829">
      <w:pPr>
        <w:pStyle w:val="Textoindependiente"/>
        <w:spacing w:before="7"/>
        <w:ind w:right="49"/>
        <w:jc w:val="right"/>
        <w:rPr>
          <w:sz w:val="20"/>
          <w:szCs w:val="20"/>
          <w:u w:val="single"/>
        </w:rPr>
      </w:pPr>
    </w:p>
    <w:p w14:paraId="366B93C1" w14:textId="77777777" w:rsidR="00D42829" w:rsidRDefault="00D42829">
      <w:pPr>
        <w:pStyle w:val="Textoindependiente"/>
        <w:spacing w:before="7"/>
        <w:ind w:right="49"/>
        <w:jc w:val="right"/>
        <w:rPr>
          <w:sz w:val="20"/>
          <w:szCs w:val="20"/>
          <w:u w:val="single"/>
        </w:rPr>
      </w:pPr>
    </w:p>
    <w:p w14:paraId="06FA929F" w14:textId="77777777" w:rsidR="00D42829" w:rsidRDefault="00007FEC">
      <w:pPr>
        <w:pStyle w:val="Textoindependiente"/>
        <w:spacing w:before="7"/>
        <w:ind w:right="49"/>
        <w:jc w:val="right"/>
        <w:rPr>
          <w:sz w:val="20"/>
          <w:szCs w:val="20"/>
        </w:rPr>
      </w:pPr>
      <w:r>
        <w:rPr>
          <w:sz w:val="20"/>
          <w:szCs w:val="20"/>
          <w:u w:val="single"/>
        </w:rPr>
        <w:t>(Lugar y Fecha)</w:t>
      </w:r>
    </w:p>
    <w:p w14:paraId="7B619D1E" w14:textId="77777777" w:rsidR="00D42829" w:rsidRDefault="00007FEC">
      <w:pPr>
        <w:spacing w:before="84"/>
        <w:ind w:right="-365"/>
        <w:jc w:val="both"/>
        <w:rPr>
          <w:rFonts w:ascii="Arial" w:hAnsi="Arial" w:cs="Arial"/>
          <w:b/>
          <w:sz w:val="20"/>
          <w:szCs w:val="20"/>
          <w:lang w:val="es-ES"/>
        </w:rPr>
      </w:pPr>
      <w:r>
        <w:rPr>
          <w:rFonts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6AD57CA2" w14:textId="77777777" w:rsidR="00D42829" w:rsidRDefault="00007FEC">
      <w:pPr>
        <w:spacing w:before="84"/>
        <w:ind w:right="-365"/>
        <w:jc w:val="both"/>
        <w:rPr>
          <w:rFonts w:ascii="Arial" w:hAnsi="Arial" w:cs="Arial"/>
          <w:b/>
          <w:sz w:val="20"/>
          <w:szCs w:val="20"/>
          <w:lang w:val="es-ES"/>
        </w:rPr>
      </w:pPr>
      <w:r>
        <w:rPr>
          <w:rFonts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4745415A" w14:textId="77777777" w:rsidR="00D42829" w:rsidRDefault="00007FEC">
      <w:pPr>
        <w:pStyle w:val="Textoindependiente"/>
        <w:spacing w:before="8"/>
        <w:ind w:right="49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Presente</w:t>
      </w:r>
    </w:p>
    <w:p w14:paraId="46E90092" w14:textId="77777777" w:rsidR="00D42829" w:rsidRDefault="00D42829">
      <w:pPr>
        <w:pStyle w:val="Textoindependiente"/>
        <w:spacing w:before="7"/>
        <w:ind w:right="49"/>
        <w:jc w:val="right"/>
        <w:rPr>
          <w:sz w:val="20"/>
          <w:szCs w:val="20"/>
        </w:rPr>
      </w:pPr>
    </w:p>
    <w:p w14:paraId="73C7C9F0" w14:textId="77777777" w:rsidR="00D42829" w:rsidRDefault="00007FEC">
      <w:pPr>
        <w:pStyle w:val="Textoindependiente"/>
        <w:spacing w:before="8"/>
        <w:ind w:right="49"/>
        <w:jc w:val="both"/>
        <w:rPr>
          <w:sz w:val="20"/>
          <w:szCs w:val="20"/>
        </w:rPr>
      </w:pPr>
      <w:r>
        <w:rPr>
          <w:sz w:val="20"/>
          <w:szCs w:val="20"/>
        </w:rPr>
        <w:t>En relación al</w:t>
      </w:r>
      <w:r>
        <w:rPr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Contrato Marco</w:t>
      </w:r>
      <w:r>
        <w:rPr>
          <w:sz w:val="20"/>
          <w:szCs w:val="20"/>
        </w:rPr>
        <w:t xml:space="preserve">, convocado por </w:t>
      </w:r>
      <w:r>
        <w:rPr>
          <w:sz w:val="20"/>
          <w:szCs w:val="20"/>
          <w:lang w:val="es-ES"/>
        </w:rPr>
        <w:t xml:space="preserve">la </w:t>
      </w:r>
      <w:bookmarkStart w:id="1" w:name="_Hlk129093304"/>
      <w:r>
        <w:rPr>
          <w:b/>
          <w:bCs/>
          <w:sz w:val="20"/>
          <w:szCs w:val="20"/>
          <w:lang w:val="es-ES"/>
        </w:rPr>
        <w:t>Subsecretaría de Recursos Materiales y Servicios de la Oficialía Mayor del Gobierno del Estado de Sonora</w:t>
      </w:r>
      <w:bookmarkEnd w:id="1"/>
      <w:r>
        <w:rPr>
          <w:sz w:val="20"/>
          <w:szCs w:val="20"/>
        </w:rPr>
        <w:t>, relativo a la prestación</w:t>
      </w:r>
      <w:r>
        <w:rPr>
          <w:b/>
          <w:sz w:val="20"/>
          <w:szCs w:val="20"/>
        </w:rPr>
        <w:t xml:space="preserve"> </w:t>
      </w:r>
      <w:r>
        <w:rPr>
          <w:sz w:val="20"/>
          <w:szCs w:val="20"/>
        </w:rPr>
        <w:t xml:space="preserve">del </w:t>
      </w:r>
      <w:r>
        <w:rPr>
          <w:b/>
          <w:bCs/>
          <w:sz w:val="20"/>
          <w:szCs w:val="20"/>
        </w:rPr>
        <w:t xml:space="preserve">Servicio de Mantenimiento Preventivo a Equipos de Aire Acondicionado </w:t>
      </w:r>
      <w:r>
        <w:rPr>
          <w:b/>
          <w:bCs/>
          <w:color w:val="171717"/>
          <w:sz w:val="20"/>
          <w:szCs w:val="20"/>
          <w:lang w:val="es-ES"/>
        </w:rPr>
        <w:t>para las Dependencias y Entidades de la Administración Pública del Estado de Sonora</w:t>
      </w:r>
      <w:r>
        <w:rPr>
          <w:b/>
          <w:bCs/>
          <w:sz w:val="20"/>
          <w:szCs w:val="20"/>
          <w:lang w:val="es-ES"/>
        </w:rPr>
        <w:t>”</w:t>
      </w:r>
      <w:r>
        <w:rPr>
          <w:sz w:val="20"/>
          <w:szCs w:val="20"/>
        </w:rPr>
        <w:t>, el que suscribe (</w:t>
      </w:r>
      <w:r>
        <w:rPr>
          <w:sz w:val="20"/>
          <w:szCs w:val="20"/>
          <w:u w:val="single"/>
        </w:rPr>
        <w:t>Nombre y firma de la persona física o del Apoderado o Representante Legal de la persona moral</w:t>
      </w:r>
      <w:r>
        <w:rPr>
          <w:sz w:val="20"/>
          <w:szCs w:val="20"/>
        </w:rPr>
        <w:t xml:space="preserve">) en mi carácter de representante legal, a nombre de (nombre de la persona física o moral) me permito manifestar </w:t>
      </w:r>
      <w:r>
        <w:rPr>
          <w:b/>
          <w:sz w:val="20"/>
          <w:szCs w:val="20"/>
        </w:rPr>
        <w:t>bajo protesta de decir verdad</w:t>
      </w:r>
      <w:r>
        <w:rPr>
          <w:sz w:val="20"/>
          <w:szCs w:val="20"/>
        </w:rPr>
        <w:t>, lo siguiente:</w:t>
      </w:r>
    </w:p>
    <w:p w14:paraId="529AE16A" w14:textId="77777777" w:rsidR="00D42829" w:rsidRDefault="00D42829">
      <w:pPr>
        <w:pStyle w:val="Textoindependiente"/>
        <w:spacing w:before="8"/>
        <w:ind w:right="49"/>
        <w:jc w:val="both"/>
        <w:rPr>
          <w:sz w:val="20"/>
          <w:szCs w:val="20"/>
        </w:rPr>
      </w:pPr>
    </w:p>
    <w:p w14:paraId="1AC688A3" w14:textId="77777777" w:rsidR="00D42829" w:rsidRDefault="00007FEC">
      <w:pPr>
        <w:pStyle w:val="Textoindependiente"/>
        <w:numPr>
          <w:ilvl w:val="0"/>
          <w:numId w:val="1"/>
        </w:numPr>
        <w:spacing w:before="8"/>
        <w:ind w:right="49"/>
        <w:jc w:val="both"/>
        <w:rPr>
          <w:sz w:val="20"/>
          <w:szCs w:val="20"/>
        </w:rPr>
      </w:pPr>
      <w:r>
        <w:rPr>
          <w:sz w:val="20"/>
          <w:szCs w:val="20"/>
        </w:rPr>
        <w:t>La persona que represento, al igual que los socios integrantes de la misma o asociado común, no se encuentran dentro de alguno de los supuestos comprendidos en el artículo 56 y 70 fracción IV de la LAASSP.</w:t>
      </w:r>
    </w:p>
    <w:p w14:paraId="4D74829F" w14:textId="77777777" w:rsidR="00D42829" w:rsidRDefault="00D42829">
      <w:pPr>
        <w:pStyle w:val="Textoindependiente"/>
        <w:spacing w:before="8"/>
        <w:ind w:left="720" w:right="49"/>
        <w:jc w:val="both"/>
        <w:rPr>
          <w:sz w:val="20"/>
          <w:szCs w:val="20"/>
        </w:rPr>
      </w:pPr>
    </w:p>
    <w:p w14:paraId="09C3EA74" w14:textId="77777777" w:rsidR="00D42829" w:rsidRDefault="00007FEC">
      <w:pPr>
        <w:pStyle w:val="Textoindependiente"/>
        <w:numPr>
          <w:ilvl w:val="0"/>
          <w:numId w:val="1"/>
        </w:numPr>
        <w:spacing w:before="8"/>
        <w:ind w:right="49"/>
        <w:jc w:val="both"/>
        <w:rPr>
          <w:sz w:val="20"/>
          <w:szCs w:val="20"/>
        </w:rPr>
      </w:pPr>
      <w:r>
        <w:rPr>
          <w:sz w:val="20"/>
          <w:szCs w:val="20"/>
        </w:rPr>
        <w:t>Que tengo conocimiento de que en caso de que la oferta entregada por mi representada para el contrato marco, se encuentre vinculada a la de alguna otra persona, entre sí por algún socio o asociado común, no serán consideradas para la celebración del contrato marco, así como para las futuras adhesiones.</w:t>
      </w:r>
    </w:p>
    <w:p w14:paraId="284C893F" w14:textId="77777777" w:rsidR="00D42829" w:rsidRDefault="00D42829">
      <w:pPr>
        <w:pStyle w:val="Textoindependiente"/>
        <w:spacing w:before="8"/>
        <w:ind w:right="49"/>
        <w:jc w:val="both"/>
        <w:rPr>
          <w:sz w:val="20"/>
          <w:szCs w:val="20"/>
        </w:rPr>
      </w:pPr>
    </w:p>
    <w:p w14:paraId="17935173" w14:textId="77777777" w:rsidR="00D42829" w:rsidRDefault="00007FEC">
      <w:pPr>
        <w:pStyle w:val="Textoindependiente"/>
        <w:numPr>
          <w:ilvl w:val="0"/>
          <w:numId w:val="1"/>
        </w:numPr>
        <w:spacing w:before="8"/>
        <w:ind w:right="49"/>
        <w:jc w:val="both"/>
        <w:rPr>
          <w:bCs/>
          <w:sz w:val="20"/>
          <w:szCs w:val="20"/>
        </w:rPr>
      </w:pPr>
      <w:r>
        <w:rPr>
          <w:bCs/>
          <w:sz w:val="20"/>
          <w:szCs w:val="20"/>
        </w:rPr>
        <w:t>Se entenderá que es socio o asociado común, aquella persona física o moral que en el mismo procedimiento de contratación es reconocida como tal en las actas constitutivas, estatutos o en sus reformas o modificaciones de dos o más empresas interesadas, por tener una participación accionaria en el capital social, que le otorgue el derecho de intervenir en la toma de decisiones o en la administración de dichas personas morales.</w:t>
      </w:r>
    </w:p>
    <w:p w14:paraId="09A86506" w14:textId="77777777" w:rsidR="00D42829" w:rsidRDefault="00D42829">
      <w:pPr>
        <w:pStyle w:val="Textoindependiente"/>
        <w:spacing w:before="8"/>
        <w:ind w:right="49"/>
        <w:jc w:val="both"/>
        <w:rPr>
          <w:sz w:val="20"/>
          <w:szCs w:val="20"/>
        </w:rPr>
      </w:pPr>
    </w:p>
    <w:p w14:paraId="36CE5E1E" w14:textId="77777777" w:rsidR="00D42829" w:rsidRDefault="00007FEC">
      <w:pPr>
        <w:pStyle w:val="Ttulo1"/>
        <w:ind w:left="0" w:right="49"/>
        <w:jc w:val="center"/>
        <w:rPr>
          <w:b w:val="0"/>
          <w:sz w:val="20"/>
          <w:szCs w:val="20"/>
        </w:rPr>
      </w:pPr>
      <w:r>
        <w:rPr>
          <w:b w:val="0"/>
          <w:sz w:val="20"/>
          <w:szCs w:val="20"/>
        </w:rPr>
        <w:t>A T E N T A M E N T E</w:t>
      </w:r>
    </w:p>
    <w:p w14:paraId="3DE3AD3C" w14:textId="77777777" w:rsidR="00D42829" w:rsidRDefault="00D42829">
      <w:pPr>
        <w:pStyle w:val="Ttulo1"/>
        <w:ind w:left="0" w:right="49"/>
        <w:rPr>
          <w:sz w:val="20"/>
          <w:szCs w:val="20"/>
        </w:rPr>
      </w:pPr>
    </w:p>
    <w:p w14:paraId="6279ACAA" w14:textId="77777777" w:rsidR="00D42829" w:rsidRDefault="00007FEC">
      <w:pPr>
        <w:pStyle w:val="Ttulo1"/>
        <w:ind w:left="0" w:right="49"/>
        <w:jc w:val="center"/>
        <w:rPr>
          <w:b w:val="0"/>
          <w:sz w:val="20"/>
          <w:szCs w:val="20"/>
        </w:rPr>
      </w:pPr>
      <w:r>
        <w:rPr>
          <w:b w:val="0"/>
          <w:sz w:val="20"/>
          <w:szCs w:val="20"/>
        </w:rPr>
        <w:t>_________________________________________________</w:t>
      </w:r>
    </w:p>
    <w:p w14:paraId="70E1D5BD" w14:textId="77777777" w:rsidR="00D42829" w:rsidRDefault="00007FEC">
      <w:pPr>
        <w:pStyle w:val="Ttulo1"/>
        <w:ind w:left="0" w:right="49"/>
        <w:jc w:val="center"/>
        <w:rPr>
          <w:b w:val="0"/>
          <w:sz w:val="20"/>
          <w:szCs w:val="20"/>
        </w:rPr>
      </w:pPr>
      <w:r>
        <w:rPr>
          <w:b w:val="0"/>
          <w:sz w:val="20"/>
          <w:szCs w:val="20"/>
        </w:rPr>
        <w:t xml:space="preserve">Nombre y firma de la persona física o del Apoderado o </w:t>
      </w:r>
    </w:p>
    <w:p w14:paraId="639CF620" w14:textId="77777777" w:rsidR="00D42829" w:rsidRDefault="00007FEC">
      <w:pPr>
        <w:pStyle w:val="Ttulo1"/>
        <w:ind w:left="0" w:right="49"/>
        <w:jc w:val="center"/>
        <w:rPr>
          <w:b w:val="0"/>
          <w:sz w:val="20"/>
          <w:szCs w:val="20"/>
        </w:rPr>
      </w:pPr>
      <w:r>
        <w:rPr>
          <w:b w:val="0"/>
          <w:sz w:val="20"/>
          <w:szCs w:val="20"/>
        </w:rPr>
        <w:t>Representante Legal de la persona moral</w:t>
      </w:r>
    </w:p>
    <w:p w14:paraId="4D2DD645" w14:textId="77777777" w:rsidR="00D42829" w:rsidRDefault="00D42829">
      <w:pPr>
        <w:rPr>
          <w:rFonts w:ascii="Arial" w:eastAsia="Times New Roman" w:hAnsi="Arial" w:cs="Arial"/>
          <w:b/>
          <w:sz w:val="20"/>
          <w:szCs w:val="20"/>
        </w:rPr>
      </w:pPr>
    </w:p>
    <w:p w14:paraId="66B5DAF5" w14:textId="77777777" w:rsidR="00D42829" w:rsidRDefault="00D42829">
      <w:pPr>
        <w:pStyle w:val="Textoindependiente"/>
        <w:spacing w:before="8"/>
        <w:ind w:right="49"/>
        <w:jc w:val="center"/>
        <w:rPr>
          <w:b/>
          <w:bCs/>
          <w:sz w:val="20"/>
          <w:szCs w:val="20"/>
        </w:rPr>
      </w:pPr>
    </w:p>
    <w:p w14:paraId="4F04D2F4" w14:textId="77777777" w:rsidR="00D42829" w:rsidRDefault="00D42829">
      <w:pPr>
        <w:pStyle w:val="Textoindependiente"/>
        <w:spacing w:before="8"/>
        <w:ind w:right="49"/>
        <w:jc w:val="center"/>
        <w:rPr>
          <w:b/>
          <w:sz w:val="20"/>
          <w:szCs w:val="20"/>
        </w:rPr>
      </w:pPr>
    </w:p>
    <w:p w14:paraId="0C4033C0" w14:textId="77777777" w:rsidR="00D42829" w:rsidRDefault="00D42829">
      <w:pPr>
        <w:pStyle w:val="Textoindependiente"/>
        <w:spacing w:before="8"/>
        <w:ind w:right="49"/>
        <w:jc w:val="center"/>
        <w:rPr>
          <w:b/>
          <w:sz w:val="20"/>
          <w:szCs w:val="20"/>
        </w:rPr>
      </w:pPr>
    </w:p>
    <w:p w14:paraId="2F7639DA" w14:textId="77777777" w:rsidR="00D42829" w:rsidRDefault="00D42829">
      <w:pPr>
        <w:pStyle w:val="Textoindependiente"/>
        <w:spacing w:before="8"/>
        <w:ind w:right="49"/>
        <w:jc w:val="center"/>
        <w:rPr>
          <w:b/>
          <w:sz w:val="20"/>
          <w:szCs w:val="20"/>
        </w:rPr>
      </w:pPr>
    </w:p>
    <w:p w14:paraId="17F0AA45" w14:textId="77777777" w:rsidR="00D42829" w:rsidRDefault="00D42829">
      <w:pPr>
        <w:pStyle w:val="Textoindependiente"/>
        <w:spacing w:before="8"/>
        <w:ind w:right="49"/>
        <w:jc w:val="center"/>
        <w:rPr>
          <w:b/>
          <w:sz w:val="20"/>
          <w:szCs w:val="20"/>
        </w:rPr>
      </w:pPr>
    </w:p>
    <w:p w14:paraId="4AF647B6" w14:textId="77777777" w:rsidR="00D42829" w:rsidRDefault="00D42829">
      <w:pPr>
        <w:pStyle w:val="Textoindependiente"/>
        <w:spacing w:before="8"/>
        <w:ind w:right="49"/>
        <w:jc w:val="center"/>
        <w:rPr>
          <w:b/>
          <w:sz w:val="20"/>
          <w:szCs w:val="20"/>
        </w:rPr>
      </w:pPr>
    </w:p>
    <w:p w14:paraId="09029558" w14:textId="77777777" w:rsidR="00D42829" w:rsidRDefault="00D42829">
      <w:pPr>
        <w:pStyle w:val="Textoindependiente"/>
        <w:spacing w:before="8"/>
        <w:ind w:right="49"/>
        <w:jc w:val="center"/>
        <w:rPr>
          <w:b/>
          <w:sz w:val="20"/>
          <w:szCs w:val="20"/>
        </w:rPr>
      </w:pPr>
    </w:p>
    <w:p w14:paraId="686C05DF" w14:textId="77777777" w:rsidR="00D42829" w:rsidRDefault="00D42829">
      <w:pPr>
        <w:pStyle w:val="Textoindependiente"/>
        <w:spacing w:before="8"/>
        <w:ind w:right="49"/>
        <w:jc w:val="center"/>
        <w:rPr>
          <w:b/>
          <w:sz w:val="20"/>
          <w:szCs w:val="20"/>
        </w:rPr>
      </w:pPr>
    </w:p>
    <w:p w14:paraId="162E228A" w14:textId="77777777" w:rsidR="00D42829" w:rsidRDefault="00D42829">
      <w:pPr>
        <w:pStyle w:val="Textoindependiente"/>
        <w:spacing w:before="8"/>
        <w:ind w:right="49"/>
        <w:jc w:val="center"/>
        <w:rPr>
          <w:b/>
          <w:sz w:val="20"/>
          <w:szCs w:val="20"/>
        </w:rPr>
      </w:pPr>
    </w:p>
    <w:p w14:paraId="71414BD4" w14:textId="77777777" w:rsidR="00D42829" w:rsidRDefault="00D42829">
      <w:pPr>
        <w:pStyle w:val="Textoindependiente"/>
        <w:spacing w:before="8"/>
        <w:ind w:right="49"/>
        <w:jc w:val="center"/>
        <w:rPr>
          <w:b/>
          <w:sz w:val="20"/>
          <w:szCs w:val="20"/>
        </w:rPr>
      </w:pPr>
    </w:p>
    <w:p w14:paraId="006FE25E" w14:textId="77777777" w:rsidR="00D42829" w:rsidRDefault="00D42829">
      <w:pPr>
        <w:pStyle w:val="Textoindependiente"/>
        <w:spacing w:before="8"/>
        <w:ind w:right="49"/>
        <w:jc w:val="center"/>
        <w:rPr>
          <w:b/>
          <w:sz w:val="20"/>
          <w:szCs w:val="20"/>
        </w:rPr>
      </w:pPr>
    </w:p>
    <w:p w14:paraId="403F0010" w14:textId="77777777" w:rsidR="00D42829" w:rsidRDefault="00D42829">
      <w:pPr>
        <w:pStyle w:val="Textoindependiente"/>
        <w:spacing w:before="8"/>
        <w:ind w:right="49"/>
        <w:jc w:val="center"/>
        <w:rPr>
          <w:b/>
          <w:sz w:val="20"/>
          <w:szCs w:val="20"/>
        </w:rPr>
      </w:pPr>
    </w:p>
    <w:p w14:paraId="7DDFF249" w14:textId="77777777" w:rsidR="00D42829" w:rsidRDefault="00D42829">
      <w:pPr>
        <w:pStyle w:val="Textoindependiente"/>
        <w:spacing w:before="8"/>
        <w:ind w:right="49"/>
        <w:jc w:val="center"/>
        <w:rPr>
          <w:b/>
          <w:sz w:val="20"/>
          <w:szCs w:val="20"/>
        </w:rPr>
      </w:pPr>
    </w:p>
    <w:p w14:paraId="76D05C4E" w14:textId="77777777" w:rsidR="00D42829" w:rsidRDefault="00D42829">
      <w:pPr>
        <w:pStyle w:val="Textoindependiente"/>
        <w:spacing w:before="8"/>
        <w:ind w:right="49"/>
        <w:jc w:val="center"/>
        <w:rPr>
          <w:b/>
          <w:sz w:val="20"/>
          <w:szCs w:val="20"/>
        </w:rPr>
      </w:pPr>
    </w:p>
    <w:p w14:paraId="27912948" w14:textId="77777777" w:rsidR="00D42829" w:rsidRDefault="00D42829">
      <w:pPr>
        <w:pStyle w:val="Textoindependiente"/>
        <w:spacing w:before="8"/>
        <w:ind w:right="49"/>
        <w:jc w:val="center"/>
        <w:rPr>
          <w:b/>
          <w:sz w:val="20"/>
          <w:szCs w:val="20"/>
        </w:rPr>
      </w:pPr>
    </w:p>
    <w:p w14:paraId="20106F88" w14:textId="77777777" w:rsidR="00D42829" w:rsidRDefault="00D42829">
      <w:pPr>
        <w:pStyle w:val="Textoindependiente"/>
        <w:spacing w:before="8"/>
        <w:ind w:right="49"/>
        <w:jc w:val="center"/>
        <w:rPr>
          <w:b/>
          <w:sz w:val="20"/>
          <w:szCs w:val="20"/>
        </w:rPr>
      </w:pPr>
    </w:p>
    <w:p w14:paraId="4A528237" w14:textId="77777777" w:rsidR="00D42829" w:rsidRDefault="00007FEC">
      <w:pPr>
        <w:pStyle w:val="Textoindependiente"/>
        <w:spacing w:before="8"/>
        <w:ind w:right="49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lastRenderedPageBreak/>
        <w:t>Anexo C</w:t>
      </w:r>
    </w:p>
    <w:p w14:paraId="5A5A55DD" w14:textId="77777777" w:rsidR="00D42829" w:rsidRDefault="00D42829">
      <w:pPr>
        <w:pStyle w:val="Textoindependiente"/>
        <w:spacing w:before="8"/>
        <w:ind w:right="49"/>
        <w:jc w:val="center"/>
        <w:rPr>
          <w:b/>
          <w:sz w:val="20"/>
          <w:szCs w:val="20"/>
        </w:rPr>
      </w:pPr>
    </w:p>
    <w:p w14:paraId="569CEFFA" w14:textId="77777777" w:rsidR="00D42829" w:rsidRDefault="00007FEC">
      <w:pPr>
        <w:ind w:right="49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FORMATO BAJO PROTESTA DE DECIR VERDAD, DE MANIFESTACIÓN DE DECLARACIÓN DE INTEGRIDAD.</w:t>
      </w:r>
    </w:p>
    <w:p w14:paraId="5DAF2ADA" w14:textId="77777777" w:rsidR="00D42829" w:rsidRDefault="00D42829">
      <w:pPr>
        <w:pStyle w:val="Textoindependiente"/>
        <w:spacing w:line="276" w:lineRule="exact"/>
        <w:ind w:right="49"/>
        <w:rPr>
          <w:sz w:val="20"/>
          <w:szCs w:val="20"/>
        </w:rPr>
      </w:pPr>
    </w:p>
    <w:p w14:paraId="240BCFA7" w14:textId="77777777" w:rsidR="00D42829" w:rsidRDefault="00D42829">
      <w:pPr>
        <w:pStyle w:val="Textoindependiente"/>
        <w:spacing w:line="276" w:lineRule="exact"/>
        <w:ind w:right="49"/>
        <w:rPr>
          <w:sz w:val="20"/>
          <w:szCs w:val="20"/>
        </w:rPr>
      </w:pPr>
    </w:p>
    <w:p w14:paraId="742A0711" w14:textId="77777777" w:rsidR="00D42829" w:rsidRDefault="00D42829">
      <w:pPr>
        <w:pStyle w:val="Textoindependiente"/>
        <w:spacing w:line="276" w:lineRule="exact"/>
        <w:ind w:right="49"/>
        <w:rPr>
          <w:sz w:val="20"/>
          <w:szCs w:val="20"/>
        </w:rPr>
      </w:pPr>
    </w:p>
    <w:p w14:paraId="319A2E18" w14:textId="77777777" w:rsidR="00D42829" w:rsidRDefault="00007FEC">
      <w:pPr>
        <w:pStyle w:val="Textoindependiente"/>
        <w:spacing w:before="7"/>
        <w:ind w:right="49"/>
        <w:jc w:val="right"/>
        <w:rPr>
          <w:sz w:val="20"/>
          <w:szCs w:val="20"/>
        </w:rPr>
      </w:pPr>
      <w:r>
        <w:rPr>
          <w:sz w:val="20"/>
          <w:szCs w:val="20"/>
          <w:u w:val="single"/>
        </w:rPr>
        <w:t>(Lugar y Fecha)</w:t>
      </w:r>
    </w:p>
    <w:p w14:paraId="02E72B7C" w14:textId="77777777" w:rsidR="00D42829" w:rsidRDefault="00D42829">
      <w:pPr>
        <w:pStyle w:val="Textoindependiente"/>
        <w:ind w:right="49"/>
        <w:rPr>
          <w:sz w:val="20"/>
          <w:szCs w:val="20"/>
        </w:rPr>
      </w:pPr>
    </w:p>
    <w:p w14:paraId="2CD579C1" w14:textId="77777777" w:rsidR="00D42829" w:rsidRDefault="00007FEC">
      <w:pPr>
        <w:spacing w:before="84"/>
        <w:ind w:right="-365"/>
        <w:jc w:val="both"/>
        <w:rPr>
          <w:rFonts w:ascii="Arial" w:hAnsi="Arial" w:cs="Arial"/>
          <w:b/>
          <w:sz w:val="20"/>
          <w:szCs w:val="20"/>
          <w:lang w:val="es-ES"/>
        </w:rPr>
      </w:pPr>
      <w:r>
        <w:rPr>
          <w:rFonts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14ACA693" w14:textId="77777777" w:rsidR="00D42829" w:rsidRDefault="00007FEC">
      <w:pPr>
        <w:spacing w:before="84"/>
        <w:ind w:right="-365"/>
        <w:jc w:val="both"/>
        <w:rPr>
          <w:rFonts w:ascii="Arial" w:hAnsi="Arial" w:cs="Arial"/>
          <w:b/>
          <w:sz w:val="20"/>
          <w:szCs w:val="20"/>
          <w:lang w:val="es-ES"/>
        </w:rPr>
      </w:pPr>
      <w:r>
        <w:rPr>
          <w:rFonts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1EDE0D62" w14:textId="77777777" w:rsidR="00D42829" w:rsidRDefault="00007FEC">
      <w:pPr>
        <w:pStyle w:val="Textoindependiente"/>
        <w:ind w:right="49"/>
        <w:rPr>
          <w:sz w:val="20"/>
          <w:szCs w:val="20"/>
        </w:rPr>
      </w:pPr>
      <w:r>
        <w:rPr>
          <w:bCs/>
          <w:sz w:val="20"/>
          <w:szCs w:val="20"/>
          <w:lang w:val="es-ES"/>
        </w:rPr>
        <w:t>Presente</w:t>
      </w:r>
    </w:p>
    <w:p w14:paraId="47B41C01" w14:textId="77777777" w:rsidR="00D42829" w:rsidRDefault="00D42829">
      <w:pPr>
        <w:pStyle w:val="Textoindependiente"/>
        <w:ind w:right="49"/>
        <w:rPr>
          <w:sz w:val="20"/>
          <w:szCs w:val="20"/>
        </w:rPr>
      </w:pPr>
    </w:p>
    <w:p w14:paraId="63A31D11" w14:textId="77777777" w:rsidR="00D42829" w:rsidRDefault="00D42829">
      <w:pPr>
        <w:adjustRightInd w:val="0"/>
        <w:ind w:right="49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039EF2B1" w14:textId="77777777" w:rsidR="00D42829" w:rsidRDefault="00007FEC">
      <w:pPr>
        <w:ind w:right="4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or este conducto, quien suscribe, Sr. </w:t>
      </w:r>
      <w:r>
        <w:rPr>
          <w:rFonts w:ascii="Arial" w:hAnsi="Arial" w:cs="Arial"/>
          <w:sz w:val="20"/>
          <w:szCs w:val="20"/>
        </w:rPr>
        <w:t xml:space="preserve">(Nombre y firma de la persona física o del Apoderado o Representante Legal de la persona moral), declaro, </w:t>
      </w:r>
      <w:r>
        <w:rPr>
          <w:rFonts w:ascii="Arial" w:hAnsi="Arial" w:cs="Arial"/>
          <w:b/>
          <w:sz w:val="20"/>
          <w:szCs w:val="20"/>
        </w:rPr>
        <w:t>bajo protesta de decir verdad</w:t>
      </w:r>
      <w:r>
        <w:rPr>
          <w:rFonts w:ascii="Arial" w:hAnsi="Arial" w:cs="Arial"/>
          <w:sz w:val="20"/>
          <w:szCs w:val="20"/>
        </w:rPr>
        <w:t>, en nombre de mi representada (denominación o razón social)</w:t>
      </w:r>
      <w:r>
        <w:rPr>
          <w:rFonts w:ascii="Arial" w:hAnsi="Arial" w:cs="Arial"/>
          <w:sz w:val="20"/>
          <w:szCs w:val="20"/>
        </w:rPr>
        <w:t xml:space="preserve">, que por sí misma o a través de interpósita persona, se abstendrá de adoptar conductas para que los servidores públicos participantes en el proceso para la celebración del </w:t>
      </w:r>
      <w:r>
        <w:rPr>
          <w:rFonts w:ascii="Arial" w:hAnsi="Arial" w:cs="Arial"/>
          <w:b/>
          <w:bCs/>
          <w:sz w:val="20"/>
          <w:szCs w:val="20"/>
        </w:rPr>
        <w:t xml:space="preserve">Contrato Marco para la prestación del Servicio de Mantenimiento a Equipos de Aire Acondicionado </w:t>
      </w:r>
      <w:r>
        <w:rPr>
          <w:rFonts w:ascii="Arial" w:hAnsi="Arial" w:cs="Arial"/>
          <w:b/>
          <w:bCs/>
          <w:color w:val="171717"/>
          <w:sz w:val="20"/>
          <w:szCs w:val="20"/>
          <w:lang w:val="es-ES"/>
        </w:rPr>
        <w:t>para las Dependencias y Entidades de la Administ</w:t>
      </w:r>
      <w:r>
        <w:rPr>
          <w:rFonts w:ascii="Arial" w:hAnsi="Arial" w:cs="Arial"/>
          <w:b/>
          <w:bCs/>
          <w:color w:val="171717"/>
          <w:sz w:val="20"/>
          <w:szCs w:val="20"/>
          <w:lang w:val="es-ES"/>
        </w:rPr>
        <w:t>ración Pública del Estado de Sonora</w:t>
      </w:r>
      <w:r>
        <w:rPr>
          <w:rFonts w:ascii="Arial" w:hAnsi="Arial" w:cs="Arial"/>
          <w:b/>
          <w:bCs/>
          <w:sz w:val="20"/>
          <w:szCs w:val="20"/>
          <w:lang w:val="es-ES"/>
        </w:rPr>
        <w:t>”</w:t>
      </w:r>
      <w:r>
        <w:rPr>
          <w:rFonts w:ascii="Arial" w:hAnsi="Arial" w:cs="Arial"/>
          <w:sz w:val="20"/>
          <w:szCs w:val="20"/>
        </w:rPr>
        <w:t>, induzcan o alteren el resultado del proceso, u otros aspectos que otorguen condiciones más ventajosas con relación a las demás personas.</w:t>
      </w:r>
    </w:p>
    <w:p w14:paraId="03D117CB" w14:textId="77777777" w:rsidR="00D42829" w:rsidRDefault="00D42829">
      <w:pPr>
        <w:adjustRightInd w:val="0"/>
        <w:ind w:right="49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078A6FA9" w14:textId="77777777" w:rsidR="00D42829" w:rsidRDefault="00007FEC">
      <w:pPr>
        <w:ind w:right="4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n el entendido de que la falsedad en la manifestación que se realiza será sancionada en los términos de Ley.</w:t>
      </w:r>
    </w:p>
    <w:p w14:paraId="64EA609D" w14:textId="77777777" w:rsidR="00D42829" w:rsidRDefault="00D42829">
      <w:pPr>
        <w:adjustRightInd w:val="0"/>
        <w:ind w:right="49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0E89460C" w14:textId="77777777" w:rsidR="00D42829" w:rsidRDefault="00007FEC">
      <w:pPr>
        <w:ind w:right="4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Lo anterior para los fines y efectos a que haya lugar.</w:t>
      </w:r>
    </w:p>
    <w:p w14:paraId="4350FA20" w14:textId="77777777" w:rsidR="00D42829" w:rsidRDefault="00D42829">
      <w:pPr>
        <w:adjustRightInd w:val="0"/>
        <w:ind w:right="49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14986735" w14:textId="77777777" w:rsidR="00D42829" w:rsidRDefault="00D42829">
      <w:pPr>
        <w:adjustRightInd w:val="0"/>
        <w:ind w:right="49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35BC1DF8" w14:textId="77777777" w:rsidR="00D42829" w:rsidRDefault="00D42829">
      <w:pPr>
        <w:adjustRightInd w:val="0"/>
        <w:ind w:right="49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0CD67209" w14:textId="77777777" w:rsidR="00D42829" w:rsidRDefault="00007FEC">
      <w:pPr>
        <w:spacing w:before="203"/>
        <w:ind w:right="49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 T E N T A M E N T E</w:t>
      </w:r>
    </w:p>
    <w:p w14:paraId="19E18CED" w14:textId="77777777" w:rsidR="00D42829" w:rsidRDefault="00D42829">
      <w:pPr>
        <w:adjustRightInd w:val="0"/>
        <w:ind w:right="49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7CE828C6" w14:textId="77777777" w:rsidR="00D42829" w:rsidRDefault="00D42829">
      <w:pPr>
        <w:adjustRightInd w:val="0"/>
        <w:ind w:right="49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71713B79" w14:textId="77777777" w:rsidR="00D42829" w:rsidRDefault="00D42829">
      <w:pPr>
        <w:adjustRightInd w:val="0"/>
        <w:ind w:right="49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2003816D" w14:textId="77777777" w:rsidR="00D42829" w:rsidRDefault="00D42829">
      <w:pPr>
        <w:adjustRightInd w:val="0"/>
        <w:ind w:right="49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4188FECD" w14:textId="77777777" w:rsidR="00D42829" w:rsidRDefault="00007FEC">
      <w:pPr>
        <w:adjustRightInd w:val="0"/>
        <w:ind w:right="49"/>
        <w:jc w:val="center"/>
        <w:textAlignment w:val="baseline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__________________________________</w:t>
      </w:r>
    </w:p>
    <w:p w14:paraId="3FA3CDE6" w14:textId="77777777" w:rsidR="00D42829" w:rsidRDefault="00007FEC">
      <w:pPr>
        <w:pStyle w:val="Textoindependiente"/>
        <w:ind w:right="49"/>
        <w:jc w:val="center"/>
        <w:rPr>
          <w:sz w:val="20"/>
          <w:szCs w:val="20"/>
        </w:rPr>
      </w:pPr>
      <w:r>
        <w:rPr>
          <w:sz w:val="20"/>
          <w:szCs w:val="20"/>
        </w:rPr>
        <w:t>Nombre y firma de la persona física o del Apoderado o</w:t>
      </w:r>
    </w:p>
    <w:p w14:paraId="0A1EB8B7" w14:textId="77777777" w:rsidR="00D42829" w:rsidRDefault="00007FEC">
      <w:pPr>
        <w:pStyle w:val="Textoindependiente"/>
        <w:ind w:right="49"/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 Representante Legal de la persona moral</w:t>
      </w:r>
    </w:p>
    <w:p w14:paraId="57A0F4E2" w14:textId="77777777" w:rsidR="00D42829" w:rsidRDefault="00D42829">
      <w:pPr>
        <w:pStyle w:val="Textoindependiente"/>
        <w:ind w:right="49"/>
        <w:jc w:val="center"/>
        <w:rPr>
          <w:sz w:val="20"/>
          <w:szCs w:val="20"/>
        </w:rPr>
      </w:pPr>
    </w:p>
    <w:p w14:paraId="338442C1" w14:textId="77777777" w:rsidR="00D42829" w:rsidRDefault="00D42829">
      <w:pPr>
        <w:pStyle w:val="Textoindependiente"/>
        <w:ind w:right="49"/>
        <w:rPr>
          <w:sz w:val="20"/>
          <w:szCs w:val="20"/>
        </w:rPr>
      </w:pPr>
    </w:p>
    <w:p w14:paraId="081B3841" w14:textId="77777777" w:rsidR="00D42829" w:rsidRDefault="00D42829">
      <w:pPr>
        <w:pStyle w:val="Textoindependiente"/>
        <w:ind w:right="49"/>
        <w:rPr>
          <w:sz w:val="20"/>
          <w:szCs w:val="20"/>
        </w:rPr>
      </w:pPr>
    </w:p>
    <w:p w14:paraId="5C383668" w14:textId="77777777" w:rsidR="00D42829" w:rsidRDefault="00D42829">
      <w:pPr>
        <w:pStyle w:val="Textoindependiente"/>
        <w:ind w:right="49"/>
        <w:rPr>
          <w:sz w:val="20"/>
          <w:szCs w:val="20"/>
        </w:rPr>
      </w:pPr>
    </w:p>
    <w:p w14:paraId="137152CF" w14:textId="77777777" w:rsidR="00D42829" w:rsidRDefault="00D42829">
      <w:pPr>
        <w:pStyle w:val="Textoindependiente"/>
        <w:ind w:right="49"/>
        <w:rPr>
          <w:sz w:val="20"/>
          <w:szCs w:val="20"/>
        </w:rPr>
      </w:pPr>
    </w:p>
    <w:p w14:paraId="409E730B" w14:textId="77777777" w:rsidR="00D42829" w:rsidRDefault="00D42829">
      <w:pPr>
        <w:pStyle w:val="Textoindependiente"/>
        <w:ind w:right="49"/>
        <w:rPr>
          <w:sz w:val="20"/>
          <w:szCs w:val="20"/>
        </w:rPr>
      </w:pPr>
    </w:p>
    <w:p w14:paraId="455412B3" w14:textId="77777777" w:rsidR="00D42829" w:rsidRDefault="00D42829">
      <w:pPr>
        <w:pStyle w:val="Textoindependiente"/>
        <w:ind w:right="49"/>
        <w:rPr>
          <w:sz w:val="20"/>
          <w:szCs w:val="20"/>
        </w:rPr>
      </w:pPr>
    </w:p>
    <w:p w14:paraId="768A5F41" w14:textId="77777777" w:rsidR="00D42829" w:rsidRDefault="00D42829">
      <w:pPr>
        <w:pStyle w:val="Textoindependiente"/>
        <w:ind w:right="49"/>
        <w:rPr>
          <w:sz w:val="20"/>
          <w:szCs w:val="20"/>
        </w:rPr>
      </w:pPr>
    </w:p>
    <w:p w14:paraId="3E6439D6" w14:textId="77777777" w:rsidR="00D42829" w:rsidRDefault="00D42829">
      <w:pPr>
        <w:pStyle w:val="Textoindependiente"/>
        <w:ind w:right="49"/>
        <w:rPr>
          <w:sz w:val="20"/>
          <w:szCs w:val="20"/>
        </w:rPr>
      </w:pPr>
    </w:p>
    <w:p w14:paraId="234E31C0" w14:textId="77777777" w:rsidR="00D42829" w:rsidRDefault="00D42829">
      <w:pPr>
        <w:pStyle w:val="Textoindependiente"/>
        <w:ind w:right="49"/>
        <w:rPr>
          <w:sz w:val="20"/>
          <w:szCs w:val="20"/>
        </w:rPr>
      </w:pPr>
    </w:p>
    <w:p w14:paraId="218E5DCF" w14:textId="77777777" w:rsidR="00D42829" w:rsidRDefault="00D42829">
      <w:pPr>
        <w:pStyle w:val="Textoindependiente"/>
        <w:ind w:right="49"/>
        <w:rPr>
          <w:sz w:val="20"/>
          <w:szCs w:val="20"/>
        </w:rPr>
      </w:pPr>
    </w:p>
    <w:p w14:paraId="45A6F709" w14:textId="77777777" w:rsidR="00D42829" w:rsidRDefault="00D42829">
      <w:pPr>
        <w:pStyle w:val="Textoindependiente"/>
        <w:ind w:right="49"/>
        <w:rPr>
          <w:sz w:val="20"/>
          <w:szCs w:val="20"/>
        </w:rPr>
      </w:pPr>
    </w:p>
    <w:p w14:paraId="7AB8C652" w14:textId="77777777" w:rsidR="00D42829" w:rsidRDefault="00D42829">
      <w:pPr>
        <w:pStyle w:val="Textoindependiente"/>
        <w:ind w:right="49"/>
        <w:rPr>
          <w:sz w:val="20"/>
          <w:szCs w:val="20"/>
        </w:rPr>
      </w:pPr>
    </w:p>
    <w:p w14:paraId="3373DAC1" w14:textId="77777777" w:rsidR="00D42829" w:rsidRDefault="00D42829">
      <w:pPr>
        <w:pStyle w:val="Textoindependiente"/>
        <w:ind w:right="49"/>
        <w:rPr>
          <w:sz w:val="20"/>
          <w:szCs w:val="20"/>
        </w:rPr>
      </w:pPr>
    </w:p>
    <w:p w14:paraId="2E0BFA4D" w14:textId="77777777" w:rsidR="00D42829" w:rsidRDefault="00D42829">
      <w:pPr>
        <w:pStyle w:val="Textoindependiente"/>
        <w:ind w:right="49"/>
        <w:rPr>
          <w:sz w:val="20"/>
          <w:szCs w:val="20"/>
        </w:rPr>
      </w:pPr>
    </w:p>
    <w:p w14:paraId="76877F4C" w14:textId="77777777" w:rsidR="00D42829" w:rsidRDefault="00D42829">
      <w:pPr>
        <w:pStyle w:val="Textoindependiente"/>
        <w:ind w:right="49"/>
        <w:rPr>
          <w:sz w:val="20"/>
          <w:szCs w:val="20"/>
        </w:rPr>
      </w:pPr>
    </w:p>
    <w:p w14:paraId="063477FF" w14:textId="77777777" w:rsidR="00D42829" w:rsidRDefault="00D42829">
      <w:pPr>
        <w:pStyle w:val="Textoindependiente"/>
        <w:ind w:right="49"/>
        <w:rPr>
          <w:sz w:val="20"/>
          <w:szCs w:val="20"/>
        </w:rPr>
      </w:pPr>
    </w:p>
    <w:p w14:paraId="74FE9274" w14:textId="77777777" w:rsidR="00D42829" w:rsidRDefault="00D42829">
      <w:pPr>
        <w:pStyle w:val="Textoindependiente"/>
        <w:ind w:right="49"/>
        <w:rPr>
          <w:sz w:val="20"/>
          <w:szCs w:val="20"/>
        </w:rPr>
      </w:pPr>
    </w:p>
    <w:p w14:paraId="5889F7D4" w14:textId="77777777" w:rsidR="00D42829" w:rsidRDefault="00D42829">
      <w:pPr>
        <w:pStyle w:val="Textoindependiente"/>
        <w:ind w:right="49"/>
        <w:rPr>
          <w:sz w:val="20"/>
          <w:szCs w:val="20"/>
        </w:rPr>
      </w:pPr>
    </w:p>
    <w:p w14:paraId="71C467AC" w14:textId="77777777" w:rsidR="00AE39E4" w:rsidRDefault="00AE39E4">
      <w:pPr>
        <w:pStyle w:val="Textoindependiente"/>
        <w:ind w:right="49"/>
        <w:rPr>
          <w:sz w:val="20"/>
          <w:szCs w:val="20"/>
        </w:rPr>
      </w:pPr>
    </w:p>
    <w:p w14:paraId="652906F6" w14:textId="77777777" w:rsidR="00AE39E4" w:rsidRDefault="00AE39E4">
      <w:pPr>
        <w:pStyle w:val="Textoindependiente"/>
        <w:ind w:right="49"/>
        <w:rPr>
          <w:sz w:val="20"/>
          <w:szCs w:val="20"/>
        </w:rPr>
      </w:pPr>
    </w:p>
    <w:p w14:paraId="30902138" w14:textId="77777777" w:rsidR="00D42829" w:rsidRDefault="00D42829">
      <w:pPr>
        <w:jc w:val="center"/>
        <w:rPr>
          <w:rFonts w:ascii="Arial" w:hAnsi="Arial" w:cs="Arial"/>
          <w:b/>
          <w:sz w:val="20"/>
          <w:szCs w:val="20"/>
        </w:rPr>
      </w:pPr>
    </w:p>
    <w:p w14:paraId="7401B562" w14:textId="77777777" w:rsidR="00D42829" w:rsidRDefault="00007FEC">
      <w:pPr>
        <w:jc w:val="center"/>
        <w:rPr>
          <w:rFonts w:ascii="Arial" w:eastAsia="Times New Roman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Anexo D</w:t>
      </w:r>
    </w:p>
    <w:p w14:paraId="0098778D" w14:textId="77777777" w:rsidR="00D42829" w:rsidRDefault="00D42829">
      <w:pPr>
        <w:pStyle w:val="Textoindependiente"/>
        <w:ind w:right="49"/>
        <w:jc w:val="center"/>
        <w:rPr>
          <w:b/>
          <w:sz w:val="20"/>
          <w:szCs w:val="20"/>
        </w:rPr>
      </w:pPr>
    </w:p>
    <w:p w14:paraId="742F14F1" w14:textId="77777777" w:rsidR="00D42829" w:rsidRDefault="00007FEC">
      <w:pPr>
        <w:pStyle w:val="Textoindependiente"/>
        <w:ind w:right="49"/>
        <w:jc w:val="center"/>
        <w:rPr>
          <w:b/>
          <w:sz w:val="20"/>
          <w:szCs w:val="20"/>
          <w:u w:val="single"/>
        </w:rPr>
      </w:pPr>
      <w:r>
        <w:rPr>
          <w:b/>
          <w:sz w:val="20"/>
          <w:szCs w:val="20"/>
        </w:rPr>
        <w:t>FORMATO DE MANIFESTACIÓN DE CUMPLIMIENTO DE NORMAS PARA LA PRESTACIÓN DEL SERVICIO DE MANTENIMIENTO PREVENTIVO A EQUIPOS DE AIRE ACONDICIONADO.</w:t>
      </w:r>
    </w:p>
    <w:p w14:paraId="4D434EA6" w14:textId="77777777" w:rsidR="00D42829" w:rsidRDefault="00D42829">
      <w:pPr>
        <w:adjustRightInd w:val="0"/>
        <w:ind w:right="49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62FD7C65" w14:textId="77777777" w:rsidR="00D42829" w:rsidRDefault="00007FEC">
      <w:pPr>
        <w:pStyle w:val="Textoindependiente"/>
        <w:spacing w:before="7"/>
        <w:ind w:right="49"/>
        <w:jc w:val="right"/>
        <w:rPr>
          <w:sz w:val="20"/>
          <w:szCs w:val="20"/>
        </w:rPr>
      </w:pPr>
      <w:r>
        <w:rPr>
          <w:sz w:val="20"/>
          <w:szCs w:val="20"/>
          <w:u w:val="single"/>
        </w:rPr>
        <w:t>(Lugar y Fecha)</w:t>
      </w:r>
    </w:p>
    <w:p w14:paraId="319A1A5D" w14:textId="77777777" w:rsidR="00D42829" w:rsidRDefault="00D42829">
      <w:pPr>
        <w:pStyle w:val="Textoindependiente"/>
        <w:ind w:right="49"/>
        <w:rPr>
          <w:sz w:val="20"/>
          <w:szCs w:val="20"/>
        </w:rPr>
      </w:pPr>
    </w:p>
    <w:p w14:paraId="6398BEA8" w14:textId="77777777" w:rsidR="00D42829" w:rsidRDefault="00007FEC">
      <w:pPr>
        <w:spacing w:before="84"/>
        <w:ind w:right="-365"/>
        <w:jc w:val="both"/>
        <w:rPr>
          <w:rFonts w:ascii="Arial" w:hAnsi="Arial" w:cs="Arial"/>
          <w:b/>
          <w:sz w:val="20"/>
          <w:szCs w:val="20"/>
          <w:lang w:val="es-ES"/>
        </w:rPr>
      </w:pPr>
      <w:r>
        <w:rPr>
          <w:rFonts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75D713D6" w14:textId="77777777" w:rsidR="00D42829" w:rsidRDefault="00007FEC">
      <w:pPr>
        <w:spacing w:before="84"/>
        <w:ind w:right="-365"/>
        <w:jc w:val="both"/>
        <w:rPr>
          <w:rFonts w:ascii="Arial" w:hAnsi="Arial" w:cs="Arial"/>
          <w:b/>
          <w:sz w:val="20"/>
          <w:szCs w:val="20"/>
          <w:lang w:val="es-ES"/>
        </w:rPr>
      </w:pPr>
      <w:r>
        <w:rPr>
          <w:rFonts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1DE43698" w14:textId="77777777" w:rsidR="00D42829" w:rsidRDefault="00007FEC">
      <w:pPr>
        <w:pStyle w:val="Textoindependiente"/>
        <w:ind w:right="49"/>
        <w:rPr>
          <w:sz w:val="20"/>
          <w:szCs w:val="20"/>
        </w:rPr>
      </w:pPr>
      <w:r>
        <w:rPr>
          <w:bCs/>
          <w:sz w:val="20"/>
          <w:szCs w:val="20"/>
          <w:lang w:val="es-ES"/>
        </w:rPr>
        <w:t>Presente</w:t>
      </w:r>
    </w:p>
    <w:p w14:paraId="570F176B" w14:textId="77777777" w:rsidR="00D42829" w:rsidRDefault="00D42829">
      <w:pPr>
        <w:pStyle w:val="Textoindependiente"/>
        <w:spacing w:before="9"/>
        <w:ind w:right="49"/>
        <w:rPr>
          <w:sz w:val="20"/>
          <w:szCs w:val="20"/>
        </w:rPr>
      </w:pPr>
    </w:p>
    <w:p w14:paraId="79025888" w14:textId="77777777" w:rsidR="00D42829" w:rsidRDefault="00D42829">
      <w:pPr>
        <w:pStyle w:val="Textoindependiente"/>
        <w:spacing w:before="9"/>
        <w:ind w:right="49"/>
        <w:rPr>
          <w:sz w:val="20"/>
          <w:szCs w:val="20"/>
        </w:rPr>
      </w:pPr>
    </w:p>
    <w:p w14:paraId="6A0B527D" w14:textId="77777777" w:rsidR="00D42829" w:rsidRDefault="00007FEC">
      <w:pPr>
        <w:pStyle w:val="Textoindependiente"/>
        <w:ind w:right="49"/>
        <w:jc w:val="both"/>
        <w:rPr>
          <w:sz w:val="20"/>
          <w:szCs w:val="20"/>
          <w:u w:val="single"/>
        </w:rPr>
      </w:pPr>
      <w:r>
        <w:rPr>
          <w:sz w:val="20"/>
          <w:szCs w:val="20"/>
          <w:lang w:val="es-ES" w:eastAsia="es-ES"/>
        </w:rPr>
        <w:t>Me refiero al</w:t>
      </w:r>
      <w:r>
        <w:rPr>
          <w:sz w:val="20"/>
          <w:szCs w:val="20"/>
          <w:lang w:eastAsia="es-ES"/>
        </w:rPr>
        <w:t xml:space="preserve"> </w:t>
      </w:r>
      <w:r>
        <w:rPr>
          <w:b/>
          <w:bCs/>
          <w:sz w:val="20"/>
          <w:szCs w:val="20"/>
        </w:rPr>
        <w:t xml:space="preserve">Contrato Marco para la prestación del servicio de Mantenimiento Preventivo a Equipos de Aire Acondicionado </w:t>
      </w:r>
      <w:r>
        <w:rPr>
          <w:b/>
          <w:bCs/>
          <w:color w:val="171717"/>
          <w:sz w:val="20"/>
          <w:szCs w:val="20"/>
          <w:lang w:val="es-ES"/>
        </w:rPr>
        <w:t>para las Dependencias y Entidades de la Administración Pública del Estado de Sonora</w:t>
      </w:r>
      <w:r>
        <w:rPr>
          <w:b/>
          <w:bCs/>
          <w:sz w:val="20"/>
          <w:szCs w:val="20"/>
          <w:lang w:val="es-ES"/>
        </w:rPr>
        <w:t>”</w:t>
      </w:r>
      <w:r>
        <w:rPr>
          <w:sz w:val="20"/>
          <w:szCs w:val="20"/>
        </w:rPr>
        <w:t xml:space="preserve">, </w:t>
      </w:r>
      <w:r>
        <w:rPr>
          <w:sz w:val="20"/>
          <w:szCs w:val="20"/>
          <w:lang w:val="es-ES" w:eastAsia="es-ES"/>
        </w:rPr>
        <w:t>en el que mi representada _________________________________, desea adherirse.</w:t>
      </w:r>
    </w:p>
    <w:p w14:paraId="4F6873A1" w14:textId="77777777" w:rsidR="00D42829" w:rsidRDefault="00D42829">
      <w:pPr>
        <w:ind w:right="49"/>
        <w:jc w:val="both"/>
        <w:rPr>
          <w:rFonts w:ascii="Arial" w:hAnsi="Arial" w:cs="Arial"/>
          <w:bCs/>
          <w:sz w:val="20"/>
          <w:szCs w:val="20"/>
        </w:rPr>
      </w:pPr>
    </w:p>
    <w:p w14:paraId="7528C8BE" w14:textId="77777777" w:rsidR="00D42829" w:rsidRDefault="00007FEC">
      <w:pPr>
        <w:ind w:right="4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Sobre el particular, y en los términos de lo previsto en el artículo 30 del Reglamento de la Ley de Adquisiciones, Arrendamientos y Servicios del Sector Público del Estado de Sonora (RLAASSPES), me comprometo al cumplimiento </w:t>
      </w:r>
      <w:r>
        <w:rPr>
          <w:rFonts w:ascii="Arial" w:hAnsi="Arial" w:cs="Arial"/>
          <w:sz w:val="20"/>
          <w:szCs w:val="20"/>
        </w:rPr>
        <w:t>de Normas Oficiales Mexicanas, Normas Mexicanas, Normas Internacionales o Normas de referencia o especificaciones, indicadas en el Anexo 1 para el servicio ya mencionado, que directa o indirectamente se relacionen con los servicios objeto del citado Co</w:t>
      </w:r>
      <w:r>
        <w:rPr>
          <w:rFonts w:ascii="Arial" w:hAnsi="Arial" w:cs="Arial"/>
          <w:sz w:val="20"/>
          <w:szCs w:val="20"/>
        </w:rPr>
        <w:t>ntrato Marco</w:t>
      </w:r>
      <w:r>
        <w:rPr>
          <w:rFonts w:ascii="Arial" w:hAnsi="Arial" w:cs="Arial"/>
          <w:sz w:val="20"/>
          <w:szCs w:val="20"/>
        </w:rPr>
        <w:t xml:space="preserve">. </w:t>
      </w:r>
    </w:p>
    <w:p w14:paraId="38AA1863" w14:textId="77777777" w:rsidR="00D42829" w:rsidRDefault="00D42829">
      <w:pPr>
        <w:ind w:right="49"/>
        <w:jc w:val="both"/>
        <w:rPr>
          <w:rFonts w:ascii="Arial" w:hAnsi="Arial" w:cs="Arial"/>
          <w:sz w:val="20"/>
          <w:szCs w:val="20"/>
        </w:rPr>
      </w:pPr>
    </w:p>
    <w:p w14:paraId="67320419" w14:textId="77777777" w:rsidR="00D42829" w:rsidRDefault="00007FEC">
      <w:pPr>
        <w:ind w:right="-365"/>
        <w:jc w:val="both"/>
        <w:rPr>
          <w:rFonts w:ascii="Arial" w:hAnsi="Arial" w:cs="Arial"/>
          <w:sz w:val="20"/>
          <w:szCs w:val="20"/>
          <w:lang w:val="es-ES"/>
        </w:rPr>
      </w:pPr>
      <w:r>
        <w:rPr>
          <w:rFonts w:ascii="Arial" w:hAnsi="Arial" w:cs="Arial"/>
          <w:sz w:val="20"/>
          <w:szCs w:val="20"/>
          <w:lang w:val="es-ES"/>
        </w:rPr>
        <w:t>Así mismo, conforme al artículo 30 párrafo primero del RLAASSPES, bajo protesta de decir verdad que daré cumplimiento a los parámetros de operación según proceda como se indica en el Anexo Técnico 1.</w:t>
      </w:r>
    </w:p>
    <w:p w14:paraId="05C48630" w14:textId="77777777" w:rsidR="00D42829" w:rsidRDefault="00D42829">
      <w:pPr>
        <w:ind w:right="49"/>
        <w:jc w:val="both"/>
        <w:rPr>
          <w:rFonts w:ascii="Arial" w:hAnsi="Arial" w:cs="Arial"/>
          <w:sz w:val="20"/>
          <w:szCs w:val="20"/>
        </w:rPr>
      </w:pPr>
    </w:p>
    <w:p w14:paraId="5F5CA3B2" w14:textId="77777777" w:rsidR="00D42829" w:rsidRDefault="00007FEC">
      <w:pPr>
        <w:pStyle w:val="Textoindependiente"/>
        <w:spacing w:before="1"/>
        <w:ind w:right="49"/>
        <w:rPr>
          <w:sz w:val="20"/>
          <w:szCs w:val="20"/>
        </w:rPr>
      </w:pPr>
      <w:r>
        <w:rPr>
          <w:sz w:val="20"/>
          <w:szCs w:val="20"/>
        </w:rPr>
        <w:t>Lo anterior para los fines y efectos a que haya lugar.</w:t>
      </w:r>
    </w:p>
    <w:p w14:paraId="0000CFB7" w14:textId="77777777" w:rsidR="00D42829" w:rsidRDefault="00D42829">
      <w:pPr>
        <w:pStyle w:val="Textoindependiente"/>
        <w:spacing w:before="5"/>
        <w:ind w:right="49"/>
        <w:rPr>
          <w:sz w:val="20"/>
          <w:szCs w:val="20"/>
        </w:rPr>
      </w:pPr>
    </w:p>
    <w:p w14:paraId="3A2D501C" w14:textId="77777777" w:rsidR="00D42829" w:rsidRDefault="00007FEC">
      <w:pPr>
        <w:spacing w:before="203"/>
        <w:ind w:right="49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 T E N T A M E N T E</w:t>
      </w:r>
    </w:p>
    <w:p w14:paraId="428B42F6" w14:textId="77777777" w:rsidR="00D42829" w:rsidRDefault="00D42829">
      <w:pPr>
        <w:adjustRightInd w:val="0"/>
        <w:ind w:right="49"/>
        <w:textAlignment w:val="baseline"/>
        <w:rPr>
          <w:rFonts w:ascii="Arial" w:hAnsi="Arial" w:cs="Arial"/>
          <w:sz w:val="20"/>
          <w:szCs w:val="20"/>
        </w:rPr>
      </w:pPr>
    </w:p>
    <w:p w14:paraId="73949F72" w14:textId="77777777" w:rsidR="00D42829" w:rsidRDefault="00007FEC">
      <w:pPr>
        <w:adjustRightInd w:val="0"/>
        <w:ind w:right="49"/>
        <w:jc w:val="center"/>
        <w:textAlignment w:val="baseline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__________________________________</w:t>
      </w:r>
    </w:p>
    <w:p w14:paraId="27B5CE94" w14:textId="77777777" w:rsidR="00D42829" w:rsidRDefault="00007FEC">
      <w:pPr>
        <w:ind w:right="49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Nombre y firma de la persona física o del Apoderado o </w:t>
      </w:r>
    </w:p>
    <w:p w14:paraId="04C2C87B" w14:textId="77777777" w:rsidR="00D42829" w:rsidRDefault="00007FEC">
      <w:pPr>
        <w:ind w:right="49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presentante Legal de la persona moral</w:t>
      </w:r>
    </w:p>
    <w:p w14:paraId="6B0D6DCC" w14:textId="77777777" w:rsidR="00D42829" w:rsidRDefault="00D42829">
      <w:pPr>
        <w:ind w:right="49"/>
        <w:rPr>
          <w:rFonts w:ascii="Arial" w:hAnsi="Arial" w:cs="Arial"/>
          <w:sz w:val="20"/>
          <w:szCs w:val="20"/>
        </w:rPr>
      </w:pPr>
    </w:p>
    <w:p w14:paraId="2CEC49FA" w14:textId="77777777" w:rsidR="00D42829" w:rsidRDefault="00007FEC">
      <w:pPr>
        <w:rPr>
          <w:rFonts w:ascii="Arial" w:eastAsia="Times New Roman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br w:type="page"/>
      </w:r>
    </w:p>
    <w:p w14:paraId="317B9D73" w14:textId="77777777" w:rsidR="00D42829" w:rsidRDefault="00007FEC">
      <w:pPr>
        <w:pStyle w:val="Textoindependiente"/>
        <w:spacing w:before="9"/>
        <w:ind w:right="49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lastRenderedPageBreak/>
        <w:t>Anexo E</w:t>
      </w:r>
    </w:p>
    <w:p w14:paraId="6E5419D2" w14:textId="77777777" w:rsidR="00D42829" w:rsidRDefault="00D42829">
      <w:pPr>
        <w:pStyle w:val="Textoindependiente"/>
        <w:spacing w:before="9"/>
        <w:ind w:right="49"/>
        <w:jc w:val="center"/>
        <w:rPr>
          <w:b/>
          <w:bCs/>
          <w:sz w:val="20"/>
          <w:szCs w:val="20"/>
        </w:rPr>
      </w:pPr>
    </w:p>
    <w:p w14:paraId="2B6F6D59" w14:textId="77777777" w:rsidR="00D42829" w:rsidRDefault="00007FEC">
      <w:pPr>
        <w:pStyle w:val="Textoindependiente"/>
        <w:spacing w:before="9"/>
        <w:ind w:right="49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FORMATO DE MANIFESTACIÓN BAJO PROTESTA DE DECIR VERDAD DE ESTRATIFICACIÓN DE LA PERSONA FÍSICA O MORAL</w:t>
      </w:r>
    </w:p>
    <w:p w14:paraId="6CC2C413" w14:textId="77777777" w:rsidR="00D42829" w:rsidRDefault="00D42829">
      <w:pPr>
        <w:pStyle w:val="Textoindependiente"/>
        <w:spacing w:before="9"/>
        <w:ind w:right="49"/>
        <w:rPr>
          <w:b/>
          <w:bCs/>
          <w:sz w:val="20"/>
          <w:szCs w:val="20"/>
        </w:rPr>
      </w:pPr>
    </w:p>
    <w:p w14:paraId="3F9EDE4F" w14:textId="77777777" w:rsidR="00D42829" w:rsidRDefault="00007FEC">
      <w:pPr>
        <w:pStyle w:val="Textoindependiente"/>
        <w:spacing w:before="7"/>
        <w:ind w:right="49"/>
        <w:jc w:val="right"/>
        <w:rPr>
          <w:sz w:val="20"/>
          <w:szCs w:val="20"/>
        </w:rPr>
      </w:pPr>
      <w:r>
        <w:rPr>
          <w:sz w:val="20"/>
          <w:szCs w:val="20"/>
          <w:u w:val="single"/>
        </w:rPr>
        <w:t>(Lugar y Fecha)</w:t>
      </w:r>
    </w:p>
    <w:p w14:paraId="5950512E" w14:textId="77777777" w:rsidR="00D42829" w:rsidRDefault="00007FEC">
      <w:pPr>
        <w:spacing w:before="84"/>
        <w:ind w:right="-365"/>
        <w:jc w:val="both"/>
        <w:rPr>
          <w:rFonts w:ascii="Arial" w:hAnsi="Arial" w:cs="Arial"/>
          <w:b/>
          <w:sz w:val="20"/>
          <w:szCs w:val="20"/>
          <w:lang w:val="es-ES"/>
        </w:rPr>
      </w:pPr>
      <w:r>
        <w:rPr>
          <w:rFonts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79472D45" w14:textId="77777777" w:rsidR="00D42829" w:rsidRDefault="00007FEC">
      <w:pPr>
        <w:spacing w:before="84"/>
        <w:ind w:right="-365"/>
        <w:jc w:val="both"/>
        <w:rPr>
          <w:rFonts w:ascii="Arial" w:hAnsi="Arial" w:cs="Arial"/>
          <w:b/>
          <w:sz w:val="20"/>
          <w:szCs w:val="20"/>
          <w:lang w:val="es-ES"/>
        </w:rPr>
      </w:pPr>
      <w:r>
        <w:rPr>
          <w:rFonts w:ascii="Arial" w:hAnsi="Arial" w:cs="Arial"/>
          <w:b/>
          <w:sz w:val="20"/>
          <w:szCs w:val="20"/>
          <w:lang w:val="es-ES"/>
        </w:rPr>
        <w:t>de la Oficialía Mayor del Gobierno del Estado de Sonora.</w:t>
      </w:r>
    </w:p>
    <w:p w14:paraId="3AA0AEEC" w14:textId="77777777" w:rsidR="00D42829" w:rsidRDefault="00007FEC">
      <w:pPr>
        <w:spacing w:before="84"/>
        <w:ind w:right="-365"/>
        <w:jc w:val="both"/>
        <w:rPr>
          <w:rFonts w:ascii="Arial" w:hAnsi="Arial" w:cs="Arial"/>
          <w:bCs/>
          <w:sz w:val="20"/>
          <w:szCs w:val="20"/>
          <w:lang w:val="es-ES"/>
        </w:rPr>
      </w:pPr>
      <w:r>
        <w:rPr>
          <w:rFonts w:ascii="Arial" w:hAnsi="Arial" w:cs="Arial"/>
          <w:bCs/>
          <w:sz w:val="20"/>
          <w:szCs w:val="20"/>
          <w:lang w:val="es-ES"/>
        </w:rPr>
        <w:t>Presente.</w:t>
      </w:r>
    </w:p>
    <w:p w14:paraId="24A1D90F" w14:textId="77777777" w:rsidR="00D42829" w:rsidRDefault="00D42829">
      <w:pPr>
        <w:ind w:right="-365"/>
        <w:jc w:val="both"/>
        <w:rPr>
          <w:rFonts w:ascii="Arial" w:hAnsi="Arial" w:cs="Arial"/>
          <w:sz w:val="20"/>
          <w:szCs w:val="20"/>
        </w:rPr>
      </w:pPr>
    </w:p>
    <w:p w14:paraId="7010DF4D" w14:textId="77777777" w:rsidR="00D42829" w:rsidRDefault="00007FEC">
      <w:pPr>
        <w:ind w:right="-365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e refiero al </w:t>
      </w:r>
      <w:r>
        <w:rPr>
          <w:rFonts w:ascii="Arial" w:hAnsi="Arial" w:cs="Arial"/>
          <w:b/>
          <w:bCs/>
          <w:sz w:val="20"/>
          <w:szCs w:val="20"/>
        </w:rPr>
        <w:t>Contrato Marco para la prestación del</w:t>
      </w: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z w:val="20"/>
          <w:szCs w:val="20"/>
        </w:rPr>
        <w:t xml:space="preserve">Servicio de Mantenimiento Preventivo a Equipos de Aire Acondicionado </w:t>
      </w:r>
      <w:r>
        <w:rPr>
          <w:rFonts w:ascii="Arial" w:hAnsi="Arial" w:cs="Arial"/>
          <w:b/>
          <w:bCs/>
          <w:color w:val="171717"/>
          <w:sz w:val="20"/>
          <w:szCs w:val="20"/>
          <w:lang w:val="es-ES"/>
        </w:rPr>
        <w:t>para las Dependencias y Entidades de la Administración Pública del Estado de Sonora</w:t>
      </w:r>
      <w:r>
        <w:rPr>
          <w:rFonts w:ascii="Arial" w:hAnsi="Arial" w:cs="Arial"/>
          <w:sz w:val="20"/>
          <w:szCs w:val="20"/>
        </w:rPr>
        <w:t>, en el que mi representada, la empresa________</w:t>
      </w:r>
      <w:proofErr w:type="gramStart"/>
      <w:r>
        <w:rPr>
          <w:rFonts w:ascii="Arial" w:hAnsi="Arial" w:cs="Arial"/>
          <w:sz w:val="20"/>
          <w:szCs w:val="20"/>
        </w:rPr>
        <w:t>_(</w:t>
      </w:r>
      <w:r>
        <w:rPr>
          <w:rFonts w:ascii="Arial" w:hAnsi="Arial" w:cs="Arial"/>
          <w:b/>
          <w:sz w:val="20"/>
          <w:szCs w:val="20"/>
        </w:rPr>
        <w:t>1</w:t>
      </w:r>
      <w:r>
        <w:rPr>
          <w:rFonts w:ascii="Arial" w:hAnsi="Arial" w:cs="Arial"/>
          <w:sz w:val="20"/>
          <w:szCs w:val="20"/>
        </w:rPr>
        <w:t>)_</w:t>
      </w:r>
      <w:proofErr w:type="gramEnd"/>
      <w:r>
        <w:rPr>
          <w:rFonts w:ascii="Arial" w:hAnsi="Arial" w:cs="Arial"/>
          <w:sz w:val="20"/>
          <w:szCs w:val="20"/>
        </w:rPr>
        <w:t>_______, participa a través de la presente proposición.</w:t>
      </w:r>
    </w:p>
    <w:p w14:paraId="5253786B" w14:textId="77777777" w:rsidR="00D42829" w:rsidRDefault="00D42829">
      <w:pPr>
        <w:ind w:right="-365"/>
        <w:jc w:val="both"/>
        <w:rPr>
          <w:rFonts w:ascii="Arial" w:hAnsi="Arial" w:cs="Arial"/>
          <w:sz w:val="20"/>
          <w:szCs w:val="20"/>
        </w:rPr>
      </w:pPr>
    </w:p>
    <w:p w14:paraId="673F8CFE" w14:textId="77777777" w:rsidR="00D42829" w:rsidRDefault="00007FEC">
      <w:pPr>
        <w:ind w:right="-365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l respecto y de conformidad con lo dispuesto por el artículo 33 del Reglamento de la Ley de Adquisiciones, Arrendamientos y Servicios del Sector Público del Estado de Sonora, </w:t>
      </w:r>
      <w:r>
        <w:rPr>
          <w:rFonts w:ascii="Arial" w:hAnsi="Arial" w:cs="Arial"/>
          <w:b/>
          <w:sz w:val="20"/>
          <w:szCs w:val="20"/>
        </w:rPr>
        <w:t>MANIFIESTO BAJO PROTESTA DE DECIR VERDAD</w:t>
      </w:r>
      <w:r>
        <w:rPr>
          <w:rFonts w:ascii="Arial" w:hAnsi="Arial" w:cs="Arial"/>
          <w:sz w:val="20"/>
          <w:szCs w:val="20"/>
        </w:rPr>
        <w:t xml:space="preserve"> que mi representada está constituida conforme a las leyes mexicanas, con Registro Federal de Contribuyentes _________(</w:t>
      </w:r>
      <w:r>
        <w:rPr>
          <w:rFonts w:ascii="Arial" w:hAnsi="Arial" w:cs="Arial"/>
          <w:b/>
          <w:sz w:val="20"/>
          <w:szCs w:val="20"/>
        </w:rPr>
        <w:t>2</w:t>
      </w:r>
      <w:r>
        <w:rPr>
          <w:rFonts w:ascii="Arial" w:hAnsi="Arial" w:cs="Arial"/>
          <w:sz w:val="20"/>
          <w:szCs w:val="20"/>
        </w:rPr>
        <w:t>)________, y asimismo que considerando los criterios (sector, número total de trabajadores y ventas anuales) establecidos en el Acuerdo por el que se establece la estratificación de las micro, pequeñas y medianas empresas, publicado en el Diario Oficial de la Federación el 30 de junio de 2009, mi representada tiene un Tope Máximo Combinado de _______</w:t>
      </w:r>
      <w:r>
        <w:rPr>
          <w:rFonts w:ascii="Arial" w:hAnsi="Arial" w:cs="Arial"/>
          <w:sz w:val="20"/>
          <w:szCs w:val="20"/>
        </w:rPr>
        <w:t>__(</w:t>
      </w:r>
      <w:r>
        <w:rPr>
          <w:rFonts w:ascii="Arial" w:hAnsi="Arial" w:cs="Arial"/>
          <w:b/>
          <w:sz w:val="20"/>
          <w:szCs w:val="20"/>
        </w:rPr>
        <w:t>3</w:t>
      </w:r>
      <w:r>
        <w:rPr>
          <w:rFonts w:ascii="Arial" w:hAnsi="Arial" w:cs="Arial"/>
          <w:sz w:val="20"/>
          <w:szCs w:val="20"/>
        </w:rPr>
        <w:t>)________, con base en lo cual se estatifica como una empresa _________(</w:t>
      </w:r>
      <w:r>
        <w:rPr>
          <w:rFonts w:ascii="Arial" w:hAnsi="Arial" w:cs="Arial"/>
          <w:b/>
          <w:sz w:val="20"/>
          <w:szCs w:val="20"/>
        </w:rPr>
        <w:t>4</w:t>
      </w:r>
      <w:r>
        <w:rPr>
          <w:rFonts w:ascii="Arial" w:hAnsi="Arial" w:cs="Arial"/>
          <w:sz w:val="20"/>
          <w:szCs w:val="20"/>
        </w:rPr>
        <w:t>)________.</w:t>
      </w:r>
    </w:p>
    <w:p w14:paraId="0C10CA3D" w14:textId="77777777" w:rsidR="00D42829" w:rsidRDefault="00D42829">
      <w:pPr>
        <w:ind w:right="-365"/>
        <w:jc w:val="both"/>
        <w:rPr>
          <w:rFonts w:ascii="Arial" w:hAnsi="Arial" w:cs="Arial"/>
          <w:sz w:val="20"/>
          <w:szCs w:val="20"/>
        </w:rPr>
      </w:pPr>
    </w:p>
    <w:p w14:paraId="7B2B3117" w14:textId="77777777" w:rsidR="00D42829" w:rsidRDefault="00007FEC">
      <w:pPr>
        <w:ind w:right="-365"/>
        <w:jc w:val="both"/>
        <w:rPr>
          <w:rFonts w:ascii="Arial" w:hAnsi="Arial" w:cs="Arial"/>
          <w:sz w:val="20"/>
          <w:szCs w:val="20"/>
        </w:rPr>
      </w:pPr>
      <w:bookmarkStart w:id="2" w:name="_Hlk129605852"/>
      <w:r>
        <w:rPr>
          <w:rFonts w:ascii="Arial" w:hAnsi="Arial" w:cs="Arial"/>
          <w:sz w:val="20"/>
          <w:szCs w:val="20"/>
        </w:rPr>
        <w:t>De igual forma, declaro que la presente manifestación la hago teniendo pleno conocimiento de que la omisión, simulación o presentación de información falsa, son infracciones previstas por el artículo 70 fracción IV de la Ley de Adquisiciones, Arrendamientos y Servicios del Sector Público del Estado de Sonora, y demás disposiciones aplicables.</w:t>
      </w:r>
    </w:p>
    <w:p w14:paraId="430742A1" w14:textId="77777777" w:rsidR="00D42829" w:rsidRDefault="00D42829">
      <w:pPr>
        <w:ind w:right="49"/>
        <w:jc w:val="both"/>
        <w:rPr>
          <w:rFonts w:ascii="Arial" w:hAnsi="Arial" w:cs="Arial"/>
          <w:sz w:val="20"/>
          <w:szCs w:val="20"/>
        </w:rPr>
      </w:pPr>
    </w:p>
    <w:bookmarkEnd w:id="2"/>
    <w:p w14:paraId="0893FD53" w14:textId="77777777" w:rsidR="00D42829" w:rsidRDefault="00007FEC">
      <w:pPr>
        <w:pStyle w:val="Textoindependiente"/>
        <w:spacing w:before="1"/>
        <w:ind w:right="49"/>
        <w:rPr>
          <w:sz w:val="20"/>
          <w:szCs w:val="20"/>
        </w:rPr>
      </w:pPr>
      <w:r>
        <w:rPr>
          <w:sz w:val="20"/>
          <w:szCs w:val="20"/>
        </w:rPr>
        <w:t>Lo anterior para los fines y efectos a que haya lugar.</w:t>
      </w:r>
    </w:p>
    <w:p w14:paraId="3069FCAB" w14:textId="77777777" w:rsidR="00D42829" w:rsidRDefault="00D42829">
      <w:pPr>
        <w:pStyle w:val="Textoindependiente"/>
        <w:ind w:right="49"/>
        <w:rPr>
          <w:sz w:val="20"/>
          <w:szCs w:val="20"/>
        </w:rPr>
      </w:pPr>
    </w:p>
    <w:p w14:paraId="3C2E167C" w14:textId="77777777" w:rsidR="00D42829" w:rsidRDefault="00D42829">
      <w:pPr>
        <w:pStyle w:val="Textoindependiente"/>
        <w:ind w:right="49"/>
        <w:rPr>
          <w:sz w:val="20"/>
          <w:szCs w:val="20"/>
        </w:rPr>
      </w:pPr>
    </w:p>
    <w:p w14:paraId="6D0F09B4" w14:textId="77777777" w:rsidR="00D42829" w:rsidRDefault="00007FEC">
      <w:pPr>
        <w:spacing w:before="203"/>
        <w:ind w:right="49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 T E N T A M E N T E</w:t>
      </w:r>
    </w:p>
    <w:p w14:paraId="74F43992" w14:textId="77777777" w:rsidR="00D42829" w:rsidRDefault="00D42829">
      <w:pPr>
        <w:adjustRightInd w:val="0"/>
        <w:ind w:right="49"/>
        <w:jc w:val="center"/>
        <w:textAlignment w:val="baseline"/>
        <w:rPr>
          <w:rFonts w:ascii="Arial" w:hAnsi="Arial" w:cs="Arial"/>
          <w:sz w:val="20"/>
          <w:szCs w:val="20"/>
        </w:rPr>
      </w:pPr>
    </w:p>
    <w:p w14:paraId="72189CF5" w14:textId="77777777" w:rsidR="00D42829" w:rsidRDefault="00007FEC">
      <w:pPr>
        <w:adjustRightInd w:val="0"/>
        <w:ind w:right="49"/>
        <w:jc w:val="center"/>
        <w:textAlignment w:val="baseline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_________________________________</w:t>
      </w:r>
    </w:p>
    <w:p w14:paraId="354A5532" w14:textId="77777777" w:rsidR="00D42829" w:rsidRDefault="00007FEC">
      <w:pPr>
        <w:pStyle w:val="Textoindependiente"/>
        <w:spacing w:before="9"/>
        <w:ind w:right="49"/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Nombre y firma de la persona física o del Apoderado o </w:t>
      </w:r>
    </w:p>
    <w:p w14:paraId="62E58A60" w14:textId="77777777" w:rsidR="00D42829" w:rsidRDefault="00007FEC">
      <w:pPr>
        <w:pStyle w:val="Textoindependiente"/>
        <w:spacing w:before="9"/>
        <w:ind w:right="49"/>
        <w:jc w:val="center"/>
        <w:rPr>
          <w:b/>
          <w:sz w:val="20"/>
          <w:szCs w:val="20"/>
        </w:rPr>
      </w:pPr>
      <w:r>
        <w:rPr>
          <w:sz w:val="20"/>
          <w:szCs w:val="20"/>
        </w:rPr>
        <w:t>Representante Legal de la persona moral</w:t>
      </w:r>
    </w:p>
    <w:p w14:paraId="1AFA611D" w14:textId="77777777" w:rsidR="00D42829" w:rsidRDefault="00D42829">
      <w:pPr>
        <w:pStyle w:val="Textoindependiente"/>
        <w:spacing w:before="9"/>
        <w:ind w:right="49"/>
        <w:rPr>
          <w:b/>
          <w:sz w:val="20"/>
          <w:szCs w:val="20"/>
        </w:rPr>
      </w:pPr>
    </w:p>
    <w:p w14:paraId="604400F7" w14:textId="77777777" w:rsidR="00D42829" w:rsidRDefault="00D42829">
      <w:pPr>
        <w:pStyle w:val="Textoindependiente"/>
        <w:spacing w:before="9"/>
        <w:ind w:right="49"/>
        <w:rPr>
          <w:b/>
          <w:sz w:val="20"/>
          <w:szCs w:val="20"/>
        </w:rPr>
      </w:pPr>
    </w:p>
    <w:p w14:paraId="60A62F5B" w14:textId="77777777" w:rsidR="00D42829" w:rsidRDefault="00D42829">
      <w:pPr>
        <w:pStyle w:val="Textoindependiente"/>
        <w:spacing w:before="9"/>
        <w:ind w:right="49"/>
        <w:rPr>
          <w:b/>
          <w:sz w:val="20"/>
          <w:szCs w:val="20"/>
        </w:rPr>
      </w:pPr>
    </w:p>
    <w:p w14:paraId="34522F43" w14:textId="77777777" w:rsidR="00D42829" w:rsidRDefault="00D42829">
      <w:pPr>
        <w:pStyle w:val="Textoindependiente"/>
        <w:spacing w:before="9"/>
        <w:ind w:right="49"/>
        <w:rPr>
          <w:b/>
          <w:sz w:val="20"/>
          <w:szCs w:val="20"/>
        </w:rPr>
      </w:pPr>
    </w:p>
    <w:p w14:paraId="07FB5D2C" w14:textId="77777777" w:rsidR="00D42829" w:rsidRDefault="00D42829">
      <w:pPr>
        <w:pStyle w:val="Textoindependiente"/>
        <w:spacing w:before="9"/>
        <w:ind w:right="49"/>
        <w:rPr>
          <w:b/>
          <w:sz w:val="20"/>
          <w:szCs w:val="20"/>
        </w:rPr>
      </w:pPr>
    </w:p>
    <w:p w14:paraId="72D54D63" w14:textId="77777777" w:rsidR="00D42829" w:rsidRDefault="00D42829">
      <w:pPr>
        <w:pStyle w:val="Textoindependiente"/>
        <w:spacing w:before="9"/>
        <w:ind w:right="49"/>
        <w:rPr>
          <w:b/>
          <w:sz w:val="20"/>
          <w:szCs w:val="20"/>
        </w:rPr>
      </w:pPr>
    </w:p>
    <w:p w14:paraId="115383F6" w14:textId="77777777" w:rsidR="00D42829" w:rsidRDefault="00D42829">
      <w:pPr>
        <w:pStyle w:val="Textoindependiente"/>
        <w:spacing w:before="9"/>
        <w:ind w:right="49"/>
        <w:rPr>
          <w:b/>
          <w:sz w:val="20"/>
          <w:szCs w:val="20"/>
        </w:rPr>
      </w:pPr>
    </w:p>
    <w:p w14:paraId="3F55EAF3" w14:textId="77777777" w:rsidR="00D42829" w:rsidRDefault="00D42829">
      <w:pPr>
        <w:pStyle w:val="Textoindependiente"/>
        <w:spacing w:before="9"/>
        <w:ind w:right="49"/>
        <w:rPr>
          <w:b/>
          <w:sz w:val="20"/>
          <w:szCs w:val="20"/>
        </w:rPr>
      </w:pPr>
    </w:p>
    <w:p w14:paraId="4962F390" w14:textId="77777777" w:rsidR="00D42829" w:rsidRDefault="00D42829">
      <w:pPr>
        <w:pStyle w:val="Textoindependiente"/>
        <w:spacing w:before="9"/>
        <w:ind w:right="49"/>
        <w:rPr>
          <w:b/>
          <w:sz w:val="20"/>
          <w:szCs w:val="20"/>
        </w:rPr>
      </w:pPr>
    </w:p>
    <w:p w14:paraId="0C9FAB75" w14:textId="77777777" w:rsidR="00D42829" w:rsidRDefault="00D42829">
      <w:pPr>
        <w:pStyle w:val="Textoindependiente"/>
        <w:spacing w:before="9"/>
        <w:ind w:right="49"/>
        <w:rPr>
          <w:b/>
          <w:sz w:val="20"/>
          <w:szCs w:val="20"/>
        </w:rPr>
      </w:pPr>
    </w:p>
    <w:p w14:paraId="21EFA9C2" w14:textId="77777777" w:rsidR="00D42829" w:rsidRDefault="00D42829">
      <w:pPr>
        <w:pStyle w:val="Textoindependiente"/>
        <w:spacing w:before="9"/>
        <w:ind w:right="49"/>
        <w:rPr>
          <w:b/>
          <w:sz w:val="20"/>
          <w:szCs w:val="20"/>
        </w:rPr>
      </w:pPr>
    </w:p>
    <w:p w14:paraId="613E4A70" w14:textId="77777777" w:rsidR="00D42829" w:rsidRDefault="00D42829">
      <w:pPr>
        <w:pStyle w:val="Textoindependiente"/>
        <w:spacing w:before="9"/>
        <w:ind w:right="49"/>
        <w:rPr>
          <w:b/>
          <w:sz w:val="20"/>
          <w:szCs w:val="20"/>
        </w:rPr>
      </w:pPr>
    </w:p>
    <w:p w14:paraId="3C9BA7B9" w14:textId="77777777" w:rsidR="00D42829" w:rsidRDefault="00D42829">
      <w:pPr>
        <w:pStyle w:val="Textoindependiente"/>
        <w:spacing w:before="9"/>
        <w:ind w:right="49"/>
        <w:rPr>
          <w:b/>
          <w:sz w:val="20"/>
          <w:szCs w:val="20"/>
        </w:rPr>
      </w:pPr>
    </w:p>
    <w:p w14:paraId="2DBD9BFA" w14:textId="77777777" w:rsidR="00D42829" w:rsidRDefault="00D42829">
      <w:pPr>
        <w:pStyle w:val="Textoindependiente"/>
        <w:spacing w:before="9"/>
        <w:ind w:right="49"/>
        <w:rPr>
          <w:b/>
          <w:sz w:val="20"/>
          <w:szCs w:val="20"/>
        </w:rPr>
      </w:pPr>
    </w:p>
    <w:p w14:paraId="6D00EDFC" w14:textId="77777777" w:rsidR="00D42829" w:rsidRDefault="00D42829">
      <w:pPr>
        <w:pStyle w:val="Textoindependiente"/>
        <w:spacing w:before="9"/>
        <w:ind w:right="49"/>
        <w:rPr>
          <w:b/>
          <w:sz w:val="20"/>
          <w:szCs w:val="20"/>
        </w:rPr>
      </w:pPr>
    </w:p>
    <w:p w14:paraId="126C6004" w14:textId="77777777" w:rsidR="00D42829" w:rsidRDefault="00D42829">
      <w:pPr>
        <w:pStyle w:val="Textoindependiente"/>
        <w:spacing w:before="9"/>
        <w:ind w:right="49"/>
        <w:rPr>
          <w:b/>
          <w:sz w:val="20"/>
          <w:szCs w:val="20"/>
        </w:rPr>
      </w:pPr>
    </w:p>
    <w:p w14:paraId="2E1611CB" w14:textId="77777777" w:rsidR="00D42829" w:rsidRDefault="00D42829">
      <w:pPr>
        <w:ind w:right="49"/>
        <w:jc w:val="center"/>
        <w:rPr>
          <w:rFonts w:ascii="Arial" w:hAnsi="Arial" w:cs="Arial"/>
          <w:b/>
          <w:bCs/>
          <w:sz w:val="20"/>
          <w:szCs w:val="20"/>
        </w:rPr>
      </w:pPr>
    </w:p>
    <w:p w14:paraId="0C49F094" w14:textId="77777777" w:rsidR="00D42829" w:rsidRDefault="00D42829">
      <w:pPr>
        <w:ind w:right="49"/>
        <w:jc w:val="center"/>
        <w:rPr>
          <w:rFonts w:ascii="Arial" w:hAnsi="Arial" w:cs="Arial"/>
          <w:b/>
          <w:bCs/>
          <w:sz w:val="20"/>
          <w:szCs w:val="20"/>
        </w:rPr>
      </w:pPr>
    </w:p>
    <w:p w14:paraId="26558BE0" w14:textId="77777777" w:rsidR="00D42829" w:rsidRDefault="00D42829">
      <w:pPr>
        <w:ind w:right="49"/>
        <w:jc w:val="center"/>
        <w:rPr>
          <w:rFonts w:ascii="Arial" w:hAnsi="Arial" w:cs="Arial"/>
          <w:b/>
          <w:bCs/>
          <w:sz w:val="20"/>
          <w:szCs w:val="20"/>
        </w:rPr>
      </w:pPr>
    </w:p>
    <w:p w14:paraId="6D47A54E" w14:textId="77777777" w:rsidR="00D42829" w:rsidRDefault="00D42829">
      <w:pPr>
        <w:ind w:right="49"/>
        <w:jc w:val="center"/>
        <w:rPr>
          <w:rFonts w:ascii="Arial" w:hAnsi="Arial" w:cs="Arial"/>
          <w:b/>
          <w:bCs/>
          <w:sz w:val="20"/>
          <w:szCs w:val="20"/>
        </w:rPr>
      </w:pPr>
    </w:p>
    <w:p w14:paraId="62AC420F" w14:textId="77777777" w:rsidR="00D42829" w:rsidRDefault="00007FEC">
      <w:pPr>
        <w:ind w:right="49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lastRenderedPageBreak/>
        <w:t>Instructivo de llenado</w:t>
      </w:r>
    </w:p>
    <w:p w14:paraId="056F13AB" w14:textId="77777777" w:rsidR="00D42829" w:rsidRDefault="00007FEC">
      <w:pPr>
        <w:pStyle w:val="Prrafodelista1"/>
        <w:spacing w:before="0" w:after="0" w:line="240" w:lineRule="auto"/>
        <w:ind w:left="0" w:right="49"/>
        <w:rPr>
          <w:sz w:val="20"/>
          <w:szCs w:val="20"/>
          <w:lang w:eastAsia="es-MX"/>
        </w:rPr>
      </w:pPr>
      <w:r>
        <w:rPr>
          <w:sz w:val="20"/>
          <w:szCs w:val="20"/>
          <w:lang w:eastAsia="es-MX"/>
        </w:rPr>
        <w:t>Llenar los campos conforme aplique tomando en cuenta los rangos previstos en el Acuerdo antes mencionado.</w:t>
      </w:r>
    </w:p>
    <w:p w14:paraId="11522EE9" w14:textId="77777777" w:rsidR="00D42829" w:rsidRDefault="00D42829">
      <w:pPr>
        <w:pStyle w:val="Prrafodelista1"/>
        <w:spacing w:before="0" w:after="0" w:line="240" w:lineRule="auto"/>
        <w:ind w:left="0" w:right="49"/>
        <w:rPr>
          <w:b/>
          <w:bCs/>
          <w:sz w:val="20"/>
          <w:szCs w:val="20"/>
          <w:lang w:eastAsia="es-MX"/>
        </w:rPr>
      </w:pPr>
    </w:p>
    <w:p w14:paraId="18DE656E" w14:textId="77777777" w:rsidR="00D42829" w:rsidRDefault="00007FEC">
      <w:pPr>
        <w:pStyle w:val="Prrafodelista1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b/>
          <w:bCs/>
          <w:sz w:val="20"/>
          <w:szCs w:val="20"/>
          <w:lang w:eastAsia="es-MX"/>
        </w:rPr>
      </w:pPr>
      <w:r>
        <w:rPr>
          <w:sz w:val="20"/>
          <w:szCs w:val="20"/>
          <w:lang w:eastAsia="es-MX"/>
        </w:rPr>
        <w:t>Anotar el nombre, razón social o denominación del posible proveedor.</w:t>
      </w:r>
    </w:p>
    <w:p w14:paraId="26E5FD10" w14:textId="77777777" w:rsidR="00D42829" w:rsidRDefault="00007FEC">
      <w:pPr>
        <w:pStyle w:val="Prrafodelista1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b/>
          <w:bCs/>
          <w:sz w:val="20"/>
          <w:szCs w:val="20"/>
          <w:lang w:eastAsia="es-MX"/>
        </w:rPr>
      </w:pPr>
      <w:r>
        <w:rPr>
          <w:sz w:val="20"/>
          <w:szCs w:val="20"/>
          <w:lang w:eastAsia="es-MX"/>
        </w:rPr>
        <w:t>Indicar el Registro Federal de Contribuyentes del posible proveedor.</w:t>
      </w:r>
    </w:p>
    <w:p w14:paraId="602A08F5" w14:textId="77777777" w:rsidR="00D42829" w:rsidRDefault="00007FEC">
      <w:pPr>
        <w:pStyle w:val="Prrafodelista1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b/>
          <w:bCs/>
          <w:sz w:val="20"/>
          <w:szCs w:val="20"/>
          <w:lang w:eastAsia="es-MX"/>
        </w:rPr>
      </w:pPr>
      <w:r>
        <w:rPr>
          <w:sz w:val="20"/>
          <w:szCs w:val="20"/>
          <w:lang w:eastAsia="es-MX"/>
        </w:rPr>
        <w:t xml:space="preserve">Señalar el número que resulte de la aplicación de la expresión: Tope Máximo Combinado = (Trabajadores) x10% + (Ventas anuales en millones de pesos) x 90%. Para tales efectos puede utilizar la calculadora MIPYME disponible en la página </w:t>
      </w:r>
      <w:hyperlink r:id="rId6" w:history="1">
        <w:r>
          <w:rPr>
            <w:rStyle w:val="Hipervnculo"/>
            <w:sz w:val="20"/>
            <w:szCs w:val="20"/>
            <w:lang w:eastAsia="es-MX"/>
          </w:rPr>
          <w:t>http://www.comprasdegobierno.gob.mx/calculadora</w:t>
        </w:r>
      </w:hyperlink>
    </w:p>
    <w:p w14:paraId="47A6770B" w14:textId="77777777" w:rsidR="00D42829" w:rsidRDefault="00007FEC">
      <w:pPr>
        <w:pStyle w:val="Prrafodelista1"/>
        <w:spacing w:before="0" w:after="0" w:line="240" w:lineRule="auto"/>
        <w:ind w:left="714" w:right="49"/>
        <w:rPr>
          <w:sz w:val="20"/>
          <w:szCs w:val="20"/>
          <w:lang w:eastAsia="es-MX"/>
        </w:rPr>
      </w:pPr>
      <w:r>
        <w:rPr>
          <w:sz w:val="20"/>
          <w:szCs w:val="20"/>
          <w:lang w:eastAsia="es-MX"/>
        </w:rPr>
        <w:t>Para el concepto “Trabajadores”, utilizar el total de los trabajadores con los que cuenta la empresa a la fecha de la emisión de la manifestación.</w:t>
      </w:r>
    </w:p>
    <w:p w14:paraId="5831CB3E" w14:textId="77777777" w:rsidR="00D42829" w:rsidRDefault="00007FEC">
      <w:pPr>
        <w:pStyle w:val="Prrafodelista1"/>
        <w:spacing w:before="0" w:after="0" w:line="240" w:lineRule="auto"/>
        <w:ind w:left="714" w:right="49"/>
        <w:rPr>
          <w:sz w:val="20"/>
          <w:szCs w:val="20"/>
          <w:lang w:eastAsia="es-MX"/>
        </w:rPr>
      </w:pPr>
      <w:r>
        <w:rPr>
          <w:sz w:val="20"/>
          <w:szCs w:val="20"/>
          <w:lang w:eastAsia="es-MX"/>
        </w:rPr>
        <w:t>Para el concepto “ventas anuales”, utilizar los datos conforme al reporte de su ejercicio fiscal correspondiente a la última declaración anual de impuestos federales, expresados en millones de pesos.</w:t>
      </w:r>
    </w:p>
    <w:p w14:paraId="094EF918" w14:textId="77777777" w:rsidR="00D42829" w:rsidRDefault="00007FEC">
      <w:pPr>
        <w:pStyle w:val="Prrafodelista1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bCs/>
          <w:sz w:val="20"/>
          <w:szCs w:val="20"/>
          <w:lang w:eastAsia="es-MX"/>
        </w:rPr>
      </w:pPr>
      <w:r>
        <w:rPr>
          <w:bCs/>
          <w:sz w:val="20"/>
          <w:szCs w:val="20"/>
          <w:lang w:eastAsia="es-MX"/>
        </w:rPr>
        <w:t xml:space="preserve">Señalar el tamaño de la empresa (Micro, Pequeña o Mediana), conforme al resultado de la operación señalada en el numeral anterior. </w:t>
      </w:r>
    </w:p>
    <w:p w14:paraId="35B6D2F4" w14:textId="77777777" w:rsidR="00D42829" w:rsidRDefault="00007FEC">
      <w:pPr>
        <w:pStyle w:val="Prrafodelista1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b/>
          <w:bCs/>
          <w:sz w:val="20"/>
          <w:szCs w:val="20"/>
          <w:lang w:eastAsia="es-MX"/>
        </w:rPr>
      </w:pPr>
      <w:r>
        <w:rPr>
          <w:sz w:val="20"/>
          <w:szCs w:val="20"/>
          <w:lang w:eastAsia="es-MX"/>
        </w:rPr>
        <w:t>Anotar el nombre y firma del apoderado o representante legal del posible proveedor.</w:t>
      </w:r>
    </w:p>
    <w:p w14:paraId="4B8A51A2" w14:textId="77777777" w:rsidR="00D42829" w:rsidRDefault="00D42829">
      <w:pPr>
        <w:ind w:right="49"/>
        <w:rPr>
          <w:rFonts w:ascii="Arial" w:hAnsi="Arial" w:cs="Arial"/>
          <w:b/>
          <w:sz w:val="20"/>
          <w:szCs w:val="20"/>
        </w:rPr>
      </w:pPr>
    </w:p>
    <w:p w14:paraId="1FB0E3CC" w14:textId="77777777" w:rsidR="00D42829" w:rsidRDefault="00D42829">
      <w:pPr>
        <w:ind w:right="49"/>
        <w:rPr>
          <w:rFonts w:ascii="Arial" w:hAnsi="Arial" w:cs="Arial"/>
          <w:b/>
          <w:sz w:val="20"/>
          <w:szCs w:val="20"/>
        </w:rPr>
      </w:pPr>
    </w:p>
    <w:p w14:paraId="6E284506" w14:textId="77777777" w:rsidR="00D42829" w:rsidRDefault="00007FEC">
      <w:pPr>
        <w:rPr>
          <w:rFonts w:ascii="Arial" w:eastAsia="Times New Roman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br w:type="page"/>
      </w:r>
    </w:p>
    <w:p w14:paraId="601FD5D6" w14:textId="77777777" w:rsidR="00D42829" w:rsidRDefault="00007FEC">
      <w:pPr>
        <w:pStyle w:val="Textoindependiente"/>
        <w:spacing w:before="9"/>
        <w:ind w:right="49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lastRenderedPageBreak/>
        <w:t>Anexo F</w:t>
      </w:r>
    </w:p>
    <w:p w14:paraId="0995C1CE" w14:textId="77777777" w:rsidR="00D42829" w:rsidRDefault="00D42829">
      <w:pPr>
        <w:pStyle w:val="Textoindependiente"/>
        <w:spacing w:before="9"/>
        <w:ind w:right="49"/>
        <w:jc w:val="center"/>
        <w:rPr>
          <w:b/>
          <w:bCs/>
          <w:sz w:val="20"/>
          <w:szCs w:val="20"/>
        </w:rPr>
      </w:pPr>
    </w:p>
    <w:p w14:paraId="06992284" w14:textId="77777777" w:rsidR="00D42829" w:rsidRDefault="00007FEC">
      <w:pPr>
        <w:spacing w:line="360" w:lineRule="auto"/>
        <w:ind w:right="49"/>
        <w:jc w:val="center"/>
        <w:rPr>
          <w:rFonts w:ascii="Arial" w:hAnsi="Arial" w:cs="Arial"/>
          <w:b/>
          <w:sz w:val="20"/>
          <w:szCs w:val="20"/>
          <w:lang w:val="es-ES"/>
        </w:rPr>
      </w:pPr>
      <w:r>
        <w:rPr>
          <w:rFonts w:ascii="Arial" w:hAnsi="Arial" w:cs="Arial"/>
          <w:b/>
          <w:sz w:val="20"/>
          <w:szCs w:val="20"/>
          <w:lang w:val="es-ES"/>
        </w:rPr>
        <w:t>FORMATO PARA LA MANIFESTACIÓN DE CAPACIDAD DE RESPUESTA</w:t>
      </w:r>
    </w:p>
    <w:p w14:paraId="285F92CC" w14:textId="77777777" w:rsidR="00D42829" w:rsidRDefault="00007FEC">
      <w:pPr>
        <w:pStyle w:val="Textoindependiente"/>
        <w:spacing w:before="7"/>
        <w:ind w:right="49"/>
        <w:jc w:val="right"/>
        <w:rPr>
          <w:sz w:val="20"/>
          <w:szCs w:val="20"/>
        </w:rPr>
      </w:pPr>
      <w:r>
        <w:rPr>
          <w:sz w:val="20"/>
          <w:szCs w:val="20"/>
          <w:u w:val="single"/>
        </w:rPr>
        <w:t>(Lugar y Fecha)</w:t>
      </w:r>
    </w:p>
    <w:p w14:paraId="1AE0A622" w14:textId="77777777" w:rsidR="00D42829" w:rsidRDefault="00D42829">
      <w:pPr>
        <w:pStyle w:val="Ttulo1"/>
        <w:spacing w:before="92"/>
        <w:ind w:left="0" w:right="49"/>
        <w:rPr>
          <w:sz w:val="20"/>
          <w:szCs w:val="20"/>
        </w:rPr>
      </w:pPr>
    </w:p>
    <w:p w14:paraId="13487935" w14:textId="77777777" w:rsidR="00D42829" w:rsidRDefault="00007FEC">
      <w:pPr>
        <w:spacing w:before="84"/>
        <w:ind w:right="-365"/>
        <w:jc w:val="both"/>
        <w:rPr>
          <w:rFonts w:ascii="Arial" w:hAnsi="Arial" w:cs="Arial"/>
          <w:b/>
          <w:sz w:val="20"/>
          <w:szCs w:val="20"/>
          <w:lang w:val="es-ES"/>
        </w:rPr>
      </w:pPr>
      <w:bookmarkStart w:id="3" w:name="_Hlk129605919"/>
      <w:r>
        <w:rPr>
          <w:rFonts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5E5E9130" w14:textId="77777777" w:rsidR="00D42829" w:rsidRDefault="00007FEC">
      <w:pPr>
        <w:spacing w:before="84"/>
        <w:ind w:right="-365"/>
        <w:jc w:val="both"/>
        <w:rPr>
          <w:rFonts w:ascii="Arial" w:hAnsi="Arial" w:cs="Arial"/>
          <w:b/>
          <w:sz w:val="20"/>
          <w:szCs w:val="20"/>
          <w:lang w:val="es-ES"/>
        </w:rPr>
      </w:pPr>
      <w:r>
        <w:rPr>
          <w:rFonts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6A730DC6" w14:textId="77777777" w:rsidR="00D42829" w:rsidRDefault="00007FEC">
      <w:pPr>
        <w:spacing w:line="360" w:lineRule="auto"/>
        <w:ind w:right="4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sz w:val="20"/>
          <w:szCs w:val="20"/>
          <w:lang w:val="es-ES"/>
        </w:rPr>
        <w:t>Presente</w:t>
      </w:r>
      <w:bookmarkEnd w:id="3"/>
    </w:p>
    <w:p w14:paraId="5AE45CD0" w14:textId="77777777" w:rsidR="00D42829" w:rsidRDefault="00D42829">
      <w:pPr>
        <w:spacing w:line="360" w:lineRule="auto"/>
        <w:ind w:right="49"/>
        <w:jc w:val="both"/>
        <w:rPr>
          <w:rFonts w:ascii="Arial" w:hAnsi="Arial" w:cs="Arial"/>
          <w:sz w:val="20"/>
          <w:szCs w:val="20"/>
          <w:lang w:val="es-ES"/>
        </w:rPr>
      </w:pPr>
    </w:p>
    <w:p w14:paraId="05C98962" w14:textId="77777777" w:rsidR="00D42829" w:rsidRDefault="00007FEC">
      <w:pPr>
        <w:spacing w:line="360" w:lineRule="auto"/>
        <w:ind w:right="49"/>
        <w:jc w:val="both"/>
        <w:rPr>
          <w:rFonts w:ascii="Arial" w:hAnsi="Arial" w:cs="Arial"/>
          <w:b/>
          <w:bCs/>
          <w:sz w:val="20"/>
          <w:szCs w:val="20"/>
          <w:lang w:val="es-ES"/>
        </w:rPr>
      </w:pPr>
      <w:r>
        <w:rPr>
          <w:rFonts w:ascii="Arial" w:hAnsi="Arial" w:cs="Arial"/>
          <w:sz w:val="20"/>
          <w:szCs w:val="20"/>
          <w:lang w:val="es-ES"/>
        </w:rPr>
        <w:t xml:space="preserve">Por este conducto, quien suscribe, (nombre del representante legal o apoderado), declaro, </w:t>
      </w:r>
      <w:r>
        <w:rPr>
          <w:rFonts w:ascii="Arial" w:hAnsi="Arial" w:cs="Arial"/>
          <w:b/>
          <w:bCs/>
          <w:sz w:val="20"/>
          <w:szCs w:val="20"/>
          <w:lang w:val="es-ES"/>
        </w:rPr>
        <w:t>BAJO PROTESTA DE DECIR VERDAD</w:t>
      </w:r>
      <w:r>
        <w:rPr>
          <w:rFonts w:ascii="Arial" w:hAnsi="Arial" w:cs="Arial"/>
          <w:sz w:val="20"/>
          <w:szCs w:val="20"/>
          <w:lang w:val="es-ES"/>
        </w:rPr>
        <w:t xml:space="preserve">, que mi representada (denominación o razón social), cuenta con capacidad de respuesta, jurídica, técnica y financiera, así como la experiencia, organización administrativa y recursos humanos suficientes para dar cumplimiento a las obligaciones derivadas de la suscripción del </w:t>
      </w:r>
      <w:r>
        <w:rPr>
          <w:rFonts w:ascii="Arial" w:hAnsi="Arial" w:cs="Arial"/>
          <w:b/>
          <w:bCs/>
          <w:sz w:val="20"/>
          <w:szCs w:val="20"/>
          <w:lang w:val="es-ES"/>
        </w:rPr>
        <w:t xml:space="preserve">Contrato Marco para la prestación del servicio de Mantenimiento Preventivo a Equipos de Aire Acondicionado </w:t>
      </w:r>
      <w:r>
        <w:rPr>
          <w:rFonts w:ascii="Arial" w:hAnsi="Arial" w:cs="Arial"/>
          <w:b/>
          <w:bCs/>
          <w:color w:val="171717"/>
          <w:sz w:val="20"/>
          <w:szCs w:val="20"/>
          <w:lang w:val="es-ES"/>
        </w:rPr>
        <w:t>para las Dependencias y Entidades de la Administración Pública del Estado de Sonora</w:t>
      </w:r>
      <w:r>
        <w:rPr>
          <w:rFonts w:ascii="Arial" w:hAnsi="Arial" w:cs="Arial"/>
          <w:b/>
          <w:bCs/>
          <w:sz w:val="20"/>
          <w:szCs w:val="20"/>
          <w:lang w:val="es-ES"/>
        </w:rPr>
        <w:t>.</w:t>
      </w:r>
    </w:p>
    <w:p w14:paraId="1FA824B5" w14:textId="77777777" w:rsidR="00D42829" w:rsidRDefault="00D42829">
      <w:pPr>
        <w:spacing w:line="360" w:lineRule="auto"/>
        <w:ind w:right="49"/>
        <w:jc w:val="both"/>
        <w:rPr>
          <w:rFonts w:ascii="Arial" w:hAnsi="Arial" w:cs="Arial"/>
          <w:b/>
          <w:bCs/>
          <w:sz w:val="20"/>
          <w:szCs w:val="20"/>
          <w:lang w:val="es-ES"/>
        </w:rPr>
      </w:pPr>
    </w:p>
    <w:p w14:paraId="1094FEC3" w14:textId="77777777" w:rsidR="00D42829" w:rsidRDefault="00007FEC">
      <w:pPr>
        <w:spacing w:line="360" w:lineRule="auto"/>
        <w:ind w:right="49"/>
        <w:jc w:val="both"/>
        <w:rPr>
          <w:rFonts w:ascii="Arial" w:hAnsi="Arial" w:cs="Arial"/>
          <w:sz w:val="20"/>
          <w:szCs w:val="20"/>
          <w:lang w:val="es-ES"/>
        </w:rPr>
      </w:pPr>
      <w:r>
        <w:rPr>
          <w:rFonts w:ascii="Arial" w:hAnsi="Arial" w:cs="Arial"/>
          <w:sz w:val="20"/>
          <w:szCs w:val="20"/>
          <w:lang w:val="es-ES"/>
        </w:rPr>
        <w:t>Lo anterior para los fines y efectos a que haya lugar.</w:t>
      </w:r>
    </w:p>
    <w:p w14:paraId="37D78ADE" w14:textId="77777777" w:rsidR="00D42829" w:rsidRDefault="00D42829">
      <w:pPr>
        <w:spacing w:line="360" w:lineRule="auto"/>
        <w:ind w:right="49"/>
        <w:jc w:val="both"/>
        <w:rPr>
          <w:rFonts w:ascii="Arial" w:hAnsi="Arial" w:cs="Arial"/>
          <w:sz w:val="20"/>
          <w:szCs w:val="20"/>
          <w:lang w:val="es-ES"/>
        </w:rPr>
      </w:pPr>
    </w:p>
    <w:p w14:paraId="62F7376B" w14:textId="77777777" w:rsidR="00D42829" w:rsidRDefault="00007FEC">
      <w:pPr>
        <w:spacing w:line="360" w:lineRule="auto"/>
        <w:ind w:right="49"/>
        <w:jc w:val="center"/>
        <w:rPr>
          <w:rFonts w:ascii="Arial" w:hAnsi="Arial" w:cs="Arial"/>
          <w:sz w:val="20"/>
          <w:szCs w:val="20"/>
          <w:lang w:val="es-ES"/>
        </w:rPr>
      </w:pPr>
      <w:r>
        <w:rPr>
          <w:rFonts w:ascii="Arial" w:hAnsi="Arial" w:cs="Arial"/>
          <w:sz w:val="20"/>
          <w:szCs w:val="20"/>
          <w:lang w:val="es-ES"/>
        </w:rPr>
        <w:t>A T E N T A M E N T E</w:t>
      </w:r>
    </w:p>
    <w:p w14:paraId="038D6B41" w14:textId="77777777" w:rsidR="00D42829" w:rsidRDefault="00D42829">
      <w:pPr>
        <w:spacing w:line="360" w:lineRule="auto"/>
        <w:ind w:right="49"/>
        <w:rPr>
          <w:rFonts w:ascii="Arial" w:hAnsi="Arial" w:cs="Arial"/>
          <w:b/>
          <w:sz w:val="20"/>
          <w:szCs w:val="20"/>
          <w:lang w:val="es-ES"/>
        </w:rPr>
      </w:pPr>
    </w:p>
    <w:p w14:paraId="63583D81" w14:textId="77777777" w:rsidR="00D42829" w:rsidRDefault="00D42829">
      <w:pPr>
        <w:spacing w:line="360" w:lineRule="auto"/>
        <w:ind w:right="49"/>
        <w:jc w:val="center"/>
        <w:rPr>
          <w:rFonts w:ascii="Arial" w:hAnsi="Arial" w:cs="Arial"/>
          <w:sz w:val="20"/>
          <w:szCs w:val="20"/>
          <w:lang w:val="es-ES"/>
        </w:rPr>
      </w:pPr>
    </w:p>
    <w:p w14:paraId="4B3C741A" w14:textId="77777777" w:rsidR="00D42829" w:rsidRDefault="00007FEC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  <w:r>
        <w:rPr>
          <w:rFonts w:eastAsiaTheme="minorHAnsi"/>
          <w:sz w:val="20"/>
          <w:szCs w:val="20"/>
          <w:lang w:val="es-ES"/>
        </w:rPr>
        <w:t>_______________________________________________________</w:t>
      </w:r>
    </w:p>
    <w:p w14:paraId="693ED50C" w14:textId="77777777" w:rsidR="00D42829" w:rsidRDefault="00007FEC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  <w:r>
        <w:rPr>
          <w:rFonts w:eastAsiaTheme="minorHAnsi"/>
          <w:sz w:val="20"/>
          <w:szCs w:val="20"/>
          <w:lang w:val="es-ES"/>
        </w:rPr>
        <w:t>Nombre y firma de la persona física o del Apoderado o</w:t>
      </w:r>
    </w:p>
    <w:p w14:paraId="2A8011C4" w14:textId="77777777" w:rsidR="00D42829" w:rsidRDefault="00007FEC">
      <w:pPr>
        <w:pStyle w:val="Textoindependiente"/>
        <w:spacing w:before="9"/>
        <w:ind w:right="49"/>
        <w:jc w:val="center"/>
        <w:rPr>
          <w:sz w:val="20"/>
          <w:szCs w:val="20"/>
        </w:rPr>
      </w:pPr>
      <w:r>
        <w:rPr>
          <w:rFonts w:eastAsiaTheme="minorHAnsi"/>
          <w:sz w:val="20"/>
          <w:szCs w:val="20"/>
          <w:lang w:val="es-ES"/>
        </w:rPr>
        <w:t>Representante Legal de la persona moral</w:t>
      </w:r>
    </w:p>
    <w:p w14:paraId="0E364EF8" w14:textId="77777777" w:rsidR="00D42829" w:rsidRDefault="00D42829">
      <w:pPr>
        <w:pStyle w:val="Textoindependiente"/>
        <w:spacing w:before="9"/>
        <w:ind w:right="49"/>
        <w:jc w:val="center"/>
        <w:rPr>
          <w:b/>
          <w:sz w:val="20"/>
          <w:szCs w:val="20"/>
        </w:rPr>
      </w:pPr>
    </w:p>
    <w:p w14:paraId="1FF5938B" w14:textId="77777777" w:rsidR="00D42829" w:rsidRDefault="00D42829">
      <w:pPr>
        <w:pStyle w:val="Textoindependiente"/>
        <w:spacing w:before="9"/>
        <w:ind w:right="49"/>
        <w:rPr>
          <w:b/>
          <w:sz w:val="20"/>
          <w:szCs w:val="20"/>
        </w:rPr>
      </w:pPr>
    </w:p>
    <w:p w14:paraId="2B2A0DC5" w14:textId="77777777" w:rsidR="00D42829" w:rsidRDefault="00D42829">
      <w:pPr>
        <w:pStyle w:val="Textoindependiente"/>
        <w:spacing w:before="9"/>
        <w:ind w:right="49"/>
        <w:jc w:val="center"/>
        <w:rPr>
          <w:b/>
          <w:sz w:val="20"/>
          <w:szCs w:val="20"/>
        </w:rPr>
      </w:pPr>
    </w:p>
    <w:p w14:paraId="0C6598E8" w14:textId="77777777" w:rsidR="00D42829" w:rsidRDefault="00007FEC">
      <w:pPr>
        <w:rPr>
          <w:rFonts w:ascii="Arial" w:eastAsia="Times New Roman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br w:type="page"/>
      </w:r>
    </w:p>
    <w:p w14:paraId="6E60E515" w14:textId="77777777" w:rsidR="00D42829" w:rsidRDefault="00D42829">
      <w:pPr>
        <w:pStyle w:val="Textoindependiente"/>
        <w:spacing w:before="9"/>
        <w:ind w:right="49"/>
        <w:jc w:val="center"/>
        <w:rPr>
          <w:b/>
          <w:sz w:val="20"/>
          <w:szCs w:val="20"/>
        </w:rPr>
        <w:sectPr w:rsidR="00D42829">
          <w:pgSz w:w="12240" w:h="15840"/>
          <w:pgMar w:top="-993" w:right="1134" w:bottom="1134" w:left="1134" w:header="1417" w:footer="850" w:gutter="0"/>
          <w:cols w:space="708"/>
          <w:docGrid w:linePitch="360"/>
        </w:sectPr>
      </w:pPr>
    </w:p>
    <w:p w14:paraId="075F02FB" w14:textId="77777777" w:rsidR="00D42829" w:rsidRDefault="00007FEC">
      <w:pPr>
        <w:pStyle w:val="Textoindependiente"/>
        <w:spacing w:before="9"/>
        <w:ind w:right="49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lastRenderedPageBreak/>
        <w:t>ANEXO G</w:t>
      </w:r>
    </w:p>
    <w:p w14:paraId="63020470" w14:textId="77777777" w:rsidR="00D42829" w:rsidRDefault="00D42829">
      <w:pPr>
        <w:pStyle w:val="Textoindependiente"/>
        <w:spacing w:before="9"/>
        <w:ind w:right="49"/>
        <w:jc w:val="center"/>
        <w:rPr>
          <w:b/>
          <w:sz w:val="20"/>
          <w:szCs w:val="20"/>
        </w:rPr>
      </w:pPr>
    </w:p>
    <w:p w14:paraId="5F7131CC" w14:textId="77777777" w:rsidR="00D42829" w:rsidRDefault="00007FEC">
      <w:pPr>
        <w:pStyle w:val="Textoindependiente"/>
        <w:spacing w:before="9"/>
        <w:ind w:right="49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FORMATO DE SOLICITUD Y PRESENTACIÓN DE OFERTA ECONÓMICA</w:t>
      </w:r>
    </w:p>
    <w:p w14:paraId="2E19E2A2" w14:textId="77777777" w:rsidR="00D42829" w:rsidRDefault="00D42829">
      <w:pPr>
        <w:pStyle w:val="Textoindependiente"/>
        <w:spacing w:before="9"/>
        <w:ind w:right="49"/>
        <w:jc w:val="center"/>
        <w:rPr>
          <w:b/>
          <w:bCs/>
          <w:sz w:val="20"/>
          <w:szCs w:val="20"/>
        </w:rPr>
      </w:pPr>
    </w:p>
    <w:p w14:paraId="62129DB4" w14:textId="77777777" w:rsidR="00D42829" w:rsidRDefault="00007FEC">
      <w:pPr>
        <w:pStyle w:val="Textoindependiente"/>
        <w:spacing w:before="9"/>
        <w:ind w:right="49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SERVICIO DE MANTENIMIENTO PREVENTIVO A EQUIPOS DE AIRE ACONDICIONADO</w:t>
      </w:r>
    </w:p>
    <w:p w14:paraId="12CBC7E9" w14:textId="77777777" w:rsidR="00D42829" w:rsidRDefault="00D42829">
      <w:pPr>
        <w:pStyle w:val="Textoindependiente"/>
        <w:spacing w:before="9"/>
        <w:ind w:right="49"/>
        <w:jc w:val="center"/>
        <w:rPr>
          <w:b/>
          <w:bCs/>
          <w:sz w:val="20"/>
          <w:szCs w:val="20"/>
        </w:rPr>
      </w:pPr>
    </w:p>
    <w:p w14:paraId="47C58BCE" w14:textId="77777777" w:rsidR="00D42829" w:rsidRDefault="00D42829">
      <w:pPr>
        <w:pStyle w:val="Textoindependiente"/>
        <w:spacing w:line="276" w:lineRule="exact"/>
        <w:ind w:right="49"/>
        <w:rPr>
          <w:sz w:val="20"/>
          <w:szCs w:val="20"/>
        </w:rPr>
      </w:pPr>
    </w:p>
    <w:p w14:paraId="5EACF289" w14:textId="77777777" w:rsidR="00D42829" w:rsidRDefault="00007FEC">
      <w:pPr>
        <w:pStyle w:val="Textoindependiente"/>
        <w:spacing w:before="7"/>
        <w:ind w:right="49"/>
        <w:jc w:val="right"/>
        <w:rPr>
          <w:sz w:val="20"/>
          <w:szCs w:val="20"/>
        </w:rPr>
      </w:pPr>
      <w:r>
        <w:rPr>
          <w:sz w:val="20"/>
          <w:szCs w:val="20"/>
          <w:u w:val="single"/>
        </w:rPr>
        <w:t>(Lugar y Fecha)</w:t>
      </w:r>
    </w:p>
    <w:p w14:paraId="4300A364" w14:textId="77777777" w:rsidR="00D42829" w:rsidRDefault="00D42829">
      <w:pPr>
        <w:pStyle w:val="Textoindependiente"/>
        <w:spacing w:before="9"/>
        <w:ind w:right="49"/>
        <w:jc w:val="center"/>
        <w:rPr>
          <w:b/>
          <w:bCs/>
          <w:sz w:val="20"/>
          <w:szCs w:val="20"/>
        </w:rPr>
      </w:pPr>
    </w:p>
    <w:tbl>
      <w:tblPr>
        <w:tblpPr w:leftFromText="180" w:rightFromText="180" w:vertAnchor="text" w:horzAnchor="page" w:tblpX="731" w:tblpY="385"/>
        <w:tblOverlap w:val="never"/>
        <w:tblW w:w="1402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1"/>
        <w:gridCol w:w="1559"/>
        <w:gridCol w:w="992"/>
        <w:gridCol w:w="709"/>
        <w:gridCol w:w="1001"/>
        <w:gridCol w:w="655"/>
        <w:gridCol w:w="992"/>
        <w:gridCol w:w="655"/>
        <w:gridCol w:w="1029"/>
        <w:gridCol w:w="618"/>
        <w:gridCol w:w="961"/>
        <w:gridCol w:w="709"/>
        <w:gridCol w:w="893"/>
        <w:gridCol w:w="609"/>
        <w:gridCol w:w="950"/>
        <w:gridCol w:w="850"/>
      </w:tblGrid>
      <w:tr w:rsidR="00D42829" w14:paraId="10E71150" w14:textId="77777777">
        <w:trPr>
          <w:trHeight w:val="510"/>
        </w:trPr>
        <w:tc>
          <w:tcPr>
            <w:tcW w:w="84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noWrap/>
            <w:vAlign w:val="center"/>
          </w:tcPr>
          <w:p w14:paraId="0F290513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155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9D0B0B"/>
            <w:vAlign w:val="center"/>
          </w:tcPr>
          <w:p w14:paraId="33B45D28" w14:textId="77777777" w:rsidR="00D42829" w:rsidRDefault="00007FEC">
            <w:pPr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  <w:t>TIPO DE MANTENIMIENTO</w:t>
            </w:r>
          </w:p>
        </w:tc>
        <w:tc>
          <w:tcPr>
            <w:tcW w:w="99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9D0B0B"/>
            <w:vAlign w:val="center"/>
          </w:tcPr>
          <w:p w14:paraId="2966844D" w14:textId="77777777" w:rsidR="00D42829" w:rsidRDefault="00007FEC">
            <w:pPr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  <w:t>CAPACIDAD UNIDAD</w:t>
            </w:r>
          </w:p>
        </w:tc>
        <w:tc>
          <w:tcPr>
            <w:tcW w:w="70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9D0B0B"/>
            <w:vAlign w:val="center"/>
          </w:tcPr>
          <w:p w14:paraId="5CEE3D5C" w14:textId="77777777" w:rsidR="00D42829" w:rsidRDefault="00007FEC">
            <w:pPr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  <w:t>PRECIO ANTES DE IVA</w:t>
            </w:r>
          </w:p>
        </w:tc>
        <w:tc>
          <w:tcPr>
            <w:tcW w:w="1001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9D0B0B"/>
            <w:vAlign w:val="center"/>
          </w:tcPr>
          <w:p w14:paraId="3AB4E5E3" w14:textId="77777777" w:rsidR="00D42829" w:rsidRDefault="00007FEC">
            <w:pPr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  <w:t>CAPACIDAD</w:t>
            </w:r>
          </w:p>
        </w:tc>
        <w:tc>
          <w:tcPr>
            <w:tcW w:w="65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9D0B0B"/>
            <w:vAlign w:val="center"/>
          </w:tcPr>
          <w:p w14:paraId="48E40BC8" w14:textId="77777777" w:rsidR="00D42829" w:rsidRDefault="00007FEC">
            <w:pPr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  <w:t>PRECIO ANTES DE IVA</w:t>
            </w:r>
          </w:p>
        </w:tc>
        <w:tc>
          <w:tcPr>
            <w:tcW w:w="99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9D0B0B"/>
            <w:vAlign w:val="center"/>
          </w:tcPr>
          <w:p w14:paraId="6FA4DB15" w14:textId="77777777" w:rsidR="00D42829" w:rsidRDefault="00007FEC">
            <w:pPr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  <w:t>CAPACIDAD UNIDAD</w:t>
            </w:r>
          </w:p>
        </w:tc>
        <w:tc>
          <w:tcPr>
            <w:tcW w:w="65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9D0B0B"/>
            <w:vAlign w:val="center"/>
          </w:tcPr>
          <w:p w14:paraId="2275B642" w14:textId="77777777" w:rsidR="00D42829" w:rsidRDefault="00007FEC">
            <w:pPr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  <w:t>PRECIO ANTES DE IVA</w:t>
            </w:r>
          </w:p>
        </w:tc>
        <w:tc>
          <w:tcPr>
            <w:tcW w:w="102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9D0B0B"/>
            <w:vAlign w:val="center"/>
          </w:tcPr>
          <w:p w14:paraId="18DDBEBF" w14:textId="77777777" w:rsidR="00D42829" w:rsidRDefault="00007FEC">
            <w:pPr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  <w:t>CAPACIDAD UNIDAD</w:t>
            </w:r>
          </w:p>
        </w:tc>
        <w:tc>
          <w:tcPr>
            <w:tcW w:w="61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9D0B0B"/>
            <w:vAlign w:val="center"/>
          </w:tcPr>
          <w:p w14:paraId="0DEB64C8" w14:textId="77777777" w:rsidR="00D42829" w:rsidRDefault="00007FEC">
            <w:pPr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  <w:t>PRECIO ANTES DE IVA</w:t>
            </w:r>
          </w:p>
        </w:tc>
        <w:tc>
          <w:tcPr>
            <w:tcW w:w="96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9D0B0B"/>
            <w:vAlign w:val="center"/>
          </w:tcPr>
          <w:p w14:paraId="1A85F366" w14:textId="77777777" w:rsidR="00D42829" w:rsidRDefault="00007FEC">
            <w:pPr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  <w:t>CAPACIDAD UNIDAD</w:t>
            </w:r>
          </w:p>
        </w:tc>
        <w:tc>
          <w:tcPr>
            <w:tcW w:w="70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9D0B0B"/>
            <w:vAlign w:val="center"/>
          </w:tcPr>
          <w:p w14:paraId="1FD74003" w14:textId="77777777" w:rsidR="00D42829" w:rsidRDefault="00007FEC">
            <w:pPr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  <w:t>PRECIO ANTES DE IVA</w:t>
            </w:r>
          </w:p>
        </w:tc>
        <w:tc>
          <w:tcPr>
            <w:tcW w:w="89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9D0B0B"/>
            <w:vAlign w:val="center"/>
          </w:tcPr>
          <w:p w14:paraId="1FBF7029" w14:textId="77777777" w:rsidR="00D42829" w:rsidRDefault="00007FEC">
            <w:pPr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  <w:t>CAPACIDAD UNIDAD</w:t>
            </w:r>
          </w:p>
        </w:tc>
        <w:tc>
          <w:tcPr>
            <w:tcW w:w="60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9D0B0B"/>
            <w:vAlign w:val="center"/>
          </w:tcPr>
          <w:p w14:paraId="0E3E89CC" w14:textId="77777777" w:rsidR="00D42829" w:rsidRDefault="00007FEC">
            <w:pPr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  <w:t>PRECIO ANTES DE IVA</w:t>
            </w:r>
          </w:p>
        </w:tc>
        <w:tc>
          <w:tcPr>
            <w:tcW w:w="95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9D0B0B"/>
            <w:vAlign w:val="center"/>
          </w:tcPr>
          <w:p w14:paraId="103913BB" w14:textId="77777777" w:rsidR="00D42829" w:rsidRDefault="00007FEC">
            <w:pPr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  <w:t>CAPACIDAD UNIDAD</w:t>
            </w:r>
          </w:p>
        </w:tc>
        <w:tc>
          <w:tcPr>
            <w:tcW w:w="85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9D0B0B"/>
            <w:vAlign w:val="center"/>
          </w:tcPr>
          <w:p w14:paraId="78B69E62" w14:textId="77777777" w:rsidR="00D42829" w:rsidRDefault="00007FEC">
            <w:pPr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  <w:t>PRECIO ANTES DE IVA</w:t>
            </w:r>
          </w:p>
        </w:tc>
      </w:tr>
      <w:tr w:rsidR="00D42829" w14:paraId="11644BF0" w14:textId="77777777">
        <w:trPr>
          <w:trHeight w:val="285"/>
        </w:trPr>
        <w:tc>
          <w:tcPr>
            <w:tcW w:w="84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0B8FD959" w14:textId="77777777" w:rsidR="00D42829" w:rsidRDefault="00D42829">
            <w:pPr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155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2891D00C" w14:textId="77777777" w:rsidR="00D42829" w:rsidRDefault="00D42829">
            <w:pPr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</w:pPr>
          </w:p>
        </w:tc>
        <w:tc>
          <w:tcPr>
            <w:tcW w:w="99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7CE73658" w14:textId="77777777" w:rsidR="00D42829" w:rsidRDefault="00D42829">
            <w:pPr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</w:pPr>
          </w:p>
        </w:tc>
        <w:tc>
          <w:tcPr>
            <w:tcW w:w="70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4D1CD3F1" w14:textId="77777777" w:rsidR="00D42829" w:rsidRDefault="00D42829">
            <w:pPr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</w:pP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9D0B0B"/>
            <w:vAlign w:val="center"/>
          </w:tcPr>
          <w:p w14:paraId="65FB95B2" w14:textId="77777777" w:rsidR="00D42829" w:rsidRDefault="00007FEC">
            <w:pPr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  <w:t>UNIDAD</w:t>
            </w:r>
          </w:p>
        </w:tc>
        <w:tc>
          <w:tcPr>
            <w:tcW w:w="65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7FAAC300" w14:textId="77777777" w:rsidR="00D42829" w:rsidRDefault="00D42829">
            <w:pPr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</w:pPr>
          </w:p>
        </w:tc>
        <w:tc>
          <w:tcPr>
            <w:tcW w:w="99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5507C212" w14:textId="77777777" w:rsidR="00D42829" w:rsidRDefault="00D42829">
            <w:pPr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</w:pPr>
          </w:p>
        </w:tc>
        <w:tc>
          <w:tcPr>
            <w:tcW w:w="65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25AD1C1C" w14:textId="77777777" w:rsidR="00D42829" w:rsidRDefault="00D42829">
            <w:pPr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</w:pPr>
          </w:p>
        </w:tc>
        <w:tc>
          <w:tcPr>
            <w:tcW w:w="10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7D1C2367" w14:textId="77777777" w:rsidR="00D42829" w:rsidRDefault="00D42829">
            <w:pPr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</w:pPr>
          </w:p>
        </w:tc>
        <w:tc>
          <w:tcPr>
            <w:tcW w:w="61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3B872054" w14:textId="77777777" w:rsidR="00D42829" w:rsidRDefault="00D42829">
            <w:pPr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</w:pPr>
          </w:p>
        </w:tc>
        <w:tc>
          <w:tcPr>
            <w:tcW w:w="96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49EFFE5F" w14:textId="77777777" w:rsidR="00D42829" w:rsidRDefault="00D42829">
            <w:pPr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</w:pPr>
          </w:p>
        </w:tc>
        <w:tc>
          <w:tcPr>
            <w:tcW w:w="70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16FE63C5" w14:textId="77777777" w:rsidR="00D42829" w:rsidRDefault="00D42829">
            <w:pPr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</w:pPr>
          </w:p>
        </w:tc>
        <w:tc>
          <w:tcPr>
            <w:tcW w:w="89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38464D91" w14:textId="77777777" w:rsidR="00D42829" w:rsidRDefault="00D42829">
            <w:pPr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</w:pPr>
          </w:p>
        </w:tc>
        <w:tc>
          <w:tcPr>
            <w:tcW w:w="60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7C1A74B6" w14:textId="77777777" w:rsidR="00D42829" w:rsidRDefault="00D42829">
            <w:pPr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</w:pPr>
          </w:p>
        </w:tc>
        <w:tc>
          <w:tcPr>
            <w:tcW w:w="95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1DFC5D6F" w14:textId="77777777" w:rsidR="00D42829" w:rsidRDefault="00D42829">
            <w:pPr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</w:pPr>
          </w:p>
        </w:tc>
        <w:tc>
          <w:tcPr>
            <w:tcW w:w="85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759933C7" w14:textId="77777777" w:rsidR="00D42829" w:rsidRDefault="00D42829">
            <w:pPr>
              <w:rPr>
                <w:rFonts w:ascii="Arial" w:eastAsia="Times New Roman" w:hAnsi="Arial" w:cs="Arial"/>
                <w:b/>
                <w:bCs/>
                <w:color w:val="FFFFFF"/>
                <w:sz w:val="12"/>
                <w:szCs w:val="12"/>
              </w:rPr>
            </w:pPr>
          </w:p>
        </w:tc>
      </w:tr>
      <w:tr w:rsidR="00D42829" w14:paraId="0115973E" w14:textId="77777777">
        <w:trPr>
          <w:trHeight w:val="285"/>
        </w:trPr>
        <w:tc>
          <w:tcPr>
            <w:tcW w:w="84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D9D9D9"/>
            <w:vAlign w:val="center"/>
          </w:tcPr>
          <w:p w14:paraId="4FC1E65E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5CAF761E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TIPO PAQUETE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52535229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3 TO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6183D2FF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10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19427441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5 TON</w:t>
            </w:r>
          </w:p>
        </w:tc>
        <w:tc>
          <w:tcPr>
            <w:tcW w:w="6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25729F82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395DF30D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7.5 TON</w:t>
            </w:r>
          </w:p>
        </w:tc>
        <w:tc>
          <w:tcPr>
            <w:tcW w:w="6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644215BC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5648A93C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10 TON</w:t>
            </w:r>
          </w:p>
        </w:tc>
        <w:tc>
          <w:tcPr>
            <w:tcW w:w="6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3C9137C4" w14:textId="77777777" w:rsidR="00D42829" w:rsidRDefault="00007FEC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2"/>
              </w:rPr>
              <w:t> </w:t>
            </w:r>
          </w:p>
        </w:tc>
        <w:tc>
          <w:tcPr>
            <w:tcW w:w="9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2A15334B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15 TO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0A5D9CF7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445B659B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 xml:space="preserve">20 TON </w:t>
            </w:r>
          </w:p>
        </w:tc>
        <w:tc>
          <w:tcPr>
            <w:tcW w:w="6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0155B5CB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502BCEFD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25 TON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3BB09A20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</w:tr>
      <w:tr w:rsidR="00D42829" w14:paraId="3F0F6C85" w14:textId="77777777">
        <w:trPr>
          <w:trHeight w:val="285"/>
        </w:trPr>
        <w:tc>
          <w:tcPr>
            <w:tcW w:w="84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3457E24B" w14:textId="77777777" w:rsidR="00D42829" w:rsidRDefault="00D42829">
            <w:pPr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2A9116A3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TIPO DIVIDIDO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1B1E43D2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3 TO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731C8DE4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297C47AC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5 TON</w:t>
            </w:r>
          </w:p>
        </w:tc>
        <w:tc>
          <w:tcPr>
            <w:tcW w:w="6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1FD659A5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7D39BF57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7.5 TON</w:t>
            </w:r>
          </w:p>
        </w:tc>
        <w:tc>
          <w:tcPr>
            <w:tcW w:w="6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2B6E79D9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48453C71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10 TON</w:t>
            </w:r>
          </w:p>
        </w:tc>
        <w:tc>
          <w:tcPr>
            <w:tcW w:w="6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232CA740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9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031900D2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15 TO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71411F19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6A5305BB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 xml:space="preserve">20 TON </w:t>
            </w:r>
          </w:p>
        </w:tc>
        <w:tc>
          <w:tcPr>
            <w:tcW w:w="6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0E0FCD40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0F41BC76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25 TON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67E7B4C9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</w:tr>
      <w:tr w:rsidR="00D42829" w14:paraId="0458528F" w14:textId="77777777">
        <w:trPr>
          <w:trHeight w:val="28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4DC2FA90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B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4C1354C2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TIPO MINISPLI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1CA76647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1 TO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5D0B766D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1BCB1C20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1.5 TON</w:t>
            </w:r>
          </w:p>
        </w:tc>
        <w:tc>
          <w:tcPr>
            <w:tcW w:w="6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5A02BA03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35A6DC62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2 TON</w:t>
            </w:r>
          </w:p>
        </w:tc>
        <w:tc>
          <w:tcPr>
            <w:tcW w:w="6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5D616687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7CA73B75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5 TON</w:t>
            </w:r>
          </w:p>
        </w:tc>
        <w:tc>
          <w:tcPr>
            <w:tcW w:w="6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36A0DF5B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A5769B" w14:textId="77777777" w:rsidR="00D42829" w:rsidRDefault="00D42829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C3FC43" w14:textId="77777777" w:rsidR="00D42829" w:rsidRDefault="00D42829">
            <w:pPr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B17C04" w14:textId="77777777" w:rsidR="00D42829" w:rsidRDefault="00D42829">
            <w:pPr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EF91F3" w14:textId="77777777" w:rsidR="00D42829" w:rsidRDefault="00D42829">
            <w:pPr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BEF1B8" w14:textId="77777777" w:rsidR="00D42829" w:rsidRDefault="00D42829">
            <w:pPr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4BDC8A" w14:textId="77777777" w:rsidR="00D42829" w:rsidRDefault="00D42829">
            <w:pPr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</w:tr>
      <w:tr w:rsidR="00D42829" w14:paraId="056140AC" w14:textId="77777777">
        <w:trPr>
          <w:trHeight w:val="285"/>
        </w:trPr>
        <w:tc>
          <w:tcPr>
            <w:tcW w:w="84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4B63E2CF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5200F524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TIPO CHILL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09C94D09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52 TO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0A9CF56A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427F9E40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157 TON</w:t>
            </w:r>
          </w:p>
        </w:tc>
        <w:tc>
          <w:tcPr>
            <w:tcW w:w="6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34E6E6AD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192C4421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200 TON</w:t>
            </w:r>
          </w:p>
        </w:tc>
        <w:tc>
          <w:tcPr>
            <w:tcW w:w="6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523E7231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40AF913A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400 TON</w:t>
            </w:r>
          </w:p>
        </w:tc>
        <w:tc>
          <w:tcPr>
            <w:tcW w:w="6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2A63263A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8BE55D7" w14:textId="77777777" w:rsidR="00D42829" w:rsidRDefault="00D42829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EFD99E" w14:textId="77777777" w:rsidR="00D42829" w:rsidRDefault="00D42829">
            <w:pPr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7C6B4D" w14:textId="77777777" w:rsidR="00D42829" w:rsidRDefault="00D42829">
            <w:pPr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2D27D6" w14:textId="77777777" w:rsidR="00D42829" w:rsidRDefault="00D42829">
            <w:pPr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5E25CA" w14:textId="77777777" w:rsidR="00D42829" w:rsidRDefault="00D42829">
            <w:pPr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DCA98D" w14:textId="77777777" w:rsidR="00D42829" w:rsidRDefault="00D42829">
            <w:pPr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</w:tr>
      <w:tr w:rsidR="00D42829" w14:paraId="143908BE" w14:textId="77777777">
        <w:trPr>
          <w:trHeight w:val="315"/>
        </w:trPr>
        <w:tc>
          <w:tcPr>
            <w:tcW w:w="84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7EFAADAB" w14:textId="77777777" w:rsidR="00D42829" w:rsidRDefault="00D42829">
            <w:pPr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71E5793F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TIPO CHILL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0B69571B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2 TO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633F6BF7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131DD5AC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5 TON</w:t>
            </w:r>
          </w:p>
        </w:tc>
        <w:tc>
          <w:tcPr>
            <w:tcW w:w="6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7A9AF362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2577F6E1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6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0646EE62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6A33D481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6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616C4DD3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F28640" w14:textId="77777777" w:rsidR="00D42829" w:rsidRDefault="00D42829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14FC9E" w14:textId="77777777" w:rsidR="00D42829" w:rsidRDefault="00D42829">
            <w:pPr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2C4285" w14:textId="77777777" w:rsidR="00D42829" w:rsidRDefault="00D42829">
            <w:pPr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200AB61" w14:textId="77777777" w:rsidR="00D42829" w:rsidRDefault="00D42829">
            <w:pPr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BB7186" w14:textId="77777777" w:rsidR="00D42829" w:rsidRDefault="00D42829">
            <w:pPr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FEC785" w14:textId="77777777" w:rsidR="00D42829" w:rsidRDefault="00D42829">
            <w:pPr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</w:tr>
      <w:tr w:rsidR="00D42829" w14:paraId="765E8DB2" w14:textId="77777777">
        <w:trPr>
          <w:trHeight w:val="457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6B11292D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D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C65A07B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TIPO TECHO, FAN&amp;COIL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31CA4F59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3 TO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3952D9CE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3A7A90D3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5 TON</w:t>
            </w:r>
          </w:p>
        </w:tc>
        <w:tc>
          <w:tcPr>
            <w:tcW w:w="6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0B12B217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6746E21D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6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255D507F" w14:textId="77777777" w:rsidR="00D42829" w:rsidRDefault="00007FEC">
            <w:pPr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07E5E970" w14:textId="77777777" w:rsidR="00D42829" w:rsidRDefault="00007FEC">
            <w:pPr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6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1A39243D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D2FF4A1" w14:textId="77777777" w:rsidR="00D42829" w:rsidRDefault="00D42829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C88E5E" w14:textId="77777777" w:rsidR="00D42829" w:rsidRDefault="00D42829">
            <w:pPr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0A89BC" w14:textId="77777777" w:rsidR="00D42829" w:rsidRDefault="00D42829">
            <w:pPr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52C61E" w14:textId="77777777" w:rsidR="00D42829" w:rsidRDefault="00D42829">
            <w:pPr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587380D" w14:textId="77777777" w:rsidR="00D42829" w:rsidRDefault="00D42829">
            <w:pPr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7E2BAF" w14:textId="77777777" w:rsidR="00D42829" w:rsidRDefault="00D42829">
            <w:pPr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</w:tr>
      <w:tr w:rsidR="00D42829" w14:paraId="5A8CC842" w14:textId="77777777">
        <w:trPr>
          <w:trHeight w:val="28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246EDD8D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</w:tcPr>
          <w:p w14:paraId="4C3635AD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CENTRAL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56B60450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4 TO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1FD0626E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185CE8FC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6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3F62C8EA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4BC289C8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6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012C9028" w14:textId="77777777" w:rsidR="00D42829" w:rsidRDefault="00007FEC">
            <w:pPr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25A3017C" w14:textId="77777777" w:rsidR="00D42829" w:rsidRDefault="00007FEC">
            <w:pPr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6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797CB94D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DDC0B6" w14:textId="77777777" w:rsidR="00D42829" w:rsidRDefault="00D42829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36E069" w14:textId="77777777" w:rsidR="00D42829" w:rsidRDefault="00D42829">
            <w:pPr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4BCAE6" w14:textId="77777777" w:rsidR="00D42829" w:rsidRDefault="00D42829">
            <w:pPr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B3C095" w14:textId="77777777" w:rsidR="00D42829" w:rsidRDefault="00D42829">
            <w:pPr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EFE49A" w14:textId="77777777" w:rsidR="00D42829" w:rsidRDefault="00D42829">
            <w:pPr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21C4EE" w14:textId="77777777" w:rsidR="00D42829" w:rsidRDefault="00D42829">
            <w:pPr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</w:tr>
      <w:tr w:rsidR="00D42829" w14:paraId="3E7289E6" w14:textId="77777777">
        <w:trPr>
          <w:trHeight w:val="28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65EB7819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F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156B350C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TIPO VENTAN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4CDEB84B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1 TO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1750F229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1766CB5D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2 TON</w:t>
            </w:r>
          </w:p>
        </w:tc>
        <w:tc>
          <w:tcPr>
            <w:tcW w:w="6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5D9478AA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23E5EF58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6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471BD7CA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12322B8A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6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29BD07BA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DE460F" w14:textId="77777777" w:rsidR="00D42829" w:rsidRDefault="00D42829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327EF9" w14:textId="77777777" w:rsidR="00D42829" w:rsidRDefault="00D42829">
            <w:pPr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3DE1E9" w14:textId="77777777" w:rsidR="00D42829" w:rsidRDefault="00D42829">
            <w:pPr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107E1D" w14:textId="77777777" w:rsidR="00D42829" w:rsidRDefault="00D42829">
            <w:pPr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C2E98A" w14:textId="77777777" w:rsidR="00D42829" w:rsidRDefault="00D42829">
            <w:pPr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D862628" w14:textId="77777777" w:rsidR="00D42829" w:rsidRDefault="00D42829">
            <w:pPr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</w:tr>
      <w:tr w:rsidR="00D42829" w14:paraId="33870587" w14:textId="77777777">
        <w:trPr>
          <w:trHeight w:val="28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4B210D54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4E092203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MANEJADORA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4F6AA667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7.5 HP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497EAB0A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1B746E82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 xml:space="preserve">15 HP </w:t>
            </w:r>
          </w:p>
        </w:tc>
        <w:tc>
          <w:tcPr>
            <w:tcW w:w="6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5CC03CD4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55EA756B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20 HP</w:t>
            </w:r>
          </w:p>
        </w:tc>
        <w:tc>
          <w:tcPr>
            <w:tcW w:w="6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1EA772FF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18F37469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6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4EC59678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2A4786" w14:textId="77777777" w:rsidR="00D42829" w:rsidRDefault="00D42829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068F8F" w14:textId="77777777" w:rsidR="00D42829" w:rsidRDefault="00D42829">
            <w:pPr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8BE3D69" w14:textId="77777777" w:rsidR="00D42829" w:rsidRDefault="00D42829">
            <w:pPr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46C488" w14:textId="77777777" w:rsidR="00D42829" w:rsidRDefault="00D42829">
            <w:pPr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EE51A6" w14:textId="77777777" w:rsidR="00D42829" w:rsidRDefault="00D42829">
            <w:pPr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BF28A5" w14:textId="77777777" w:rsidR="00D42829" w:rsidRDefault="00D42829">
            <w:pPr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</w:tr>
      <w:tr w:rsidR="00D42829" w14:paraId="3F059313" w14:textId="77777777">
        <w:trPr>
          <w:trHeight w:val="28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5DEBDFBD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H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3CF32B61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BOMBA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57D3FA49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5 HP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7A359862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7523EDF2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7.5 HP</w:t>
            </w:r>
          </w:p>
        </w:tc>
        <w:tc>
          <w:tcPr>
            <w:tcW w:w="6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7E6C50F9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1C6B6E99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6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607EAD16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76C30619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6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32CDD682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DAB0295" w14:textId="77777777" w:rsidR="00D42829" w:rsidRDefault="00D42829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48EE14D" w14:textId="77777777" w:rsidR="00D42829" w:rsidRDefault="00D42829">
            <w:pPr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8661247" w14:textId="77777777" w:rsidR="00D42829" w:rsidRDefault="00D42829">
            <w:pPr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D7F653" w14:textId="77777777" w:rsidR="00D42829" w:rsidRDefault="00D42829">
            <w:pPr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E11A165" w14:textId="77777777" w:rsidR="00D42829" w:rsidRDefault="00D42829">
            <w:pPr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699854" w14:textId="77777777" w:rsidR="00D42829" w:rsidRDefault="00D42829">
            <w:pPr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</w:tr>
      <w:tr w:rsidR="00D42829" w14:paraId="397A1CE3" w14:textId="77777777">
        <w:trPr>
          <w:trHeight w:val="52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53E82175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I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0B587261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 xml:space="preserve">BOMBAS VACIO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</w:tcPr>
          <w:p w14:paraId="5B28A3CA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10 HP DUPLEX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41207132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14A36BD3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6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5C6C3D44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3F773BB6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6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5C3A7F12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4B29BA18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6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</w:tcPr>
          <w:p w14:paraId="1AD4FB6B" w14:textId="77777777" w:rsidR="00D42829" w:rsidRDefault="00007FEC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BE0365" w14:textId="77777777" w:rsidR="00D42829" w:rsidRDefault="00D42829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F953D7D" w14:textId="77777777" w:rsidR="00D42829" w:rsidRDefault="00D42829">
            <w:pPr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B64D1BB" w14:textId="77777777" w:rsidR="00D42829" w:rsidRDefault="00D42829">
            <w:pPr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CECD4C" w14:textId="77777777" w:rsidR="00D42829" w:rsidRDefault="00D42829">
            <w:pPr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9A6B8B1" w14:textId="77777777" w:rsidR="00D42829" w:rsidRDefault="00D42829">
            <w:pPr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C086793" w14:textId="77777777" w:rsidR="00D42829" w:rsidRDefault="00D42829">
            <w:pPr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</w:tr>
    </w:tbl>
    <w:p w14:paraId="0A7E6D98" w14:textId="77777777" w:rsidR="00D42829" w:rsidRDefault="00D42829">
      <w:pPr>
        <w:pStyle w:val="Textoindependiente"/>
        <w:spacing w:before="9"/>
        <w:ind w:right="49"/>
        <w:rPr>
          <w:b/>
          <w:bCs/>
          <w:sz w:val="20"/>
          <w:szCs w:val="20"/>
        </w:rPr>
      </w:pPr>
    </w:p>
    <w:p w14:paraId="6D40ECBD" w14:textId="77777777" w:rsidR="00D42829" w:rsidRDefault="00D42829">
      <w:pPr>
        <w:pStyle w:val="Textoindependiente"/>
        <w:spacing w:before="9"/>
        <w:ind w:right="49"/>
        <w:rPr>
          <w:b/>
          <w:sz w:val="20"/>
          <w:szCs w:val="20"/>
        </w:rPr>
      </w:pPr>
    </w:p>
    <w:p w14:paraId="7E327064" w14:textId="77777777" w:rsidR="00D42829" w:rsidRDefault="00007FEC">
      <w:pPr>
        <w:pStyle w:val="Textoindependiente"/>
        <w:spacing w:before="9"/>
        <w:ind w:right="49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14:paraId="3CC70A4F" w14:textId="77777777" w:rsidR="00D42829" w:rsidRDefault="00D42829">
      <w:pPr>
        <w:pStyle w:val="Textoindependiente"/>
        <w:spacing w:before="9"/>
        <w:ind w:right="49"/>
        <w:rPr>
          <w:sz w:val="20"/>
          <w:szCs w:val="20"/>
        </w:rPr>
      </w:pPr>
    </w:p>
    <w:p w14:paraId="5F189A8C" w14:textId="77777777" w:rsidR="00D42829" w:rsidRDefault="00D42829">
      <w:pPr>
        <w:pStyle w:val="Textoindependiente"/>
        <w:spacing w:before="9"/>
        <w:ind w:right="49"/>
        <w:rPr>
          <w:sz w:val="20"/>
          <w:szCs w:val="20"/>
        </w:rPr>
      </w:pPr>
    </w:p>
    <w:p w14:paraId="011C97C6" w14:textId="77777777" w:rsidR="00D42829" w:rsidRDefault="00D42829">
      <w:pPr>
        <w:spacing w:line="360" w:lineRule="auto"/>
        <w:ind w:right="49"/>
        <w:jc w:val="center"/>
        <w:rPr>
          <w:rFonts w:ascii="Arial" w:hAnsi="Arial" w:cs="Arial"/>
          <w:sz w:val="20"/>
          <w:szCs w:val="20"/>
          <w:lang w:val="es-ES"/>
        </w:rPr>
      </w:pPr>
    </w:p>
    <w:p w14:paraId="40F72640" w14:textId="77777777" w:rsidR="00D42829" w:rsidRDefault="00D42829">
      <w:pPr>
        <w:spacing w:line="360" w:lineRule="auto"/>
        <w:ind w:right="49"/>
        <w:rPr>
          <w:rFonts w:ascii="Arial" w:hAnsi="Arial" w:cs="Arial"/>
          <w:b/>
          <w:sz w:val="20"/>
          <w:szCs w:val="20"/>
          <w:lang w:val="es-ES"/>
        </w:rPr>
      </w:pPr>
    </w:p>
    <w:p w14:paraId="64833C3E" w14:textId="77777777" w:rsidR="00D42829" w:rsidRDefault="00D42829">
      <w:pPr>
        <w:spacing w:line="360" w:lineRule="auto"/>
        <w:ind w:right="49"/>
        <w:jc w:val="center"/>
        <w:rPr>
          <w:rFonts w:ascii="Arial" w:hAnsi="Arial" w:cs="Arial"/>
          <w:sz w:val="20"/>
          <w:szCs w:val="20"/>
          <w:lang w:val="es-ES"/>
        </w:rPr>
      </w:pPr>
    </w:p>
    <w:p w14:paraId="6E57BA4D" w14:textId="77777777" w:rsidR="00D42829" w:rsidRDefault="00D42829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</w:p>
    <w:p w14:paraId="5FBA29F5" w14:textId="77777777" w:rsidR="00D42829" w:rsidRDefault="00D42829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</w:p>
    <w:p w14:paraId="73095B90" w14:textId="77777777" w:rsidR="00D42829" w:rsidRDefault="00D42829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</w:p>
    <w:p w14:paraId="04665C6B" w14:textId="77777777" w:rsidR="00D42829" w:rsidRDefault="00D42829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</w:p>
    <w:p w14:paraId="28B04E00" w14:textId="77777777" w:rsidR="00D42829" w:rsidRDefault="00D42829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</w:p>
    <w:p w14:paraId="759C9552" w14:textId="77777777" w:rsidR="00D42829" w:rsidRDefault="00D42829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</w:p>
    <w:p w14:paraId="06EBF383" w14:textId="77777777" w:rsidR="00D42829" w:rsidRDefault="00D42829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</w:p>
    <w:p w14:paraId="4F356BC2" w14:textId="77777777" w:rsidR="00D42829" w:rsidRDefault="00D42829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</w:p>
    <w:p w14:paraId="7F0B1163" w14:textId="77777777" w:rsidR="00D42829" w:rsidRDefault="00D42829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</w:p>
    <w:p w14:paraId="07560354" w14:textId="77777777" w:rsidR="00D42829" w:rsidRDefault="00D42829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</w:p>
    <w:p w14:paraId="2517A928" w14:textId="77777777" w:rsidR="00D42829" w:rsidRDefault="00D42829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</w:p>
    <w:p w14:paraId="26F505E3" w14:textId="77777777" w:rsidR="00D42829" w:rsidRDefault="00D42829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</w:p>
    <w:p w14:paraId="7D055F3A" w14:textId="77777777" w:rsidR="00D42829" w:rsidRDefault="00D42829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</w:p>
    <w:p w14:paraId="019CC225" w14:textId="77777777" w:rsidR="00D42829" w:rsidRDefault="00D42829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</w:p>
    <w:p w14:paraId="70E834B4" w14:textId="77777777" w:rsidR="00D42829" w:rsidRDefault="00D42829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</w:p>
    <w:p w14:paraId="016424E6" w14:textId="77777777" w:rsidR="00D42829" w:rsidRDefault="00D42829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</w:p>
    <w:p w14:paraId="077C338B" w14:textId="77777777" w:rsidR="00D42829" w:rsidRDefault="00D42829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</w:p>
    <w:p w14:paraId="33EE1DC6" w14:textId="77777777" w:rsidR="00D42829" w:rsidRDefault="00D42829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</w:p>
    <w:p w14:paraId="19AAF769" w14:textId="77777777" w:rsidR="00D42829" w:rsidRDefault="00007FEC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  <w:r>
        <w:rPr>
          <w:rFonts w:eastAsiaTheme="minorHAnsi"/>
          <w:sz w:val="20"/>
          <w:szCs w:val="20"/>
          <w:lang w:val="es-ES"/>
        </w:rPr>
        <w:t>_______________________________________________________</w:t>
      </w:r>
    </w:p>
    <w:p w14:paraId="02E3FF68" w14:textId="77777777" w:rsidR="00D42829" w:rsidRDefault="00D42829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</w:p>
    <w:p w14:paraId="4EE2254D" w14:textId="77777777" w:rsidR="00D42829" w:rsidRDefault="00007FEC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  <w:r>
        <w:rPr>
          <w:rFonts w:eastAsiaTheme="minorHAnsi"/>
          <w:sz w:val="20"/>
          <w:szCs w:val="20"/>
          <w:lang w:val="es-ES"/>
        </w:rPr>
        <w:t>Nombre y firma de la persona física o del Apoderado o</w:t>
      </w:r>
    </w:p>
    <w:p w14:paraId="384E6E12" w14:textId="77777777" w:rsidR="00D42829" w:rsidRDefault="00007FEC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  <w:r>
        <w:rPr>
          <w:rFonts w:eastAsiaTheme="minorHAnsi"/>
          <w:sz w:val="20"/>
          <w:szCs w:val="20"/>
          <w:lang w:val="es-ES"/>
        </w:rPr>
        <w:t>Representante Legal de la persona moral</w:t>
      </w:r>
    </w:p>
    <w:p w14:paraId="539CD222" w14:textId="77777777" w:rsidR="00D42829" w:rsidRDefault="00D42829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</w:p>
    <w:p w14:paraId="2284324B" w14:textId="77777777" w:rsidR="00D42829" w:rsidRDefault="00D42829">
      <w:pPr>
        <w:pStyle w:val="Textoindependiente"/>
        <w:spacing w:before="9"/>
        <w:ind w:right="49"/>
        <w:jc w:val="center"/>
        <w:rPr>
          <w:b/>
          <w:sz w:val="20"/>
          <w:szCs w:val="20"/>
        </w:rPr>
        <w:sectPr w:rsidR="00D42829">
          <w:pgSz w:w="15840" w:h="12240" w:orient="landscape"/>
          <w:pgMar w:top="1134" w:right="0" w:bottom="1134" w:left="1134" w:header="1417" w:footer="850" w:gutter="0"/>
          <w:cols w:space="0"/>
          <w:docGrid w:linePitch="360"/>
        </w:sectPr>
      </w:pPr>
    </w:p>
    <w:p w14:paraId="138CFA95" w14:textId="77777777" w:rsidR="00D42829" w:rsidRDefault="00D42829">
      <w:pPr>
        <w:pStyle w:val="Textoindependiente"/>
        <w:spacing w:before="9"/>
        <w:ind w:right="49"/>
        <w:jc w:val="center"/>
        <w:rPr>
          <w:b/>
          <w:sz w:val="20"/>
          <w:szCs w:val="20"/>
        </w:rPr>
      </w:pPr>
    </w:p>
    <w:p w14:paraId="35F180F8" w14:textId="77777777" w:rsidR="00D42829" w:rsidRDefault="00D42829">
      <w:pPr>
        <w:pStyle w:val="Textoindependiente"/>
        <w:spacing w:before="9"/>
        <w:ind w:right="49"/>
        <w:jc w:val="center"/>
        <w:rPr>
          <w:b/>
          <w:sz w:val="20"/>
          <w:szCs w:val="20"/>
        </w:rPr>
      </w:pPr>
    </w:p>
    <w:p w14:paraId="4DB2D52F" w14:textId="77777777" w:rsidR="00D42829" w:rsidRDefault="00D42829">
      <w:pPr>
        <w:pStyle w:val="Textoindependiente"/>
        <w:spacing w:before="9"/>
        <w:ind w:right="49"/>
        <w:jc w:val="center"/>
        <w:rPr>
          <w:b/>
          <w:sz w:val="20"/>
          <w:szCs w:val="20"/>
        </w:rPr>
      </w:pPr>
    </w:p>
    <w:p w14:paraId="3CCDCA43" w14:textId="77777777" w:rsidR="00D42829" w:rsidRDefault="00D42829">
      <w:pPr>
        <w:pStyle w:val="Textoindependiente"/>
        <w:spacing w:before="9"/>
        <w:ind w:right="49"/>
        <w:jc w:val="center"/>
        <w:rPr>
          <w:b/>
          <w:sz w:val="20"/>
          <w:szCs w:val="20"/>
        </w:rPr>
      </w:pPr>
    </w:p>
    <w:p w14:paraId="288FAF39" w14:textId="77777777" w:rsidR="00D42829" w:rsidRDefault="00D42829">
      <w:pPr>
        <w:pStyle w:val="Textoindependiente"/>
        <w:spacing w:before="9"/>
        <w:ind w:right="49"/>
        <w:jc w:val="center"/>
        <w:rPr>
          <w:b/>
          <w:sz w:val="20"/>
          <w:szCs w:val="20"/>
        </w:rPr>
      </w:pPr>
    </w:p>
    <w:p w14:paraId="26E980FA" w14:textId="77777777" w:rsidR="00D42829" w:rsidRDefault="00D42829">
      <w:pPr>
        <w:pStyle w:val="Textoindependiente"/>
        <w:spacing w:before="9"/>
        <w:ind w:right="49"/>
        <w:jc w:val="center"/>
        <w:rPr>
          <w:b/>
          <w:sz w:val="20"/>
          <w:szCs w:val="20"/>
        </w:rPr>
      </w:pPr>
    </w:p>
    <w:p w14:paraId="4779B729" w14:textId="77777777" w:rsidR="00D42829" w:rsidRDefault="00007FEC">
      <w:pPr>
        <w:pStyle w:val="Textoindependiente"/>
        <w:spacing w:before="9"/>
        <w:ind w:right="49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ANEXO H</w:t>
      </w:r>
    </w:p>
    <w:p w14:paraId="23746F78" w14:textId="77777777" w:rsidR="00D42829" w:rsidRDefault="00D42829">
      <w:pPr>
        <w:pStyle w:val="Textoindependiente"/>
        <w:spacing w:before="9"/>
        <w:ind w:right="49"/>
        <w:jc w:val="center"/>
        <w:rPr>
          <w:b/>
          <w:sz w:val="20"/>
          <w:szCs w:val="20"/>
        </w:rPr>
      </w:pPr>
    </w:p>
    <w:p w14:paraId="44E524B0" w14:textId="77777777" w:rsidR="00D42829" w:rsidRDefault="00007FEC">
      <w:pPr>
        <w:spacing w:line="360" w:lineRule="auto"/>
        <w:ind w:right="49"/>
        <w:jc w:val="center"/>
        <w:rPr>
          <w:rFonts w:ascii="Arial" w:hAnsi="Arial" w:cs="Arial"/>
          <w:b/>
          <w:sz w:val="20"/>
          <w:szCs w:val="20"/>
          <w:lang w:val="es-ES"/>
        </w:rPr>
      </w:pPr>
      <w:r>
        <w:rPr>
          <w:rFonts w:ascii="Arial" w:hAnsi="Arial" w:cs="Arial"/>
          <w:b/>
          <w:sz w:val="20"/>
          <w:szCs w:val="20"/>
          <w:lang w:val="es-ES"/>
        </w:rPr>
        <w:t>FORMATO DE MANIFESTACIÓN DE ABSTENERSE DE ACORDAR CON OTRAS PERSONAS LOS PRECIOS O DESCUENTOS OFERTADOS</w:t>
      </w:r>
    </w:p>
    <w:p w14:paraId="25BD4277" w14:textId="77777777" w:rsidR="00D42829" w:rsidRDefault="00D42829">
      <w:pPr>
        <w:pStyle w:val="Textoindependiente"/>
        <w:spacing w:before="9"/>
        <w:ind w:right="49"/>
        <w:jc w:val="center"/>
        <w:rPr>
          <w:b/>
          <w:sz w:val="20"/>
          <w:szCs w:val="20"/>
        </w:rPr>
      </w:pPr>
    </w:p>
    <w:p w14:paraId="74A4E9DE" w14:textId="77777777" w:rsidR="00D42829" w:rsidRDefault="00007FEC">
      <w:pPr>
        <w:pStyle w:val="Textoindependiente"/>
        <w:ind w:right="51"/>
        <w:jc w:val="right"/>
        <w:rPr>
          <w:sz w:val="20"/>
          <w:szCs w:val="20"/>
        </w:rPr>
      </w:pPr>
      <w:r>
        <w:rPr>
          <w:sz w:val="20"/>
          <w:szCs w:val="20"/>
          <w:u w:val="single"/>
        </w:rPr>
        <w:t>(Lugar y Fecha)</w:t>
      </w:r>
    </w:p>
    <w:p w14:paraId="75ACD671" w14:textId="77777777" w:rsidR="00D42829" w:rsidRDefault="00D42829">
      <w:pPr>
        <w:pStyle w:val="Textoindependiente"/>
        <w:ind w:right="51"/>
        <w:rPr>
          <w:sz w:val="20"/>
          <w:szCs w:val="20"/>
        </w:rPr>
      </w:pPr>
    </w:p>
    <w:p w14:paraId="186911CF" w14:textId="77777777" w:rsidR="00D42829" w:rsidRDefault="00007FEC">
      <w:pPr>
        <w:spacing w:before="84"/>
        <w:ind w:right="-365"/>
        <w:jc w:val="both"/>
        <w:rPr>
          <w:rFonts w:ascii="Arial" w:hAnsi="Arial" w:cs="Arial"/>
          <w:b/>
          <w:sz w:val="20"/>
          <w:szCs w:val="20"/>
          <w:lang w:val="es-ES"/>
        </w:rPr>
      </w:pPr>
      <w:bookmarkStart w:id="4" w:name="_Hlk129606100"/>
      <w:r>
        <w:rPr>
          <w:rFonts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11DCFA49" w14:textId="77777777" w:rsidR="00D42829" w:rsidRDefault="00007FEC">
      <w:pPr>
        <w:spacing w:before="84"/>
        <w:ind w:right="-365"/>
        <w:jc w:val="both"/>
        <w:rPr>
          <w:rFonts w:ascii="Arial" w:hAnsi="Arial" w:cs="Arial"/>
          <w:b/>
          <w:sz w:val="20"/>
          <w:szCs w:val="20"/>
          <w:lang w:val="es-ES"/>
        </w:rPr>
      </w:pPr>
      <w:r>
        <w:rPr>
          <w:rFonts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657A6BF4" w14:textId="77777777" w:rsidR="00D42829" w:rsidRDefault="00007FEC">
      <w:pPr>
        <w:spacing w:before="84"/>
        <w:ind w:right="-365"/>
        <w:jc w:val="both"/>
        <w:rPr>
          <w:rFonts w:ascii="Arial" w:hAnsi="Arial" w:cs="Arial"/>
          <w:bCs/>
          <w:sz w:val="20"/>
          <w:szCs w:val="20"/>
          <w:lang w:val="es-ES"/>
        </w:rPr>
      </w:pPr>
      <w:r>
        <w:rPr>
          <w:rFonts w:ascii="Arial" w:hAnsi="Arial" w:cs="Arial"/>
          <w:bCs/>
          <w:sz w:val="20"/>
          <w:szCs w:val="20"/>
          <w:lang w:val="es-ES"/>
        </w:rPr>
        <w:t>Presente</w:t>
      </w:r>
    </w:p>
    <w:bookmarkEnd w:id="4"/>
    <w:p w14:paraId="59BBD837" w14:textId="77777777" w:rsidR="00D42829" w:rsidRDefault="00D42829">
      <w:pPr>
        <w:ind w:right="51"/>
        <w:jc w:val="both"/>
        <w:rPr>
          <w:rFonts w:ascii="Arial" w:hAnsi="Arial" w:cs="Arial"/>
          <w:sz w:val="20"/>
          <w:szCs w:val="20"/>
          <w:lang w:val="es-ES"/>
        </w:rPr>
      </w:pPr>
    </w:p>
    <w:p w14:paraId="16628C00" w14:textId="77777777" w:rsidR="00D42829" w:rsidRDefault="00D42829">
      <w:pPr>
        <w:ind w:right="51"/>
        <w:jc w:val="both"/>
        <w:rPr>
          <w:rFonts w:ascii="Arial" w:hAnsi="Arial" w:cs="Arial"/>
          <w:sz w:val="20"/>
          <w:szCs w:val="20"/>
          <w:lang w:val="es-ES"/>
        </w:rPr>
      </w:pPr>
    </w:p>
    <w:p w14:paraId="5DA1A38E" w14:textId="77777777" w:rsidR="00D42829" w:rsidRDefault="00007FEC">
      <w:pPr>
        <w:ind w:right="51"/>
        <w:jc w:val="both"/>
        <w:rPr>
          <w:rFonts w:ascii="Arial" w:hAnsi="Arial" w:cs="Arial"/>
          <w:sz w:val="20"/>
          <w:szCs w:val="20"/>
          <w:lang w:val="es-ES"/>
        </w:rPr>
      </w:pPr>
      <w:bookmarkStart w:id="5" w:name="_Hlk129606117"/>
      <w:r>
        <w:rPr>
          <w:rFonts w:ascii="Arial" w:hAnsi="Arial" w:cs="Arial"/>
          <w:sz w:val="20"/>
          <w:szCs w:val="20"/>
          <w:lang w:val="es-ES"/>
        </w:rPr>
        <w:t xml:space="preserve">Por este conducto, quien suscribe, Sr. (apoderado o representante legal), declaro, </w:t>
      </w:r>
      <w:r>
        <w:rPr>
          <w:rFonts w:ascii="Arial" w:hAnsi="Arial" w:cs="Arial"/>
          <w:b/>
          <w:sz w:val="20"/>
          <w:szCs w:val="20"/>
          <w:lang w:val="es-ES"/>
        </w:rPr>
        <w:t>BAJO PROTESTA DE DECIR VERDAD</w:t>
      </w:r>
      <w:r>
        <w:rPr>
          <w:rFonts w:ascii="Arial" w:hAnsi="Arial" w:cs="Arial"/>
          <w:sz w:val="20"/>
          <w:szCs w:val="20"/>
          <w:lang w:val="es-ES"/>
        </w:rPr>
        <w:t xml:space="preserve">, en nombre de mi representada (denominación o razón social), que se abstendrá de acordar con otra u otras personas y/o posibles proveedores que hayan suscrito el </w:t>
      </w:r>
      <w:r>
        <w:rPr>
          <w:rFonts w:ascii="Arial" w:hAnsi="Arial" w:cs="Arial"/>
          <w:b/>
          <w:bCs/>
          <w:sz w:val="20"/>
          <w:szCs w:val="20"/>
          <w:lang w:val="es-ES"/>
        </w:rPr>
        <w:t xml:space="preserve">Contrato Marco para la prestación </w:t>
      </w:r>
      <w:r>
        <w:rPr>
          <w:rFonts w:ascii="Arial" w:hAnsi="Arial" w:cs="Arial"/>
          <w:b/>
          <w:bCs/>
          <w:sz w:val="20"/>
          <w:szCs w:val="20"/>
          <w:shd w:val="clear" w:color="auto" w:fill="FFFFFF" w:themeFill="background1"/>
          <w:lang w:val="es-ES"/>
        </w:rPr>
        <w:t xml:space="preserve">del servicio de Mantenimiento a Equipos de Aire Acondicionado </w:t>
      </w:r>
      <w:r>
        <w:rPr>
          <w:rFonts w:ascii="Arial" w:hAnsi="Arial" w:cs="Arial"/>
          <w:b/>
          <w:bCs/>
          <w:color w:val="171717"/>
          <w:sz w:val="20"/>
          <w:szCs w:val="20"/>
          <w:lang w:val="es-ES"/>
        </w:rPr>
        <w:t>para las Dependencias y Entidades de la Administración Pública del Estado de Sonora</w:t>
      </w:r>
      <w:r>
        <w:rPr>
          <w:rFonts w:ascii="Arial" w:hAnsi="Arial" w:cs="Arial"/>
          <w:sz w:val="20"/>
          <w:szCs w:val="20"/>
          <w:lang w:val="es-ES"/>
        </w:rPr>
        <w:t>, los precios o descuentos ofertados con el fin de obtener una ventaja sobre otras personas y/o posibles proveedores.</w:t>
      </w:r>
    </w:p>
    <w:bookmarkEnd w:id="5"/>
    <w:p w14:paraId="1D0C6A56" w14:textId="77777777" w:rsidR="00D42829" w:rsidRDefault="00D42829">
      <w:pPr>
        <w:ind w:right="51"/>
        <w:jc w:val="both"/>
        <w:rPr>
          <w:rFonts w:ascii="Arial" w:hAnsi="Arial" w:cs="Arial"/>
          <w:sz w:val="20"/>
          <w:szCs w:val="20"/>
          <w:lang w:val="es-ES"/>
        </w:rPr>
      </w:pPr>
    </w:p>
    <w:p w14:paraId="10385405" w14:textId="77777777" w:rsidR="00D42829" w:rsidRDefault="00007FEC">
      <w:pPr>
        <w:spacing w:before="84"/>
        <w:ind w:right="49"/>
        <w:jc w:val="both"/>
        <w:rPr>
          <w:rFonts w:ascii="Arial" w:hAnsi="Arial" w:cs="Arial"/>
          <w:b/>
          <w:sz w:val="20"/>
          <w:szCs w:val="20"/>
          <w:lang w:val="es-ES"/>
        </w:rPr>
      </w:pPr>
      <w:bookmarkStart w:id="6" w:name="_Hlk129606150"/>
      <w:r>
        <w:rPr>
          <w:rFonts w:ascii="Arial" w:hAnsi="Arial" w:cs="Arial"/>
          <w:sz w:val="20"/>
          <w:szCs w:val="20"/>
          <w:lang w:val="es-ES"/>
        </w:rPr>
        <w:t xml:space="preserve">Asimismo, estoy de acuerdo en proporcionar toda la información que me solicite la </w:t>
      </w:r>
      <w:r>
        <w:rPr>
          <w:rFonts w:ascii="Arial" w:hAnsi="Arial" w:cs="Arial"/>
          <w:b/>
          <w:sz w:val="20"/>
          <w:szCs w:val="20"/>
          <w:lang w:val="es-ES"/>
        </w:rPr>
        <w:t>Subsecretaría de Recursos Materiales y Servicios de la Oficialía Mayor del Gobierno del Estado de Sonora,</w:t>
      </w:r>
      <w:r>
        <w:rPr>
          <w:rFonts w:ascii="Arial" w:hAnsi="Arial" w:cs="Arial"/>
          <w:sz w:val="20"/>
          <w:szCs w:val="20"/>
          <w:lang w:val="es-ES"/>
        </w:rPr>
        <w:t xml:space="preserve"> relativa a los bienes objeto del Contrato Marco antes citado.</w:t>
      </w:r>
    </w:p>
    <w:p w14:paraId="4FDE4F53" w14:textId="77777777" w:rsidR="00D42829" w:rsidRDefault="00D42829">
      <w:pPr>
        <w:ind w:right="51"/>
        <w:jc w:val="both"/>
        <w:rPr>
          <w:rFonts w:ascii="Arial" w:hAnsi="Arial" w:cs="Arial"/>
          <w:sz w:val="20"/>
          <w:szCs w:val="20"/>
          <w:lang w:val="es-ES"/>
        </w:rPr>
      </w:pPr>
    </w:p>
    <w:p w14:paraId="1E95FE32" w14:textId="77777777" w:rsidR="00D42829" w:rsidRDefault="00007FEC">
      <w:pPr>
        <w:ind w:right="51"/>
        <w:jc w:val="both"/>
        <w:rPr>
          <w:rFonts w:ascii="Arial" w:hAnsi="Arial" w:cs="Arial"/>
          <w:sz w:val="20"/>
          <w:szCs w:val="20"/>
          <w:lang w:val="es-ES"/>
        </w:rPr>
      </w:pPr>
      <w:r>
        <w:rPr>
          <w:rFonts w:ascii="Arial" w:hAnsi="Arial" w:cs="Arial"/>
          <w:sz w:val="20"/>
          <w:szCs w:val="20"/>
          <w:lang w:val="es-ES"/>
        </w:rPr>
        <w:t>Lo anterior para los fines y efectos a que haya lugar.</w:t>
      </w:r>
    </w:p>
    <w:bookmarkEnd w:id="6"/>
    <w:p w14:paraId="7B457A42" w14:textId="77777777" w:rsidR="00D42829" w:rsidRDefault="00D42829">
      <w:pPr>
        <w:spacing w:line="360" w:lineRule="auto"/>
        <w:ind w:right="49"/>
        <w:jc w:val="both"/>
        <w:rPr>
          <w:rFonts w:ascii="Arial" w:hAnsi="Arial" w:cs="Arial"/>
          <w:sz w:val="20"/>
          <w:szCs w:val="20"/>
          <w:lang w:val="es-ES"/>
        </w:rPr>
      </w:pPr>
    </w:p>
    <w:p w14:paraId="33703BBA" w14:textId="77777777" w:rsidR="00D42829" w:rsidRDefault="00007FEC">
      <w:pPr>
        <w:spacing w:line="360" w:lineRule="auto"/>
        <w:ind w:right="49"/>
        <w:jc w:val="center"/>
        <w:rPr>
          <w:rFonts w:ascii="Arial" w:hAnsi="Arial" w:cs="Arial"/>
          <w:sz w:val="20"/>
          <w:szCs w:val="20"/>
          <w:lang w:val="es-ES"/>
        </w:rPr>
      </w:pPr>
      <w:r>
        <w:rPr>
          <w:rFonts w:ascii="Arial" w:hAnsi="Arial" w:cs="Arial"/>
          <w:sz w:val="20"/>
          <w:szCs w:val="20"/>
          <w:lang w:val="es-ES"/>
        </w:rPr>
        <w:t>A T E N T A M E N T E</w:t>
      </w:r>
    </w:p>
    <w:p w14:paraId="73B00AE2" w14:textId="77777777" w:rsidR="00D42829" w:rsidRDefault="00D42829">
      <w:pPr>
        <w:spacing w:line="360" w:lineRule="auto"/>
        <w:ind w:right="49"/>
        <w:jc w:val="center"/>
        <w:rPr>
          <w:rFonts w:ascii="Arial" w:hAnsi="Arial" w:cs="Arial"/>
          <w:sz w:val="20"/>
          <w:szCs w:val="20"/>
          <w:lang w:val="es-ES"/>
        </w:rPr>
      </w:pPr>
    </w:p>
    <w:p w14:paraId="439E88C5" w14:textId="77777777" w:rsidR="00D42829" w:rsidRDefault="00D42829">
      <w:pPr>
        <w:spacing w:line="360" w:lineRule="auto"/>
        <w:ind w:right="49"/>
        <w:jc w:val="center"/>
        <w:rPr>
          <w:rFonts w:ascii="Arial" w:hAnsi="Arial" w:cs="Arial"/>
          <w:sz w:val="20"/>
          <w:szCs w:val="20"/>
          <w:lang w:val="es-ES"/>
        </w:rPr>
      </w:pPr>
    </w:p>
    <w:p w14:paraId="33F1D365" w14:textId="77777777" w:rsidR="00D42829" w:rsidRDefault="00D42829">
      <w:pPr>
        <w:spacing w:line="360" w:lineRule="auto"/>
        <w:ind w:right="49"/>
        <w:jc w:val="center"/>
        <w:rPr>
          <w:rFonts w:ascii="Arial" w:hAnsi="Arial" w:cs="Arial"/>
          <w:sz w:val="20"/>
          <w:szCs w:val="20"/>
          <w:lang w:val="es-ES"/>
        </w:rPr>
      </w:pPr>
    </w:p>
    <w:p w14:paraId="5F479DC2" w14:textId="77777777" w:rsidR="00D42829" w:rsidRDefault="00D42829">
      <w:pPr>
        <w:spacing w:line="360" w:lineRule="auto"/>
        <w:ind w:right="49"/>
        <w:jc w:val="center"/>
        <w:rPr>
          <w:rFonts w:ascii="Arial" w:hAnsi="Arial" w:cs="Arial"/>
          <w:sz w:val="20"/>
          <w:szCs w:val="20"/>
          <w:lang w:val="es-ES"/>
        </w:rPr>
      </w:pPr>
    </w:p>
    <w:p w14:paraId="597C1409" w14:textId="77777777" w:rsidR="00D42829" w:rsidRDefault="00007FEC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  <w:bookmarkStart w:id="7" w:name="_Hlk153360077"/>
      <w:r>
        <w:rPr>
          <w:rFonts w:eastAsiaTheme="minorHAnsi"/>
          <w:sz w:val="20"/>
          <w:szCs w:val="20"/>
          <w:lang w:val="es-ES"/>
        </w:rPr>
        <w:t>_______________________________________________________</w:t>
      </w:r>
    </w:p>
    <w:p w14:paraId="08198114" w14:textId="77777777" w:rsidR="00D42829" w:rsidRDefault="00007FEC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  <w:r>
        <w:rPr>
          <w:rFonts w:eastAsiaTheme="minorHAnsi"/>
          <w:sz w:val="20"/>
          <w:szCs w:val="20"/>
          <w:lang w:val="es-ES"/>
        </w:rPr>
        <w:t>Nombre y firma de la persona física o del Apoderado o</w:t>
      </w:r>
    </w:p>
    <w:p w14:paraId="098CB9FF" w14:textId="77777777" w:rsidR="00D42829" w:rsidRDefault="00007FEC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  <w:r>
        <w:rPr>
          <w:rFonts w:eastAsiaTheme="minorHAnsi"/>
          <w:sz w:val="20"/>
          <w:szCs w:val="20"/>
          <w:lang w:val="es-ES"/>
        </w:rPr>
        <w:t xml:space="preserve"> Representante Legal de la persona moral</w:t>
      </w:r>
    </w:p>
    <w:bookmarkEnd w:id="7"/>
    <w:p w14:paraId="76C8349D" w14:textId="77777777" w:rsidR="00D42829" w:rsidRDefault="00D42829">
      <w:pPr>
        <w:pStyle w:val="Textoindependiente"/>
        <w:spacing w:before="9"/>
        <w:ind w:right="49"/>
        <w:jc w:val="center"/>
        <w:rPr>
          <w:b/>
          <w:sz w:val="20"/>
          <w:szCs w:val="20"/>
        </w:rPr>
      </w:pPr>
    </w:p>
    <w:p w14:paraId="365F3F6A" w14:textId="77777777" w:rsidR="00D42829" w:rsidRDefault="00D42829">
      <w:pPr>
        <w:rPr>
          <w:rFonts w:ascii="Arial" w:eastAsia="Times New Roman" w:hAnsi="Arial" w:cs="Arial"/>
          <w:b/>
          <w:sz w:val="20"/>
          <w:szCs w:val="20"/>
        </w:rPr>
      </w:pPr>
    </w:p>
    <w:p w14:paraId="310D2416" w14:textId="77777777" w:rsidR="00D42829" w:rsidRDefault="00D42829">
      <w:pPr>
        <w:rPr>
          <w:rFonts w:ascii="Arial" w:eastAsia="Times New Roman" w:hAnsi="Arial" w:cs="Arial"/>
          <w:b/>
          <w:sz w:val="20"/>
          <w:szCs w:val="20"/>
        </w:rPr>
      </w:pPr>
    </w:p>
    <w:p w14:paraId="243159E7" w14:textId="77777777" w:rsidR="00D42829" w:rsidRDefault="00D42829">
      <w:pPr>
        <w:rPr>
          <w:rFonts w:ascii="Arial" w:eastAsia="Times New Roman" w:hAnsi="Arial" w:cs="Arial"/>
          <w:b/>
          <w:sz w:val="20"/>
          <w:szCs w:val="20"/>
        </w:rPr>
      </w:pPr>
    </w:p>
    <w:p w14:paraId="44B0143F" w14:textId="77777777" w:rsidR="00D42829" w:rsidRDefault="00D42829">
      <w:pPr>
        <w:rPr>
          <w:rFonts w:ascii="Arial" w:eastAsia="Times New Roman" w:hAnsi="Arial" w:cs="Arial"/>
          <w:b/>
          <w:sz w:val="20"/>
          <w:szCs w:val="20"/>
        </w:rPr>
      </w:pPr>
    </w:p>
    <w:p w14:paraId="284F814E" w14:textId="77777777" w:rsidR="00D42829" w:rsidRDefault="00D42829">
      <w:pPr>
        <w:rPr>
          <w:rFonts w:ascii="Arial" w:eastAsia="Times New Roman" w:hAnsi="Arial" w:cs="Arial"/>
          <w:b/>
          <w:sz w:val="20"/>
          <w:szCs w:val="20"/>
        </w:rPr>
      </w:pPr>
    </w:p>
    <w:p w14:paraId="27A1FCD5" w14:textId="77777777" w:rsidR="00D42829" w:rsidRDefault="00D42829">
      <w:pPr>
        <w:rPr>
          <w:rFonts w:ascii="Arial" w:eastAsia="Times New Roman" w:hAnsi="Arial" w:cs="Arial"/>
          <w:b/>
          <w:sz w:val="20"/>
          <w:szCs w:val="20"/>
        </w:rPr>
      </w:pPr>
    </w:p>
    <w:p w14:paraId="13565403" w14:textId="77777777" w:rsidR="00D42829" w:rsidRDefault="00D42829">
      <w:pPr>
        <w:rPr>
          <w:rFonts w:ascii="Arial" w:eastAsia="Times New Roman" w:hAnsi="Arial" w:cs="Arial"/>
          <w:b/>
          <w:sz w:val="20"/>
          <w:szCs w:val="20"/>
        </w:rPr>
      </w:pPr>
    </w:p>
    <w:p w14:paraId="330E1FE9" w14:textId="77777777" w:rsidR="00D42829" w:rsidRDefault="00D42829">
      <w:pPr>
        <w:rPr>
          <w:rFonts w:ascii="Arial" w:eastAsia="Times New Roman" w:hAnsi="Arial" w:cs="Arial"/>
          <w:b/>
          <w:sz w:val="20"/>
          <w:szCs w:val="20"/>
        </w:rPr>
      </w:pPr>
    </w:p>
    <w:p w14:paraId="400EB19C" w14:textId="77777777" w:rsidR="00D42829" w:rsidRDefault="00D42829">
      <w:pPr>
        <w:rPr>
          <w:rFonts w:ascii="Arial" w:eastAsia="Times New Roman" w:hAnsi="Arial" w:cs="Arial"/>
          <w:b/>
          <w:sz w:val="20"/>
          <w:szCs w:val="20"/>
        </w:rPr>
      </w:pPr>
    </w:p>
    <w:p w14:paraId="66511B7F" w14:textId="77777777" w:rsidR="00D42829" w:rsidRDefault="00D42829">
      <w:pPr>
        <w:rPr>
          <w:rFonts w:ascii="Arial" w:eastAsia="Times New Roman" w:hAnsi="Arial" w:cs="Arial"/>
          <w:b/>
          <w:sz w:val="20"/>
          <w:szCs w:val="20"/>
        </w:rPr>
      </w:pPr>
    </w:p>
    <w:p w14:paraId="02756D33" w14:textId="77777777" w:rsidR="00D42829" w:rsidRDefault="00D42829">
      <w:pPr>
        <w:rPr>
          <w:rFonts w:ascii="Arial" w:eastAsia="Times New Roman" w:hAnsi="Arial" w:cs="Arial"/>
          <w:b/>
          <w:sz w:val="20"/>
          <w:szCs w:val="20"/>
        </w:rPr>
      </w:pPr>
    </w:p>
    <w:p w14:paraId="1B760485" w14:textId="77777777" w:rsidR="00D42829" w:rsidRDefault="00D42829">
      <w:pPr>
        <w:rPr>
          <w:rFonts w:ascii="Arial" w:eastAsia="Times New Roman" w:hAnsi="Arial" w:cs="Arial"/>
          <w:b/>
          <w:sz w:val="20"/>
          <w:szCs w:val="20"/>
        </w:rPr>
      </w:pPr>
    </w:p>
    <w:p w14:paraId="0B78F800" w14:textId="77777777" w:rsidR="00D42829" w:rsidRDefault="00D42829">
      <w:pPr>
        <w:rPr>
          <w:rFonts w:ascii="Arial" w:eastAsia="Times New Roman" w:hAnsi="Arial" w:cs="Arial"/>
          <w:b/>
          <w:sz w:val="20"/>
          <w:szCs w:val="20"/>
        </w:rPr>
      </w:pPr>
    </w:p>
    <w:p w14:paraId="232A54F5" w14:textId="77777777" w:rsidR="00D42829" w:rsidRDefault="00D42829">
      <w:pPr>
        <w:rPr>
          <w:rFonts w:ascii="Arial" w:eastAsia="Times New Roman" w:hAnsi="Arial" w:cs="Arial"/>
          <w:b/>
          <w:sz w:val="20"/>
          <w:szCs w:val="20"/>
        </w:rPr>
      </w:pPr>
    </w:p>
    <w:p w14:paraId="2F2D37D4" w14:textId="77777777" w:rsidR="00D42829" w:rsidRDefault="00D42829">
      <w:pPr>
        <w:rPr>
          <w:rFonts w:ascii="Arial" w:eastAsia="Times New Roman" w:hAnsi="Arial" w:cs="Arial"/>
          <w:b/>
          <w:sz w:val="20"/>
          <w:szCs w:val="20"/>
        </w:rPr>
      </w:pPr>
    </w:p>
    <w:p w14:paraId="22FBC06C" w14:textId="77777777" w:rsidR="00D42829" w:rsidRDefault="00D42829">
      <w:pPr>
        <w:rPr>
          <w:rFonts w:ascii="Arial" w:eastAsia="Times New Roman" w:hAnsi="Arial" w:cs="Arial"/>
          <w:b/>
          <w:sz w:val="20"/>
          <w:szCs w:val="20"/>
        </w:rPr>
      </w:pPr>
    </w:p>
    <w:p w14:paraId="1AD9D88F" w14:textId="77777777" w:rsidR="00D42829" w:rsidRDefault="00D42829">
      <w:pPr>
        <w:pStyle w:val="Textoindependiente"/>
        <w:spacing w:before="8"/>
        <w:ind w:right="49"/>
        <w:jc w:val="center"/>
        <w:rPr>
          <w:b/>
          <w:sz w:val="20"/>
          <w:szCs w:val="20"/>
        </w:rPr>
      </w:pPr>
      <w:bookmarkStart w:id="8" w:name="_Hlk153360284"/>
    </w:p>
    <w:p w14:paraId="0CC3DB1D" w14:textId="77777777" w:rsidR="00D42829" w:rsidRDefault="00D42829">
      <w:pPr>
        <w:pStyle w:val="Textoindependiente"/>
        <w:spacing w:before="8"/>
        <w:ind w:right="49"/>
        <w:jc w:val="center"/>
        <w:rPr>
          <w:b/>
          <w:sz w:val="20"/>
          <w:szCs w:val="20"/>
        </w:rPr>
      </w:pPr>
    </w:p>
    <w:p w14:paraId="7CF18214" w14:textId="77777777" w:rsidR="00D42829" w:rsidRDefault="00D42829">
      <w:pPr>
        <w:pStyle w:val="Textoindependiente"/>
        <w:spacing w:before="8"/>
        <w:ind w:right="49"/>
        <w:jc w:val="center"/>
        <w:rPr>
          <w:b/>
          <w:sz w:val="20"/>
          <w:szCs w:val="20"/>
        </w:rPr>
      </w:pPr>
    </w:p>
    <w:p w14:paraId="5AE6D0F7" w14:textId="77777777" w:rsidR="00D42829" w:rsidRDefault="00007FEC">
      <w:pPr>
        <w:pStyle w:val="Textoindependiente"/>
        <w:spacing w:before="8"/>
        <w:ind w:right="49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“Anexo I”</w:t>
      </w:r>
    </w:p>
    <w:p w14:paraId="63EB7C07" w14:textId="77777777" w:rsidR="00D42829" w:rsidRDefault="00D42829">
      <w:pPr>
        <w:pStyle w:val="Textoindependiente"/>
        <w:spacing w:before="8"/>
        <w:ind w:right="49"/>
        <w:jc w:val="center"/>
        <w:rPr>
          <w:b/>
          <w:sz w:val="20"/>
          <w:szCs w:val="20"/>
        </w:rPr>
      </w:pPr>
    </w:p>
    <w:p w14:paraId="5C0212C0" w14:textId="77777777" w:rsidR="00D42829" w:rsidRDefault="00007FEC">
      <w:pPr>
        <w:ind w:right="49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FORMATO BAJO PROTESTA DE DECIR VERDAD, DE MANIFESTACIÓN DE COMBATE A LAS PRÁCTICAS MONOPÓLICAS ABSOLUTAS Y RELATIVAS.</w:t>
      </w:r>
    </w:p>
    <w:p w14:paraId="1720DF1D" w14:textId="77777777" w:rsidR="00D42829" w:rsidRDefault="00D42829">
      <w:pPr>
        <w:pStyle w:val="Textoindependiente"/>
        <w:spacing w:line="276" w:lineRule="exact"/>
        <w:ind w:right="49"/>
        <w:rPr>
          <w:sz w:val="20"/>
          <w:szCs w:val="20"/>
        </w:rPr>
      </w:pPr>
    </w:p>
    <w:p w14:paraId="46563950" w14:textId="77777777" w:rsidR="00D42829" w:rsidRDefault="00007FEC">
      <w:pPr>
        <w:pStyle w:val="Textoindependiente"/>
        <w:spacing w:before="7"/>
        <w:ind w:right="49"/>
        <w:jc w:val="right"/>
        <w:rPr>
          <w:sz w:val="20"/>
          <w:szCs w:val="20"/>
        </w:rPr>
      </w:pPr>
      <w:r>
        <w:rPr>
          <w:sz w:val="20"/>
          <w:szCs w:val="20"/>
          <w:u w:val="single"/>
        </w:rPr>
        <w:t>(Lugar y Fecha)</w:t>
      </w:r>
    </w:p>
    <w:p w14:paraId="0D591C3B" w14:textId="77777777" w:rsidR="00D42829" w:rsidRDefault="00007FEC">
      <w:pPr>
        <w:pStyle w:val="Sinespaciado"/>
        <w:rPr>
          <w:rFonts w:ascii="Arial" w:eastAsia="Times New Roman" w:hAnsi="Arial" w:cs="Arial"/>
          <w:b/>
          <w:sz w:val="20"/>
          <w:szCs w:val="20"/>
        </w:rPr>
      </w:pPr>
      <w:r>
        <w:rPr>
          <w:rFonts w:ascii="Arial" w:eastAsia="Times New Roman" w:hAnsi="Arial" w:cs="Arial"/>
          <w:b/>
          <w:sz w:val="20"/>
          <w:szCs w:val="20"/>
        </w:rPr>
        <w:t xml:space="preserve">Subsecretaría de Recursos Materiales y Servicios </w:t>
      </w:r>
    </w:p>
    <w:p w14:paraId="2E9CACB8" w14:textId="77777777" w:rsidR="00D42829" w:rsidRDefault="00007FEC">
      <w:pPr>
        <w:pStyle w:val="Sinespaciado"/>
        <w:rPr>
          <w:rFonts w:ascii="Arial" w:eastAsia="Times New Roman" w:hAnsi="Arial" w:cs="Arial"/>
          <w:b/>
          <w:sz w:val="20"/>
          <w:szCs w:val="20"/>
        </w:rPr>
      </w:pPr>
      <w:r>
        <w:rPr>
          <w:rFonts w:ascii="Arial" w:eastAsia="Times New Roman" w:hAnsi="Arial" w:cs="Arial"/>
          <w:b/>
          <w:sz w:val="20"/>
          <w:szCs w:val="20"/>
        </w:rPr>
        <w:t>de la Oficialía Mayor del Gobierno del Estado de Sonora</w:t>
      </w:r>
    </w:p>
    <w:p w14:paraId="4B9AEBE8" w14:textId="77777777" w:rsidR="00D42829" w:rsidRDefault="00007FEC">
      <w:pPr>
        <w:pStyle w:val="Textoindependiente"/>
        <w:spacing w:before="8"/>
        <w:ind w:right="49"/>
        <w:rPr>
          <w:sz w:val="20"/>
          <w:szCs w:val="20"/>
        </w:rPr>
      </w:pPr>
      <w:r>
        <w:rPr>
          <w:sz w:val="20"/>
          <w:szCs w:val="20"/>
        </w:rPr>
        <w:t>Presente</w:t>
      </w:r>
    </w:p>
    <w:p w14:paraId="1158EDB0" w14:textId="77777777" w:rsidR="00D42829" w:rsidRDefault="00D42829">
      <w:pPr>
        <w:pStyle w:val="Textoindependiente"/>
        <w:ind w:right="49"/>
        <w:rPr>
          <w:sz w:val="20"/>
          <w:szCs w:val="20"/>
        </w:rPr>
      </w:pPr>
    </w:p>
    <w:p w14:paraId="1BA33A94" w14:textId="77777777" w:rsidR="00D42829" w:rsidRDefault="00007FEC">
      <w:pPr>
        <w:ind w:right="4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or este conducto, quien suscribe, Sr. (Nombre y firma de la persona física o del Apoderado o Representante Legal de la persona moral), declaro, </w:t>
      </w:r>
      <w:r>
        <w:rPr>
          <w:rFonts w:ascii="Arial" w:hAnsi="Arial" w:cs="Arial"/>
          <w:b/>
          <w:sz w:val="20"/>
          <w:szCs w:val="20"/>
        </w:rPr>
        <w:t>bajo protesta de decir verdad</w:t>
      </w:r>
      <w:r>
        <w:rPr>
          <w:rFonts w:ascii="Arial" w:hAnsi="Arial" w:cs="Arial"/>
          <w:sz w:val="20"/>
          <w:szCs w:val="20"/>
        </w:rPr>
        <w:t xml:space="preserve">, en nombre de mi representada (denominación o razón social), que por sí misma o a través de interpósita persona, se abstendrá de celebrar acuerdos, por sí o a través de interpósita persona, entre sí o con otros agentes económicos, que tengan por finalidad o efecto establecer un vínculo de coordinación, manipulación o uso indebido de información que conlleve a establecer alguna situación de monopolio, en relación con la prestación de “EL SERVICIO” objeto del </w:t>
      </w:r>
      <w:r>
        <w:rPr>
          <w:rFonts w:ascii="Arial" w:hAnsi="Arial" w:cs="Arial"/>
          <w:b/>
          <w:bCs/>
          <w:sz w:val="20"/>
          <w:szCs w:val="20"/>
        </w:rPr>
        <w:t xml:space="preserve">Contrato Marco para </w:t>
      </w:r>
      <w:r>
        <w:rPr>
          <w:rFonts w:ascii="Arial" w:hAnsi="Arial" w:cs="Arial"/>
          <w:b/>
          <w:bCs/>
          <w:sz w:val="20"/>
          <w:szCs w:val="20"/>
        </w:rPr>
        <w:t>el contratación del servicio de mantenimiento preventivo a equipos de aire acondicionado para las dependencias y entidades del Estado de Sonora</w:t>
      </w:r>
      <w:r>
        <w:rPr>
          <w:rFonts w:ascii="Arial" w:hAnsi="Arial" w:cs="Arial"/>
          <w:sz w:val="20"/>
          <w:szCs w:val="20"/>
        </w:rPr>
        <w:t xml:space="preserve"> :</w:t>
      </w:r>
    </w:p>
    <w:p w14:paraId="600AF7BC" w14:textId="77777777" w:rsidR="00D42829" w:rsidRDefault="00D42829">
      <w:pPr>
        <w:ind w:right="49"/>
        <w:jc w:val="both"/>
        <w:rPr>
          <w:rFonts w:ascii="Arial" w:hAnsi="Arial" w:cs="Arial"/>
          <w:sz w:val="20"/>
          <w:szCs w:val="20"/>
        </w:rPr>
      </w:pPr>
    </w:p>
    <w:p w14:paraId="1FCEDB70" w14:textId="77777777" w:rsidR="00D42829" w:rsidRDefault="00007FEC">
      <w:pPr>
        <w:numPr>
          <w:ilvl w:val="0"/>
          <w:numId w:val="3"/>
        </w:numPr>
        <w:ind w:right="4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ijar, elevar, concertar o manipular el precio del servicio;</w:t>
      </w:r>
    </w:p>
    <w:p w14:paraId="5DC51FFE" w14:textId="77777777" w:rsidR="00D42829" w:rsidRDefault="00007FEC">
      <w:pPr>
        <w:numPr>
          <w:ilvl w:val="0"/>
          <w:numId w:val="3"/>
        </w:numPr>
        <w:ind w:right="4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stringir o limitar la prestación de “EL SERVICIO”</w:t>
      </w:r>
    </w:p>
    <w:p w14:paraId="6E6937F9" w14:textId="77777777" w:rsidR="00D42829" w:rsidRDefault="00007FEC">
      <w:pPr>
        <w:numPr>
          <w:ilvl w:val="0"/>
          <w:numId w:val="3"/>
        </w:numPr>
        <w:ind w:right="4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ividir, distribuir, asignar o imponer porciones o segmentos del mercado gubernamental;</w:t>
      </w:r>
    </w:p>
    <w:p w14:paraId="55955074" w14:textId="77777777" w:rsidR="00D42829" w:rsidRDefault="00007FEC">
      <w:pPr>
        <w:numPr>
          <w:ilvl w:val="0"/>
          <w:numId w:val="3"/>
        </w:numPr>
        <w:ind w:right="4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stablecer, concertar o coordinar posturas o la abstención en los procedimientos de contratación realizados conforme a lo dispuesto en el Contrato Marco, o</w:t>
      </w:r>
    </w:p>
    <w:p w14:paraId="5C3C5BDD" w14:textId="77777777" w:rsidR="00D42829" w:rsidRDefault="00007FEC">
      <w:pPr>
        <w:numPr>
          <w:ilvl w:val="0"/>
          <w:numId w:val="3"/>
        </w:numPr>
        <w:ind w:right="4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ntercambiar información cuyo propósito o efecto corresponda a los referidos en los numerales anteriores.</w:t>
      </w:r>
    </w:p>
    <w:p w14:paraId="129D1271" w14:textId="77777777" w:rsidR="00D42829" w:rsidRDefault="00D42829">
      <w:pPr>
        <w:ind w:right="49"/>
        <w:jc w:val="both"/>
        <w:rPr>
          <w:rFonts w:ascii="Arial" w:hAnsi="Arial" w:cs="Arial"/>
          <w:sz w:val="20"/>
          <w:szCs w:val="20"/>
        </w:rPr>
      </w:pPr>
    </w:p>
    <w:p w14:paraId="2ED934C5" w14:textId="77777777" w:rsidR="00D42829" w:rsidRDefault="00007FEC">
      <w:pPr>
        <w:ind w:right="4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simismo, nos abstendremos de incurrir en prácticas monopólicas relativas, como están definidas en los artículos 54 a 56 de la Ley Federal de Competencia Económica.</w:t>
      </w:r>
    </w:p>
    <w:p w14:paraId="5DCA3A7D" w14:textId="77777777" w:rsidR="00D42829" w:rsidRDefault="00D42829">
      <w:pPr>
        <w:ind w:right="49"/>
        <w:jc w:val="both"/>
        <w:rPr>
          <w:rFonts w:ascii="Arial" w:hAnsi="Arial" w:cs="Arial"/>
          <w:sz w:val="20"/>
          <w:szCs w:val="20"/>
        </w:rPr>
      </w:pPr>
    </w:p>
    <w:p w14:paraId="3232ADD8" w14:textId="77777777" w:rsidR="00D42829" w:rsidRDefault="00007FEC">
      <w:pPr>
        <w:ind w:right="4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aciéndonos conocedores que será causa de rescisión del Contrato Marco y de los contratos, el que incurramos en alguna o algunas de las conductas tipificadas como: a) delito contra la economía pública, conforme a lo dispuesto en el artículo 254 bis del Código Penal Federal; b) prácticas monopólicas absolutas, según lo estatuido en el artículo 53  de la Ley Federal de Competencia Económica;  o  c) Conductas anticompetitivas,  prácticas monopólicas absolutas o relativas, en términos de los artículos 52 a 56 d</w:t>
      </w:r>
      <w:r>
        <w:rPr>
          <w:rFonts w:ascii="Arial" w:hAnsi="Arial" w:cs="Arial"/>
          <w:sz w:val="20"/>
          <w:szCs w:val="20"/>
        </w:rPr>
        <w:t xml:space="preserve">e esta última Ley. </w:t>
      </w:r>
    </w:p>
    <w:p w14:paraId="5D44088A" w14:textId="77777777" w:rsidR="00D42829" w:rsidRDefault="00D42829">
      <w:pPr>
        <w:adjustRightInd w:val="0"/>
        <w:ind w:right="49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16088481" w14:textId="77777777" w:rsidR="00D42829" w:rsidRDefault="00007FEC">
      <w:pPr>
        <w:ind w:right="4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n el entendido de que la falsedad en la manifestación que se realiza será sancionada en los términos de Ley.</w:t>
      </w:r>
    </w:p>
    <w:p w14:paraId="5FD011B1" w14:textId="77777777" w:rsidR="00D42829" w:rsidRDefault="00D42829">
      <w:pPr>
        <w:adjustRightInd w:val="0"/>
        <w:ind w:right="49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4C43A26B" w14:textId="77777777" w:rsidR="00D42829" w:rsidRDefault="00007FEC">
      <w:pPr>
        <w:ind w:right="4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Lo anterior para los fines y efectos a que haya lugar.</w:t>
      </w:r>
    </w:p>
    <w:p w14:paraId="59BACB05" w14:textId="77777777" w:rsidR="00D42829" w:rsidRDefault="00D42829">
      <w:pPr>
        <w:adjustRightInd w:val="0"/>
        <w:ind w:right="49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6E0B6B16" w14:textId="77777777" w:rsidR="00D42829" w:rsidRDefault="00D42829">
      <w:pPr>
        <w:adjustRightInd w:val="0"/>
        <w:ind w:right="49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471816E4" w14:textId="77777777" w:rsidR="00D42829" w:rsidRDefault="00007FEC">
      <w:pPr>
        <w:spacing w:before="203"/>
        <w:ind w:right="49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 T E N T A M E N T E</w:t>
      </w:r>
    </w:p>
    <w:p w14:paraId="0232F1E3" w14:textId="77777777" w:rsidR="00D42829" w:rsidRDefault="00D42829">
      <w:pPr>
        <w:ind w:right="70"/>
        <w:jc w:val="both"/>
        <w:rPr>
          <w:rFonts w:ascii="Arial" w:eastAsia="Arial" w:hAnsi="Arial" w:cs="Arial"/>
          <w:b/>
          <w:bCs/>
          <w:color w:val="171717"/>
          <w:sz w:val="20"/>
          <w:szCs w:val="20"/>
        </w:rPr>
      </w:pPr>
    </w:p>
    <w:p w14:paraId="777648C2" w14:textId="77777777" w:rsidR="00D42829" w:rsidRDefault="00D42829">
      <w:pPr>
        <w:ind w:right="70"/>
        <w:jc w:val="both"/>
        <w:rPr>
          <w:rFonts w:ascii="Arial" w:eastAsia="Arial" w:hAnsi="Arial" w:cs="Arial"/>
          <w:b/>
          <w:bCs/>
          <w:color w:val="171717"/>
          <w:sz w:val="20"/>
          <w:szCs w:val="20"/>
        </w:rPr>
      </w:pPr>
    </w:p>
    <w:p w14:paraId="0FD23CA2" w14:textId="77777777" w:rsidR="00D42829" w:rsidRDefault="00007FEC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  <w:r>
        <w:rPr>
          <w:rFonts w:eastAsiaTheme="minorHAnsi"/>
          <w:sz w:val="20"/>
          <w:szCs w:val="20"/>
          <w:lang w:val="es-ES"/>
        </w:rPr>
        <w:t>_______________________________________________________</w:t>
      </w:r>
    </w:p>
    <w:p w14:paraId="0F6CCA87" w14:textId="77777777" w:rsidR="00D42829" w:rsidRDefault="00007FEC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  <w:r>
        <w:rPr>
          <w:rFonts w:eastAsiaTheme="minorHAnsi"/>
          <w:sz w:val="20"/>
          <w:szCs w:val="20"/>
          <w:lang w:val="es-ES"/>
        </w:rPr>
        <w:t>Nombre y firma de la persona física o del Apoderado o</w:t>
      </w:r>
    </w:p>
    <w:p w14:paraId="6CE14B2F" w14:textId="77777777" w:rsidR="00D42829" w:rsidRDefault="00007FEC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  <w:r>
        <w:rPr>
          <w:rFonts w:eastAsiaTheme="minorHAnsi"/>
          <w:sz w:val="20"/>
          <w:szCs w:val="20"/>
          <w:lang w:val="es-ES"/>
        </w:rPr>
        <w:t xml:space="preserve"> Representante Legal de la persona moral</w:t>
      </w:r>
      <w:bookmarkEnd w:id="8"/>
    </w:p>
    <w:p w14:paraId="351F428B" w14:textId="77777777" w:rsidR="00D42829" w:rsidRDefault="00D42829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</w:p>
    <w:p w14:paraId="2B8E04B2" w14:textId="77777777" w:rsidR="00D42829" w:rsidRDefault="00D42829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</w:p>
    <w:p w14:paraId="4282CB3E" w14:textId="77777777" w:rsidR="00D42829" w:rsidRDefault="00D42829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</w:p>
    <w:p w14:paraId="31039E9C" w14:textId="77777777" w:rsidR="00D42829" w:rsidRDefault="00D42829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</w:p>
    <w:p w14:paraId="1719A645" w14:textId="77777777" w:rsidR="00D42829" w:rsidRDefault="00D42829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</w:p>
    <w:p w14:paraId="5907160D" w14:textId="77777777" w:rsidR="00D42829" w:rsidRDefault="00D42829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</w:p>
    <w:p w14:paraId="07B36DAB" w14:textId="77777777" w:rsidR="00D42829" w:rsidRDefault="00D42829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</w:p>
    <w:p w14:paraId="7B6738BC" w14:textId="77777777" w:rsidR="00D42829" w:rsidRDefault="00D42829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</w:p>
    <w:p w14:paraId="38CE73B5" w14:textId="77777777" w:rsidR="00D42829" w:rsidRDefault="00D42829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</w:p>
    <w:p w14:paraId="24B3936A" w14:textId="77777777" w:rsidR="00D42829" w:rsidRDefault="00007FEC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</w:rPr>
      </w:pPr>
      <w:r>
        <w:rPr>
          <w:rFonts w:eastAsiaTheme="minorHAnsi"/>
          <w:sz w:val="20"/>
          <w:szCs w:val="20"/>
        </w:rPr>
        <w:t>.</w:t>
      </w:r>
    </w:p>
    <w:p w14:paraId="0D2C66D1" w14:textId="77777777" w:rsidR="00D42829" w:rsidRDefault="00D42829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</w:rPr>
      </w:pPr>
    </w:p>
    <w:p w14:paraId="0FCC6CCB" w14:textId="77777777" w:rsidR="00D42829" w:rsidRDefault="00D42829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</w:rPr>
      </w:pPr>
    </w:p>
    <w:p w14:paraId="114D858C" w14:textId="77777777" w:rsidR="00D42829" w:rsidRDefault="00D42829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</w:p>
    <w:p w14:paraId="1DF22C9B" w14:textId="77777777" w:rsidR="00D42829" w:rsidRDefault="00D42829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</w:p>
    <w:p w14:paraId="0E3410F4" w14:textId="77777777" w:rsidR="00AE39E4" w:rsidRDefault="00AE39E4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</w:p>
    <w:p w14:paraId="55BC322B" w14:textId="77777777" w:rsidR="00AE39E4" w:rsidRDefault="00AE39E4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</w:p>
    <w:p w14:paraId="6A0805DE" w14:textId="77777777" w:rsidR="00D42829" w:rsidRPr="00AE39E4" w:rsidRDefault="00007FEC">
      <w:pPr>
        <w:pStyle w:val="Textoindependiente"/>
        <w:ind w:right="49"/>
        <w:jc w:val="center"/>
        <w:rPr>
          <w:b/>
          <w:bCs/>
          <w:color w:val="000000"/>
          <w:sz w:val="23"/>
          <w:szCs w:val="23"/>
          <w:lang w:eastAsia="es-MX"/>
        </w:rPr>
      </w:pPr>
      <w:r w:rsidRPr="00AE39E4">
        <w:rPr>
          <w:b/>
          <w:bCs/>
          <w:color w:val="000000"/>
          <w:sz w:val="23"/>
          <w:szCs w:val="23"/>
          <w:lang w:eastAsia="es-MX"/>
        </w:rPr>
        <w:t>ANEXO J</w:t>
      </w:r>
    </w:p>
    <w:p w14:paraId="2D1C0E11" w14:textId="77777777" w:rsidR="00D42829" w:rsidRPr="00AE39E4" w:rsidRDefault="00D42829">
      <w:pPr>
        <w:pStyle w:val="Textoindependiente"/>
        <w:ind w:right="49"/>
        <w:jc w:val="center"/>
        <w:rPr>
          <w:b/>
          <w:bCs/>
          <w:color w:val="000000"/>
          <w:sz w:val="23"/>
          <w:szCs w:val="23"/>
          <w:lang w:eastAsia="es-MX"/>
        </w:rPr>
      </w:pPr>
    </w:p>
    <w:p w14:paraId="435ABDC2" w14:textId="77777777" w:rsidR="00D42829" w:rsidRDefault="00007FEC">
      <w:pPr>
        <w:pStyle w:val="Textoindependiente"/>
        <w:ind w:right="49"/>
        <w:jc w:val="center"/>
        <w:rPr>
          <w:b/>
          <w:bCs/>
          <w:sz w:val="23"/>
          <w:szCs w:val="23"/>
        </w:rPr>
      </w:pPr>
      <w:r w:rsidRPr="00AE39E4">
        <w:rPr>
          <w:b/>
          <w:bCs/>
          <w:color w:val="000000"/>
          <w:sz w:val="23"/>
          <w:szCs w:val="23"/>
          <w:lang w:eastAsia="es-MX"/>
        </w:rPr>
        <w:t>FORMATO BAJO PROTESTA DE DECIR VERDAD, DE NO TENER BAJO NINGÚN SUPUESTO CONFLICTO DE INTERÉS</w:t>
      </w:r>
    </w:p>
    <w:p w14:paraId="6FE81880" w14:textId="77777777" w:rsidR="00D42829" w:rsidRDefault="00D42829">
      <w:pPr>
        <w:pStyle w:val="Textoindependiente"/>
        <w:ind w:right="49"/>
        <w:rPr>
          <w:sz w:val="23"/>
          <w:szCs w:val="23"/>
        </w:rPr>
      </w:pPr>
    </w:p>
    <w:p w14:paraId="30A66220" w14:textId="77777777" w:rsidR="00D42829" w:rsidRDefault="00007FEC">
      <w:pPr>
        <w:pStyle w:val="Textoindependiente"/>
        <w:spacing w:before="7"/>
        <w:ind w:right="49"/>
        <w:jc w:val="right"/>
        <w:rPr>
          <w:sz w:val="23"/>
          <w:szCs w:val="23"/>
        </w:rPr>
      </w:pPr>
      <w:r>
        <w:rPr>
          <w:sz w:val="23"/>
          <w:szCs w:val="23"/>
          <w:u w:val="single"/>
        </w:rPr>
        <w:t>(Lugar y Fecha)</w:t>
      </w:r>
    </w:p>
    <w:p w14:paraId="59531014" w14:textId="77777777" w:rsidR="00D42829" w:rsidRDefault="00D42829">
      <w:pPr>
        <w:pStyle w:val="Textoindependiente"/>
        <w:ind w:right="49"/>
        <w:rPr>
          <w:sz w:val="23"/>
          <w:szCs w:val="23"/>
        </w:rPr>
      </w:pPr>
    </w:p>
    <w:p w14:paraId="0EE9B6D5" w14:textId="77777777" w:rsidR="00D42829" w:rsidRDefault="00007FEC">
      <w:pPr>
        <w:pStyle w:val="Sinespaciado"/>
        <w:rPr>
          <w:rFonts w:ascii="Arial" w:eastAsia="Times New Roman" w:hAnsi="Arial" w:cs="Arial"/>
          <w:b/>
          <w:sz w:val="23"/>
          <w:szCs w:val="23"/>
        </w:rPr>
      </w:pPr>
      <w:r>
        <w:rPr>
          <w:rFonts w:ascii="Arial" w:eastAsia="Times New Roman" w:hAnsi="Arial" w:cs="Arial"/>
          <w:b/>
          <w:sz w:val="23"/>
          <w:szCs w:val="23"/>
        </w:rPr>
        <w:t xml:space="preserve">Subsecretaría de Recursos Materiales y Servicios </w:t>
      </w:r>
    </w:p>
    <w:p w14:paraId="0F1A16D7" w14:textId="77777777" w:rsidR="00D42829" w:rsidRDefault="00007FEC">
      <w:pPr>
        <w:pStyle w:val="Sinespaciado"/>
        <w:rPr>
          <w:rFonts w:ascii="Arial" w:eastAsia="Times New Roman" w:hAnsi="Arial" w:cs="Arial"/>
          <w:b/>
          <w:sz w:val="23"/>
          <w:szCs w:val="23"/>
        </w:rPr>
      </w:pPr>
      <w:r>
        <w:rPr>
          <w:rFonts w:ascii="Arial" w:eastAsia="Times New Roman" w:hAnsi="Arial" w:cs="Arial"/>
          <w:b/>
          <w:sz w:val="23"/>
          <w:szCs w:val="23"/>
        </w:rPr>
        <w:t>de la Oficialía Mayor del Gobierno del Estado de Sonora</w:t>
      </w:r>
    </w:p>
    <w:p w14:paraId="63FFD0CD" w14:textId="77777777" w:rsidR="00D42829" w:rsidRDefault="00007FEC">
      <w:pPr>
        <w:pStyle w:val="Textoindependiente"/>
        <w:spacing w:before="8"/>
        <w:ind w:right="49"/>
        <w:rPr>
          <w:sz w:val="23"/>
          <w:szCs w:val="23"/>
        </w:rPr>
      </w:pPr>
      <w:r>
        <w:rPr>
          <w:sz w:val="23"/>
          <w:szCs w:val="23"/>
        </w:rPr>
        <w:t>Presente</w:t>
      </w:r>
    </w:p>
    <w:p w14:paraId="38FFA123" w14:textId="77777777" w:rsidR="00D42829" w:rsidRDefault="00D42829">
      <w:pPr>
        <w:pStyle w:val="Textoindependiente"/>
        <w:spacing w:before="9"/>
        <w:ind w:right="49"/>
        <w:jc w:val="center"/>
        <w:rPr>
          <w:rFonts w:eastAsiaTheme="minorHAnsi"/>
          <w:sz w:val="23"/>
          <w:szCs w:val="23"/>
          <w:lang w:val="es-ES"/>
        </w:rPr>
      </w:pPr>
    </w:p>
    <w:p w14:paraId="2F44ECDD" w14:textId="77777777" w:rsidR="00D42829" w:rsidRDefault="00D42829">
      <w:pPr>
        <w:pStyle w:val="Textoindependiente"/>
        <w:spacing w:before="9"/>
        <w:ind w:right="49"/>
        <w:jc w:val="center"/>
        <w:rPr>
          <w:rFonts w:eastAsiaTheme="minorHAnsi"/>
          <w:sz w:val="23"/>
          <w:szCs w:val="23"/>
          <w:lang w:val="es-ES"/>
        </w:rPr>
      </w:pPr>
    </w:p>
    <w:p w14:paraId="44360903" w14:textId="77777777" w:rsidR="00D42829" w:rsidRDefault="00007FEC">
      <w:pPr>
        <w:spacing w:before="240"/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Por medio del presente, atendiendo lo establecido por el artículo 50 fracción X de la Ley de Responsabilidades y Sanciones del Estado de Sonora, me permito manifestar bajo protesta de decir verdad, que no desempeño empleo, cargo o comisión en la administración pública federal ni en la administración pública del Estado de Sonora; por lo tanto, no se actualiza ningún conflicto de </w:t>
      </w:r>
      <w:r>
        <w:rPr>
          <w:rFonts w:ascii="Arial" w:hAnsi="Arial" w:cs="Arial"/>
          <w:sz w:val="23"/>
          <w:szCs w:val="23"/>
        </w:rPr>
        <w:t>interés</w:t>
      </w:r>
      <w:r>
        <w:rPr>
          <w:rFonts w:ascii="Arial" w:hAnsi="Arial" w:cs="Arial"/>
          <w:sz w:val="23"/>
          <w:szCs w:val="23"/>
        </w:rPr>
        <w:t xml:space="preserve"> por parte del suscrito, con la prestación de servicios que en su momento se pudiera solicitar.</w:t>
      </w:r>
    </w:p>
    <w:p w14:paraId="6F3D3830" w14:textId="77777777" w:rsidR="00D42829" w:rsidRDefault="00007FEC">
      <w:pPr>
        <w:spacing w:before="240"/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Lo anterior se declara, para los efectos legales a que haya lugar.</w:t>
      </w:r>
    </w:p>
    <w:p w14:paraId="68F2BC9A" w14:textId="77777777" w:rsidR="00D42829" w:rsidRDefault="00007FEC">
      <w:pPr>
        <w:spacing w:before="240"/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Sin más por el momento, quedo a sus órdenes.</w:t>
      </w:r>
    </w:p>
    <w:p w14:paraId="5ADB2AC2" w14:textId="77777777" w:rsidR="00D42829" w:rsidRDefault="00D42829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0"/>
          <w:szCs w:val="20"/>
          <w:lang w:val="es-ES"/>
        </w:rPr>
      </w:pPr>
    </w:p>
    <w:p w14:paraId="44771001" w14:textId="77777777" w:rsidR="00D42829" w:rsidRDefault="00D42829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0"/>
          <w:szCs w:val="20"/>
          <w:lang w:val="es-ES"/>
        </w:rPr>
      </w:pPr>
    </w:p>
    <w:p w14:paraId="12E2284E" w14:textId="77777777" w:rsidR="00D42829" w:rsidRDefault="00007FEC">
      <w:pPr>
        <w:spacing w:before="203"/>
        <w:ind w:right="49"/>
        <w:jc w:val="center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A T E N T A M E N T E</w:t>
      </w:r>
    </w:p>
    <w:p w14:paraId="16854E2A" w14:textId="77777777" w:rsidR="00D42829" w:rsidRDefault="00D42829">
      <w:pPr>
        <w:ind w:right="70"/>
        <w:jc w:val="both"/>
        <w:rPr>
          <w:rFonts w:ascii="Arial" w:eastAsia="Arial" w:hAnsi="Arial" w:cs="Arial"/>
          <w:b/>
          <w:bCs/>
          <w:color w:val="171717"/>
          <w:sz w:val="23"/>
          <w:szCs w:val="23"/>
        </w:rPr>
      </w:pPr>
    </w:p>
    <w:p w14:paraId="0312C874" w14:textId="77777777" w:rsidR="00D42829" w:rsidRDefault="00007FEC">
      <w:pPr>
        <w:pStyle w:val="Textoindependiente"/>
        <w:spacing w:before="9"/>
        <w:ind w:right="49"/>
        <w:jc w:val="center"/>
        <w:rPr>
          <w:rFonts w:eastAsiaTheme="minorHAnsi"/>
          <w:sz w:val="23"/>
          <w:szCs w:val="23"/>
          <w:lang w:val="es-ES"/>
        </w:rPr>
      </w:pPr>
      <w:r>
        <w:rPr>
          <w:rFonts w:eastAsiaTheme="minorHAnsi"/>
          <w:sz w:val="23"/>
          <w:szCs w:val="23"/>
          <w:lang w:val="es-ES"/>
        </w:rPr>
        <w:t>_______________________________________________________</w:t>
      </w:r>
    </w:p>
    <w:p w14:paraId="78B5C455" w14:textId="77777777" w:rsidR="00D42829" w:rsidRDefault="00007FEC">
      <w:pPr>
        <w:pStyle w:val="Textoindependiente"/>
        <w:spacing w:before="9"/>
        <w:ind w:right="49"/>
        <w:jc w:val="center"/>
        <w:rPr>
          <w:rFonts w:eastAsiaTheme="minorHAnsi"/>
          <w:sz w:val="23"/>
          <w:szCs w:val="23"/>
          <w:lang w:val="es-ES"/>
        </w:rPr>
      </w:pPr>
      <w:r>
        <w:rPr>
          <w:rFonts w:eastAsiaTheme="minorHAnsi"/>
          <w:sz w:val="23"/>
          <w:szCs w:val="23"/>
          <w:lang w:val="es-ES"/>
        </w:rPr>
        <w:t>Nombre y firma de la persona física o del Apoderado o</w:t>
      </w:r>
    </w:p>
    <w:p w14:paraId="27EB0AB0" w14:textId="77777777" w:rsidR="00D42829" w:rsidRDefault="00007FEC">
      <w:pPr>
        <w:pStyle w:val="Textoindependiente"/>
        <w:spacing w:before="9"/>
        <w:ind w:right="49"/>
        <w:jc w:val="center"/>
        <w:rPr>
          <w:rFonts w:eastAsiaTheme="minorHAnsi"/>
          <w:sz w:val="23"/>
          <w:szCs w:val="23"/>
          <w:lang w:val="es-ES"/>
        </w:rPr>
      </w:pPr>
      <w:r>
        <w:rPr>
          <w:rFonts w:eastAsiaTheme="minorHAnsi"/>
          <w:sz w:val="23"/>
          <w:szCs w:val="23"/>
          <w:lang w:val="es-ES"/>
        </w:rPr>
        <w:t xml:space="preserve"> Representante Legal de la persona moral</w:t>
      </w:r>
    </w:p>
    <w:p w14:paraId="4C4826FD" w14:textId="77777777" w:rsidR="00D42829" w:rsidRDefault="00D42829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0"/>
          <w:szCs w:val="20"/>
          <w:lang w:val="es-ES"/>
        </w:rPr>
      </w:pPr>
    </w:p>
    <w:p w14:paraId="397B18A7" w14:textId="77777777" w:rsidR="00D42829" w:rsidRDefault="00D42829">
      <w:pPr>
        <w:pStyle w:val="Textoindependiente"/>
        <w:spacing w:before="9"/>
        <w:ind w:right="49"/>
        <w:jc w:val="center"/>
        <w:rPr>
          <w:rFonts w:eastAsiaTheme="minorHAnsi"/>
          <w:sz w:val="20"/>
          <w:szCs w:val="20"/>
          <w:lang w:val="es-ES"/>
        </w:rPr>
      </w:pPr>
    </w:p>
    <w:sectPr w:rsidR="00D42829">
      <w:pgSz w:w="12240" w:h="15840"/>
      <w:pgMar w:top="0" w:right="1134" w:bottom="1134" w:left="1134" w:header="1417" w:footer="850" w:gutter="0"/>
      <w:cols w:space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ontserrat Light">
    <w:altName w:val="Segoe Print"/>
    <w:panose1 w:val="00000400000000000000"/>
    <w:charset w:val="00"/>
    <w:family w:val="modern"/>
    <w:notTrueType/>
    <w:pitch w:val="variable"/>
    <w:sig w:usb0="20000007" w:usb1="00000001" w:usb2="00000000" w:usb3="00000000" w:csb0="000001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berana Sans">
    <w:altName w:val="Calibri"/>
    <w:charset w:val="00"/>
    <w:family w:val="modern"/>
    <w:pitch w:val="default"/>
    <w:sig w:usb0="00000000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altName w:val="Montserrat"/>
    <w:panose1 w:val="00000500000000000000"/>
    <w:charset w:val="00"/>
    <w:family w:val="modern"/>
    <w:notTrueType/>
    <w:pitch w:val="variable"/>
    <w:sig w:usb0="20000007" w:usb1="00000001" w:usb2="00000000" w:usb3="00000000" w:csb0="00000193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3A0631"/>
    <w:multiLevelType w:val="multilevel"/>
    <w:tmpl w:val="113A063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0B7100"/>
    <w:multiLevelType w:val="multilevel"/>
    <w:tmpl w:val="2F0B7100"/>
    <w:lvl w:ilvl="0">
      <w:start w:val="1"/>
      <w:numFmt w:val="decimal"/>
      <w:lvlText w:val="%1."/>
      <w:lvlJc w:val="left"/>
      <w:pPr>
        <w:ind w:left="713" w:hanging="360"/>
      </w:pPr>
      <w:rPr>
        <w:rFonts w:ascii="Arial" w:eastAsia="Times New Roman" w:hAnsi="Arial" w:cs="Arial"/>
        <w:b/>
      </w:rPr>
    </w:lvl>
    <w:lvl w:ilvl="1">
      <w:start w:val="1"/>
      <w:numFmt w:val="bullet"/>
      <w:lvlText w:val="o"/>
      <w:lvlJc w:val="left"/>
      <w:pPr>
        <w:ind w:left="1433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5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7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93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1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3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53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73" w:hanging="360"/>
      </w:pPr>
      <w:rPr>
        <w:rFonts w:ascii="Wingdings" w:hAnsi="Wingdings" w:hint="default"/>
      </w:rPr>
    </w:lvl>
  </w:abstractNum>
  <w:abstractNum w:abstractNumId="2" w15:restartNumberingAfterBreak="0">
    <w:nsid w:val="451E433E"/>
    <w:multiLevelType w:val="multilevel"/>
    <w:tmpl w:val="451E433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327696">
    <w:abstractNumId w:val="2"/>
  </w:num>
  <w:num w:numId="2" w16cid:durableId="606499848">
    <w:abstractNumId w:val="1"/>
  </w:num>
  <w:num w:numId="3" w16cid:durableId="12947958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MTe0BLLMjA0NzJV0lIJTi4sz8/NACoxqAdSNIBEsAAAA"/>
  </w:docVars>
  <w:rsids>
    <w:rsidRoot w:val="00CA54AA"/>
    <w:rsid w:val="00002109"/>
    <w:rsid w:val="00002D84"/>
    <w:rsid w:val="00006AFA"/>
    <w:rsid w:val="00007FEC"/>
    <w:rsid w:val="000120A1"/>
    <w:rsid w:val="00013862"/>
    <w:rsid w:val="00013EF2"/>
    <w:rsid w:val="00015D4A"/>
    <w:rsid w:val="0001617C"/>
    <w:rsid w:val="00021B4A"/>
    <w:rsid w:val="00026C37"/>
    <w:rsid w:val="0002701E"/>
    <w:rsid w:val="000319E0"/>
    <w:rsid w:val="00032CFE"/>
    <w:rsid w:val="00034BE9"/>
    <w:rsid w:val="00037529"/>
    <w:rsid w:val="000403F1"/>
    <w:rsid w:val="00040408"/>
    <w:rsid w:val="00043D7A"/>
    <w:rsid w:val="0004444A"/>
    <w:rsid w:val="00044CC0"/>
    <w:rsid w:val="000509BB"/>
    <w:rsid w:val="00051A40"/>
    <w:rsid w:val="0005652B"/>
    <w:rsid w:val="000571A6"/>
    <w:rsid w:val="0005734E"/>
    <w:rsid w:val="00064115"/>
    <w:rsid w:val="00064156"/>
    <w:rsid w:val="00064E7E"/>
    <w:rsid w:val="00067482"/>
    <w:rsid w:val="000714FE"/>
    <w:rsid w:val="0007301D"/>
    <w:rsid w:val="00073027"/>
    <w:rsid w:val="000777B1"/>
    <w:rsid w:val="00077CA4"/>
    <w:rsid w:val="00080263"/>
    <w:rsid w:val="000809CA"/>
    <w:rsid w:val="00085D0E"/>
    <w:rsid w:val="00090466"/>
    <w:rsid w:val="00092F11"/>
    <w:rsid w:val="00094C69"/>
    <w:rsid w:val="000A0F1B"/>
    <w:rsid w:val="000A362D"/>
    <w:rsid w:val="000A5537"/>
    <w:rsid w:val="000A6D20"/>
    <w:rsid w:val="000A76B4"/>
    <w:rsid w:val="000A7720"/>
    <w:rsid w:val="000A7C5D"/>
    <w:rsid w:val="000B027E"/>
    <w:rsid w:val="000C1B48"/>
    <w:rsid w:val="000C2A60"/>
    <w:rsid w:val="000C3857"/>
    <w:rsid w:val="000C4372"/>
    <w:rsid w:val="000C771A"/>
    <w:rsid w:val="000D4077"/>
    <w:rsid w:val="000D4400"/>
    <w:rsid w:val="000D78B6"/>
    <w:rsid w:val="000E18BC"/>
    <w:rsid w:val="000E4ED6"/>
    <w:rsid w:val="000E693B"/>
    <w:rsid w:val="000F26BB"/>
    <w:rsid w:val="000F4401"/>
    <w:rsid w:val="000F63E4"/>
    <w:rsid w:val="000F660B"/>
    <w:rsid w:val="0010266B"/>
    <w:rsid w:val="00103589"/>
    <w:rsid w:val="00105795"/>
    <w:rsid w:val="00106681"/>
    <w:rsid w:val="00106CE1"/>
    <w:rsid w:val="00106FCA"/>
    <w:rsid w:val="001106D3"/>
    <w:rsid w:val="00110C8E"/>
    <w:rsid w:val="00111E1C"/>
    <w:rsid w:val="001120E0"/>
    <w:rsid w:val="00112AE1"/>
    <w:rsid w:val="0011529F"/>
    <w:rsid w:val="001153EA"/>
    <w:rsid w:val="00117EE1"/>
    <w:rsid w:val="00123D08"/>
    <w:rsid w:val="0012702D"/>
    <w:rsid w:val="001279D4"/>
    <w:rsid w:val="001300C6"/>
    <w:rsid w:val="00131E82"/>
    <w:rsid w:val="0013227B"/>
    <w:rsid w:val="0013727D"/>
    <w:rsid w:val="00137EAC"/>
    <w:rsid w:val="00142732"/>
    <w:rsid w:val="00143EA2"/>
    <w:rsid w:val="001445D2"/>
    <w:rsid w:val="00151210"/>
    <w:rsid w:val="00153B80"/>
    <w:rsid w:val="00163A10"/>
    <w:rsid w:val="001646ED"/>
    <w:rsid w:val="001649F9"/>
    <w:rsid w:val="001720E6"/>
    <w:rsid w:val="0017330C"/>
    <w:rsid w:val="00176A4E"/>
    <w:rsid w:val="00180AEE"/>
    <w:rsid w:val="00180FB0"/>
    <w:rsid w:val="00181FD9"/>
    <w:rsid w:val="0018324E"/>
    <w:rsid w:val="00185BD3"/>
    <w:rsid w:val="0019024E"/>
    <w:rsid w:val="001A162A"/>
    <w:rsid w:val="001A2D56"/>
    <w:rsid w:val="001A472F"/>
    <w:rsid w:val="001C2D5A"/>
    <w:rsid w:val="001C51E8"/>
    <w:rsid w:val="001C626F"/>
    <w:rsid w:val="001D67D4"/>
    <w:rsid w:val="001D6868"/>
    <w:rsid w:val="001D764E"/>
    <w:rsid w:val="001E09CD"/>
    <w:rsid w:val="001E0D74"/>
    <w:rsid w:val="001E6D5A"/>
    <w:rsid w:val="001F21D8"/>
    <w:rsid w:val="001F2AC1"/>
    <w:rsid w:val="001F593A"/>
    <w:rsid w:val="001F5A4E"/>
    <w:rsid w:val="001F6838"/>
    <w:rsid w:val="00201C0D"/>
    <w:rsid w:val="002025AD"/>
    <w:rsid w:val="00203248"/>
    <w:rsid w:val="002038DD"/>
    <w:rsid w:val="0020516C"/>
    <w:rsid w:val="00205CA9"/>
    <w:rsid w:val="00210E58"/>
    <w:rsid w:val="002119FD"/>
    <w:rsid w:val="002126C0"/>
    <w:rsid w:val="0022176D"/>
    <w:rsid w:val="00222C78"/>
    <w:rsid w:val="00223899"/>
    <w:rsid w:val="00232162"/>
    <w:rsid w:val="00234B80"/>
    <w:rsid w:val="00235956"/>
    <w:rsid w:val="002411C9"/>
    <w:rsid w:val="00252D1C"/>
    <w:rsid w:val="0025339E"/>
    <w:rsid w:val="00254AE8"/>
    <w:rsid w:val="002606EE"/>
    <w:rsid w:val="00261B9A"/>
    <w:rsid w:val="00271F8F"/>
    <w:rsid w:val="00274C3A"/>
    <w:rsid w:val="0027588A"/>
    <w:rsid w:val="002763F2"/>
    <w:rsid w:val="00285A51"/>
    <w:rsid w:val="00287921"/>
    <w:rsid w:val="00291AF2"/>
    <w:rsid w:val="00293018"/>
    <w:rsid w:val="002931DA"/>
    <w:rsid w:val="00297AB8"/>
    <w:rsid w:val="00297B21"/>
    <w:rsid w:val="00297D69"/>
    <w:rsid w:val="002A0F64"/>
    <w:rsid w:val="002A1C92"/>
    <w:rsid w:val="002B2BD7"/>
    <w:rsid w:val="002B2CFB"/>
    <w:rsid w:val="002B6042"/>
    <w:rsid w:val="002B72D9"/>
    <w:rsid w:val="002B7638"/>
    <w:rsid w:val="002C0563"/>
    <w:rsid w:val="002D5CF8"/>
    <w:rsid w:val="002E24A3"/>
    <w:rsid w:val="002E6A5F"/>
    <w:rsid w:val="002F3D3B"/>
    <w:rsid w:val="00300B13"/>
    <w:rsid w:val="0030107F"/>
    <w:rsid w:val="00302ABD"/>
    <w:rsid w:val="00302F86"/>
    <w:rsid w:val="00305810"/>
    <w:rsid w:val="00306ECB"/>
    <w:rsid w:val="00311008"/>
    <w:rsid w:val="00322352"/>
    <w:rsid w:val="003223CD"/>
    <w:rsid w:val="00330803"/>
    <w:rsid w:val="00340277"/>
    <w:rsid w:val="00340914"/>
    <w:rsid w:val="0034493B"/>
    <w:rsid w:val="00344F87"/>
    <w:rsid w:val="003476F9"/>
    <w:rsid w:val="00347E58"/>
    <w:rsid w:val="0035254C"/>
    <w:rsid w:val="00353612"/>
    <w:rsid w:val="003576BD"/>
    <w:rsid w:val="00367551"/>
    <w:rsid w:val="00373909"/>
    <w:rsid w:val="00374A7B"/>
    <w:rsid w:val="0037555F"/>
    <w:rsid w:val="0037622F"/>
    <w:rsid w:val="00380B8D"/>
    <w:rsid w:val="00380F16"/>
    <w:rsid w:val="00383AD2"/>
    <w:rsid w:val="00393CFF"/>
    <w:rsid w:val="00393EDC"/>
    <w:rsid w:val="00394A3B"/>
    <w:rsid w:val="00395517"/>
    <w:rsid w:val="00395F03"/>
    <w:rsid w:val="00397B41"/>
    <w:rsid w:val="003A02CE"/>
    <w:rsid w:val="003A2B11"/>
    <w:rsid w:val="003A362E"/>
    <w:rsid w:val="003A59C2"/>
    <w:rsid w:val="003A6648"/>
    <w:rsid w:val="003B20A5"/>
    <w:rsid w:val="003B4590"/>
    <w:rsid w:val="003B4DD3"/>
    <w:rsid w:val="003B6A3B"/>
    <w:rsid w:val="003B7606"/>
    <w:rsid w:val="003C01B2"/>
    <w:rsid w:val="003C0301"/>
    <w:rsid w:val="003C0671"/>
    <w:rsid w:val="003C3120"/>
    <w:rsid w:val="003C551D"/>
    <w:rsid w:val="003D053B"/>
    <w:rsid w:val="003D0C2F"/>
    <w:rsid w:val="003D0EF5"/>
    <w:rsid w:val="003D393E"/>
    <w:rsid w:val="003D3C6E"/>
    <w:rsid w:val="003D41EB"/>
    <w:rsid w:val="003D4FF1"/>
    <w:rsid w:val="003D7BBF"/>
    <w:rsid w:val="003E23C0"/>
    <w:rsid w:val="003E364E"/>
    <w:rsid w:val="003E3709"/>
    <w:rsid w:val="003E4192"/>
    <w:rsid w:val="003E57CC"/>
    <w:rsid w:val="003E6DF6"/>
    <w:rsid w:val="003E7DAF"/>
    <w:rsid w:val="003F0B66"/>
    <w:rsid w:val="003F3A7B"/>
    <w:rsid w:val="003F5DEE"/>
    <w:rsid w:val="003F7D8B"/>
    <w:rsid w:val="003F7DD4"/>
    <w:rsid w:val="0040046C"/>
    <w:rsid w:val="004019BF"/>
    <w:rsid w:val="00402A2B"/>
    <w:rsid w:val="004032E7"/>
    <w:rsid w:val="004036D8"/>
    <w:rsid w:val="00404BF6"/>
    <w:rsid w:val="00407520"/>
    <w:rsid w:val="00416F99"/>
    <w:rsid w:val="004176EC"/>
    <w:rsid w:val="0042735F"/>
    <w:rsid w:val="00432E66"/>
    <w:rsid w:val="0043369D"/>
    <w:rsid w:val="004338AD"/>
    <w:rsid w:val="00440A03"/>
    <w:rsid w:val="00443533"/>
    <w:rsid w:val="004470ED"/>
    <w:rsid w:val="004541DB"/>
    <w:rsid w:val="00460E75"/>
    <w:rsid w:val="004639B6"/>
    <w:rsid w:val="00463D39"/>
    <w:rsid w:val="004649BB"/>
    <w:rsid w:val="0046517F"/>
    <w:rsid w:val="00471D80"/>
    <w:rsid w:val="00474F66"/>
    <w:rsid w:val="004750F5"/>
    <w:rsid w:val="00475983"/>
    <w:rsid w:val="00481D6D"/>
    <w:rsid w:val="00482BE6"/>
    <w:rsid w:val="00482E3E"/>
    <w:rsid w:val="00487C66"/>
    <w:rsid w:val="00490600"/>
    <w:rsid w:val="00492C14"/>
    <w:rsid w:val="004955A1"/>
    <w:rsid w:val="00497A9E"/>
    <w:rsid w:val="004A11A9"/>
    <w:rsid w:val="004A5E6B"/>
    <w:rsid w:val="004B00E6"/>
    <w:rsid w:val="004B259A"/>
    <w:rsid w:val="004B25AA"/>
    <w:rsid w:val="004B6833"/>
    <w:rsid w:val="004B6FDB"/>
    <w:rsid w:val="004C17B3"/>
    <w:rsid w:val="004C1E8F"/>
    <w:rsid w:val="004C4808"/>
    <w:rsid w:val="004C4F83"/>
    <w:rsid w:val="004C6E76"/>
    <w:rsid w:val="004D2CB6"/>
    <w:rsid w:val="004D3158"/>
    <w:rsid w:val="004D37DA"/>
    <w:rsid w:val="004D3F5D"/>
    <w:rsid w:val="004D5712"/>
    <w:rsid w:val="004E30C6"/>
    <w:rsid w:val="004E360D"/>
    <w:rsid w:val="004E3E2A"/>
    <w:rsid w:val="004E48B2"/>
    <w:rsid w:val="004F36C4"/>
    <w:rsid w:val="004F3B01"/>
    <w:rsid w:val="0050004E"/>
    <w:rsid w:val="00501AD3"/>
    <w:rsid w:val="00514A70"/>
    <w:rsid w:val="00514CD2"/>
    <w:rsid w:val="0051644F"/>
    <w:rsid w:val="005201C9"/>
    <w:rsid w:val="005223A3"/>
    <w:rsid w:val="005254C3"/>
    <w:rsid w:val="00526BCD"/>
    <w:rsid w:val="00526F12"/>
    <w:rsid w:val="00530700"/>
    <w:rsid w:val="00530796"/>
    <w:rsid w:val="00531AF9"/>
    <w:rsid w:val="00531B96"/>
    <w:rsid w:val="00534609"/>
    <w:rsid w:val="00537BFC"/>
    <w:rsid w:val="00540798"/>
    <w:rsid w:val="00542117"/>
    <w:rsid w:val="00542229"/>
    <w:rsid w:val="005423A9"/>
    <w:rsid w:val="00546292"/>
    <w:rsid w:val="00546932"/>
    <w:rsid w:val="00550539"/>
    <w:rsid w:val="00551AAD"/>
    <w:rsid w:val="00555CDE"/>
    <w:rsid w:val="00562254"/>
    <w:rsid w:val="00562E44"/>
    <w:rsid w:val="00566695"/>
    <w:rsid w:val="00572432"/>
    <w:rsid w:val="0057549C"/>
    <w:rsid w:val="0057675A"/>
    <w:rsid w:val="00576D5A"/>
    <w:rsid w:val="00577E5A"/>
    <w:rsid w:val="0058006F"/>
    <w:rsid w:val="00582890"/>
    <w:rsid w:val="00582A61"/>
    <w:rsid w:val="00583565"/>
    <w:rsid w:val="005852F7"/>
    <w:rsid w:val="00594350"/>
    <w:rsid w:val="00594568"/>
    <w:rsid w:val="00597E30"/>
    <w:rsid w:val="005A05F6"/>
    <w:rsid w:val="005A6D6A"/>
    <w:rsid w:val="005B26C5"/>
    <w:rsid w:val="005B5D66"/>
    <w:rsid w:val="005C080C"/>
    <w:rsid w:val="005C2FB8"/>
    <w:rsid w:val="005C362A"/>
    <w:rsid w:val="005D25FD"/>
    <w:rsid w:val="005D29B2"/>
    <w:rsid w:val="005D5F17"/>
    <w:rsid w:val="005D703A"/>
    <w:rsid w:val="005E4311"/>
    <w:rsid w:val="005E499A"/>
    <w:rsid w:val="005F0B06"/>
    <w:rsid w:val="005F2D72"/>
    <w:rsid w:val="00600763"/>
    <w:rsid w:val="00603BB0"/>
    <w:rsid w:val="00611443"/>
    <w:rsid w:val="00611F53"/>
    <w:rsid w:val="00612A6E"/>
    <w:rsid w:val="006132EA"/>
    <w:rsid w:val="00613E81"/>
    <w:rsid w:val="0061411A"/>
    <w:rsid w:val="006152C0"/>
    <w:rsid w:val="00616DE2"/>
    <w:rsid w:val="00616E8E"/>
    <w:rsid w:val="00621124"/>
    <w:rsid w:val="006225DE"/>
    <w:rsid w:val="0062300D"/>
    <w:rsid w:val="0062393F"/>
    <w:rsid w:val="00624850"/>
    <w:rsid w:val="006277AE"/>
    <w:rsid w:val="006279C5"/>
    <w:rsid w:val="00630519"/>
    <w:rsid w:val="00635C46"/>
    <w:rsid w:val="00637DB1"/>
    <w:rsid w:val="0065005D"/>
    <w:rsid w:val="00650DD5"/>
    <w:rsid w:val="0065105E"/>
    <w:rsid w:val="00654FCC"/>
    <w:rsid w:val="00671A47"/>
    <w:rsid w:val="0067343F"/>
    <w:rsid w:val="00673D9F"/>
    <w:rsid w:val="00676C7C"/>
    <w:rsid w:val="00676D55"/>
    <w:rsid w:val="00682195"/>
    <w:rsid w:val="00683BFD"/>
    <w:rsid w:val="00687CE7"/>
    <w:rsid w:val="00691DE1"/>
    <w:rsid w:val="006976E3"/>
    <w:rsid w:val="006A0112"/>
    <w:rsid w:val="006A2871"/>
    <w:rsid w:val="006A2C96"/>
    <w:rsid w:val="006A439E"/>
    <w:rsid w:val="006A5EF6"/>
    <w:rsid w:val="006A7680"/>
    <w:rsid w:val="006A791C"/>
    <w:rsid w:val="006B2F54"/>
    <w:rsid w:val="006B34C2"/>
    <w:rsid w:val="006B3678"/>
    <w:rsid w:val="006B3D95"/>
    <w:rsid w:val="006B40B1"/>
    <w:rsid w:val="006B7454"/>
    <w:rsid w:val="006C04AD"/>
    <w:rsid w:val="006C0A7E"/>
    <w:rsid w:val="006D67F0"/>
    <w:rsid w:val="006E057E"/>
    <w:rsid w:val="006F2018"/>
    <w:rsid w:val="006F2DA5"/>
    <w:rsid w:val="00701492"/>
    <w:rsid w:val="00706F8B"/>
    <w:rsid w:val="00711820"/>
    <w:rsid w:val="00714983"/>
    <w:rsid w:val="0071527B"/>
    <w:rsid w:val="00715F76"/>
    <w:rsid w:val="00716927"/>
    <w:rsid w:val="00735CA2"/>
    <w:rsid w:val="00740C25"/>
    <w:rsid w:val="007433E6"/>
    <w:rsid w:val="00744D0A"/>
    <w:rsid w:val="00745404"/>
    <w:rsid w:val="00746824"/>
    <w:rsid w:val="00753385"/>
    <w:rsid w:val="00755095"/>
    <w:rsid w:val="007579D1"/>
    <w:rsid w:val="00760927"/>
    <w:rsid w:val="00760AB8"/>
    <w:rsid w:val="00761BEA"/>
    <w:rsid w:val="00763864"/>
    <w:rsid w:val="0076412B"/>
    <w:rsid w:val="007667B9"/>
    <w:rsid w:val="00766C82"/>
    <w:rsid w:val="00774B01"/>
    <w:rsid w:val="00780A86"/>
    <w:rsid w:val="0078140F"/>
    <w:rsid w:val="00783716"/>
    <w:rsid w:val="00785C6E"/>
    <w:rsid w:val="00786B00"/>
    <w:rsid w:val="007969EA"/>
    <w:rsid w:val="007A0079"/>
    <w:rsid w:val="007A05D2"/>
    <w:rsid w:val="007A073C"/>
    <w:rsid w:val="007A282E"/>
    <w:rsid w:val="007A6E5E"/>
    <w:rsid w:val="007A7218"/>
    <w:rsid w:val="007B1FC0"/>
    <w:rsid w:val="007C081A"/>
    <w:rsid w:val="007C2B1C"/>
    <w:rsid w:val="007C35CE"/>
    <w:rsid w:val="007C40D7"/>
    <w:rsid w:val="007C5575"/>
    <w:rsid w:val="007C58F4"/>
    <w:rsid w:val="007D0BCE"/>
    <w:rsid w:val="007D3865"/>
    <w:rsid w:val="007D5366"/>
    <w:rsid w:val="007E0F1C"/>
    <w:rsid w:val="007E3245"/>
    <w:rsid w:val="007E37AA"/>
    <w:rsid w:val="007E51DA"/>
    <w:rsid w:val="007E57B1"/>
    <w:rsid w:val="007F21F4"/>
    <w:rsid w:val="007F6DA7"/>
    <w:rsid w:val="007F7CE1"/>
    <w:rsid w:val="00800B67"/>
    <w:rsid w:val="00800BCB"/>
    <w:rsid w:val="008131E5"/>
    <w:rsid w:val="0081388C"/>
    <w:rsid w:val="008168CC"/>
    <w:rsid w:val="0081701C"/>
    <w:rsid w:val="0081730E"/>
    <w:rsid w:val="00817341"/>
    <w:rsid w:val="008173CA"/>
    <w:rsid w:val="008236BF"/>
    <w:rsid w:val="00825A3B"/>
    <w:rsid w:val="00830B45"/>
    <w:rsid w:val="00830FF2"/>
    <w:rsid w:val="00831075"/>
    <w:rsid w:val="00832C06"/>
    <w:rsid w:val="008335D4"/>
    <w:rsid w:val="00836D7E"/>
    <w:rsid w:val="00841FED"/>
    <w:rsid w:val="00843719"/>
    <w:rsid w:val="008464DB"/>
    <w:rsid w:val="008466A1"/>
    <w:rsid w:val="00846D00"/>
    <w:rsid w:val="00847373"/>
    <w:rsid w:val="00850F56"/>
    <w:rsid w:val="008518CA"/>
    <w:rsid w:val="00852468"/>
    <w:rsid w:val="00853556"/>
    <w:rsid w:val="00863744"/>
    <w:rsid w:val="00867068"/>
    <w:rsid w:val="00870AC8"/>
    <w:rsid w:val="008746AC"/>
    <w:rsid w:val="00875948"/>
    <w:rsid w:val="00882BB3"/>
    <w:rsid w:val="008848AC"/>
    <w:rsid w:val="008903DE"/>
    <w:rsid w:val="00891F66"/>
    <w:rsid w:val="008926DD"/>
    <w:rsid w:val="00892798"/>
    <w:rsid w:val="00892F3C"/>
    <w:rsid w:val="00893113"/>
    <w:rsid w:val="0089404F"/>
    <w:rsid w:val="008A0089"/>
    <w:rsid w:val="008A06B8"/>
    <w:rsid w:val="008A071E"/>
    <w:rsid w:val="008A448D"/>
    <w:rsid w:val="008A48CC"/>
    <w:rsid w:val="008A7E95"/>
    <w:rsid w:val="008B435A"/>
    <w:rsid w:val="008B54AC"/>
    <w:rsid w:val="008B5C3C"/>
    <w:rsid w:val="008B5E8F"/>
    <w:rsid w:val="008D2300"/>
    <w:rsid w:val="008D70A4"/>
    <w:rsid w:val="008D7B06"/>
    <w:rsid w:val="008E149F"/>
    <w:rsid w:val="008E55AA"/>
    <w:rsid w:val="008E6A82"/>
    <w:rsid w:val="008F15EA"/>
    <w:rsid w:val="008F56C8"/>
    <w:rsid w:val="008F5DAF"/>
    <w:rsid w:val="008F6358"/>
    <w:rsid w:val="008F6875"/>
    <w:rsid w:val="008F6A7A"/>
    <w:rsid w:val="00901B22"/>
    <w:rsid w:val="0090352E"/>
    <w:rsid w:val="009037EB"/>
    <w:rsid w:val="00905587"/>
    <w:rsid w:val="00910714"/>
    <w:rsid w:val="009148C2"/>
    <w:rsid w:val="00914FC5"/>
    <w:rsid w:val="00916B9A"/>
    <w:rsid w:val="00920DC1"/>
    <w:rsid w:val="009215D8"/>
    <w:rsid w:val="00925AEB"/>
    <w:rsid w:val="00932513"/>
    <w:rsid w:val="0093375E"/>
    <w:rsid w:val="009354C5"/>
    <w:rsid w:val="00935DA8"/>
    <w:rsid w:val="009362BF"/>
    <w:rsid w:val="0093724D"/>
    <w:rsid w:val="00945A85"/>
    <w:rsid w:val="009471CE"/>
    <w:rsid w:val="0095057E"/>
    <w:rsid w:val="00952737"/>
    <w:rsid w:val="00953A8D"/>
    <w:rsid w:val="00953AA4"/>
    <w:rsid w:val="009554AA"/>
    <w:rsid w:val="0095692D"/>
    <w:rsid w:val="00964F55"/>
    <w:rsid w:val="00965108"/>
    <w:rsid w:val="00967306"/>
    <w:rsid w:val="00971CD2"/>
    <w:rsid w:val="00974300"/>
    <w:rsid w:val="00975797"/>
    <w:rsid w:val="00982391"/>
    <w:rsid w:val="009912D2"/>
    <w:rsid w:val="009914B2"/>
    <w:rsid w:val="00997C21"/>
    <w:rsid w:val="009A0FFE"/>
    <w:rsid w:val="009A4670"/>
    <w:rsid w:val="009A7555"/>
    <w:rsid w:val="009B0306"/>
    <w:rsid w:val="009B215B"/>
    <w:rsid w:val="009B27AA"/>
    <w:rsid w:val="009B36C6"/>
    <w:rsid w:val="009C0DF8"/>
    <w:rsid w:val="009C2556"/>
    <w:rsid w:val="009C6C74"/>
    <w:rsid w:val="009C7DA2"/>
    <w:rsid w:val="009D203C"/>
    <w:rsid w:val="009D2E1E"/>
    <w:rsid w:val="009D3F53"/>
    <w:rsid w:val="009E09E7"/>
    <w:rsid w:val="009E0B04"/>
    <w:rsid w:val="009E4AE0"/>
    <w:rsid w:val="009E4F7E"/>
    <w:rsid w:val="009E4FF8"/>
    <w:rsid w:val="009F1A8E"/>
    <w:rsid w:val="009F2393"/>
    <w:rsid w:val="009F2B91"/>
    <w:rsid w:val="009F3214"/>
    <w:rsid w:val="009F656D"/>
    <w:rsid w:val="00A0008F"/>
    <w:rsid w:val="00A03B3B"/>
    <w:rsid w:val="00A17E8D"/>
    <w:rsid w:val="00A21154"/>
    <w:rsid w:val="00A317E8"/>
    <w:rsid w:val="00A31984"/>
    <w:rsid w:val="00A3494A"/>
    <w:rsid w:val="00A34981"/>
    <w:rsid w:val="00A35671"/>
    <w:rsid w:val="00A402DC"/>
    <w:rsid w:val="00A430DA"/>
    <w:rsid w:val="00A43642"/>
    <w:rsid w:val="00A44DB8"/>
    <w:rsid w:val="00A4541C"/>
    <w:rsid w:val="00A546AA"/>
    <w:rsid w:val="00A549FA"/>
    <w:rsid w:val="00A5516B"/>
    <w:rsid w:val="00A576D7"/>
    <w:rsid w:val="00A60E4F"/>
    <w:rsid w:val="00A618BA"/>
    <w:rsid w:val="00A61EA9"/>
    <w:rsid w:val="00A7078E"/>
    <w:rsid w:val="00A729F9"/>
    <w:rsid w:val="00A74B83"/>
    <w:rsid w:val="00A8000C"/>
    <w:rsid w:val="00A80ED8"/>
    <w:rsid w:val="00A81DAC"/>
    <w:rsid w:val="00A827DE"/>
    <w:rsid w:val="00A83038"/>
    <w:rsid w:val="00A9122A"/>
    <w:rsid w:val="00A93667"/>
    <w:rsid w:val="00A938B7"/>
    <w:rsid w:val="00A939F8"/>
    <w:rsid w:val="00A95680"/>
    <w:rsid w:val="00A971B3"/>
    <w:rsid w:val="00AA0672"/>
    <w:rsid w:val="00AA11F1"/>
    <w:rsid w:val="00AA1566"/>
    <w:rsid w:val="00AA6440"/>
    <w:rsid w:val="00AB2431"/>
    <w:rsid w:val="00AB3FD3"/>
    <w:rsid w:val="00AB4759"/>
    <w:rsid w:val="00AB79B9"/>
    <w:rsid w:val="00AC21B0"/>
    <w:rsid w:val="00AC2643"/>
    <w:rsid w:val="00AD3769"/>
    <w:rsid w:val="00AD5092"/>
    <w:rsid w:val="00AE3686"/>
    <w:rsid w:val="00AE39E4"/>
    <w:rsid w:val="00AE3C73"/>
    <w:rsid w:val="00AF27DA"/>
    <w:rsid w:val="00AF42B0"/>
    <w:rsid w:val="00AF4CD8"/>
    <w:rsid w:val="00AF6AEB"/>
    <w:rsid w:val="00B02BE2"/>
    <w:rsid w:val="00B04102"/>
    <w:rsid w:val="00B05456"/>
    <w:rsid w:val="00B05F19"/>
    <w:rsid w:val="00B06351"/>
    <w:rsid w:val="00B1293D"/>
    <w:rsid w:val="00B12BEB"/>
    <w:rsid w:val="00B16089"/>
    <w:rsid w:val="00B166AE"/>
    <w:rsid w:val="00B179CA"/>
    <w:rsid w:val="00B25B02"/>
    <w:rsid w:val="00B2704B"/>
    <w:rsid w:val="00B2795B"/>
    <w:rsid w:val="00B35F41"/>
    <w:rsid w:val="00B37E61"/>
    <w:rsid w:val="00B43CB1"/>
    <w:rsid w:val="00B4453F"/>
    <w:rsid w:val="00B45434"/>
    <w:rsid w:val="00B464D1"/>
    <w:rsid w:val="00B47A96"/>
    <w:rsid w:val="00B50AB0"/>
    <w:rsid w:val="00B516CD"/>
    <w:rsid w:val="00B51D83"/>
    <w:rsid w:val="00B52938"/>
    <w:rsid w:val="00B52FC1"/>
    <w:rsid w:val="00B5575D"/>
    <w:rsid w:val="00B55EA7"/>
    <w:rsid w:val="00B57F86"/>
    <w:rsid w:val="00B623D4"/>
    <w:rsid w:val="00B64AD0"/>
    <w:rsid w:val="00B71297"/>
    <w:rsid w:val="00B72CF4"/>
    <w:rsid w:val="00B84981"/>
    <w:rsid w:val="00B84D26"/>
    <w:rsid w:val="00B84E2D"/>
    <w:rsid w:val="00B86646"/>
    <w:rsid w:val="00B96AD7"/>
    <w:rsid w:val="00BA1E76"/>
    <w:rsid w:val="00BA2842"/>
    <w:rsid w:val="00BB1813"/>
    <w:rsid w:val="00BB6030"/>
    <w:rsid w:val="00BB65EA"/>
    <w:rsid w:val="00BC0998"/>
    <w:rsid w:val="00BC1596"/>
    <w:rsid w:val="00BD1541"/>
    <w:rsid w:val="00BD1DC0"/>
    <w:rsid w:val="00BD20B1"/>
    <w:rsid w:val="00BD333F"/>
    <w:rsid w:val="00BD4187"/>
    <w:rsid w:val="00BE7D36"/>
    <w:rsid w:val="00BE7EC9"/>
    <w:rsid w:val="00BF1FE7"/>
    <w:rsid w:val="00BF4E20"/>
    <w:rsid w:val="00BF686E"/>
    <w:rsid w:val="00C006D5"/>
    <w:rsid w:val="00C03993"/>
    <w:rsid w:val="00C13393"/>
    <w:rsid w:val="00C21C51"/>
    <w:rsid w:val="00C24A64"/>
    <w:rsid w:val="00C250D4"/>
    <w:rsid w:val="00C320CD"/>
    <w:rsid w:val="00C34A8E"/>
    <w:rsid w:val="00C37F9F"/>
    <w:rsid w:val="00C4036E"/>
    <w:rsid w:val="00C41791"/>
    <w:rsid w:val="00C425F1"/>
    <w:rsid w:val="00C54783"/>
    <w:rsid w:val="00C57BC1"/>
    <w:rsid w:val="00C62D24"/>
    <w:rsid w:val="00C7203C"/>
    <w:rsid w:val="00C77D18"/>
    <w:rsid w:val="00C77E1D"/>
    <w:rsid w:val="00C810F8"/>
    <w:rsid w:val="00C8182D"/>
    <w:rsid w:val="00C82A3B"/>
    <w:rsid w:val="00C86F17"/>
    <w:rsid w:val="00C92C08"/>
    <w:rsid w:val="00C931CD"/>
    <w:rsid w:val="00C94E21"/>
    <w:rsid w:val="00CA54AA"/>
    <w:rsid w:val="00CB47C1"/>
    <w:rsid w:val="00CC16F8"/>
    <w:rsid w:val="00CC6B52"/>
    <w:rsid w:val="00CD4836"/>
    <w:rsid w:val="00CD49A3"/>
    <w:rsid w:val="00CD4D4E"/>
    <w:rsid w:val="00CD6F78"/>
    <w:rsid w:val="00CE1873"/>
    <w:rsid w:val="00CE4373"/>
    <w:rsid w:val="00CE4C22"/>
    <w:rsid w:val="00CE55E2"/>
    <w:rsid w:val="00CE5B34"/>
    <w:rsid w:val="00CF7016"/>
    <w:rsid w:val="00D0018B"/>
    <w:rsid w:val="00D01132"/>
    <w:rsid w:val="00D1295F"/>
    <w:rsid w:val="00D13CBB"/>
    <w:rsid w:val="00D1679D"/>
    <w:rsid w:val="00D21F34"/>
    <w:rsid w:val="00D25B16"/>
    <w:rsid w:val="00D27EBE"/>
    <w:rsid w:val="00D30D49"/>
    <w:rsid w:val="00D338D7"/>
    <w:rsid w:val="00D34AB4"/>
    <w:rsid w:val="00D34DFA"/>
    <w:rsid w:val="00D36BAA"/>
    <w:rsid w:val="00D413F4"/>
    <w:rsid w:val="00D42829"/>
    <w:rsid w:val="00D4569B"/>
    <w:rsid w:val="00D456E7"/>
    <w:rsid w:val="00D5071E"/>
    <w:rsid w:val="00D50B85"/>
    <w:rsid w:val="00D51E69"/>
    <w:rsid w:val="00D526D2"/>
    <w:rsid w:val="00D5537D"/>
    <w:rsid w:val="00D6038A"/>
    <w:rsid w:val="00D60C87"/>
    <w:rsid w:val="00D61477"/>
    <w:rsid w:val="00D61F89"/>
    <w:rsid w:val="00D620BA"/>
    <w:rsid w:val="00D6332A"/>
    <w:rsid w:val="00D63779"/>
    <w:rsid w:val="00D65671"/>
    <w:rsid w:val="00D656B7"/>
    <w:rsid w:val="00D66581"/>
    <w:rsid w:val="00D72583"/>
    <w:rsid w:val="00D73050"/>
    <w:rsid w:val="00D75FEA"/>
    <w:rsid w:val="00D86447"/>
    <w:rsid w:val="00D86A09"/>
    <w:rsid w:val="00D87080"/>
    <w:rsid w:val="00D87971"/>
    <w:rsid w:val="00D90A48"/>
    <w:rsid w:val="00D90DF2"/>
    <w:rsid w:val="00D93D83"/>
    <w:rsid w:val="00D977ED"/>
    <w:rsid w:val="00DA0F6D"/>
    <w:rsid w:val="00DA7C62"/>
    <w:rsid w:val="00DB097C"/>
    <w:rsid w:val="00DB15ED"/>
    <w:rsid w:val="00DC1B7F"/>
    <w:rsid w:val="00DC34B3"/>
    <w:rsid w:val="00DC5502"/>
    <w:rsid w:val="00DC55BA"/>
    <w:rsid w:val="00DD5513"/>
    <w:rsid w:val="00DD6336"/>
    <w:rsid w:val="00DD6F3F"/>
    <w:rsid w:val="00DD700A"/>
    <w:rsid w:val="00DD7185"/>
    <w:rsid w:val="00DE0B4D"/>
    <w:rsid w:val="00DE2D73"/>
    <w:rsid w:val="00DE3E20"/>
    <w:rsid w:val="00DE7A4B"/>
    <w:rsid w:val="00DF0F90"/>
    <w:rsid w:val="00DF134A"/>
    <w:rsid w:val="00DF1EBC"/>
    <w:rsid w:val="00DF225C"/>
    <w:rsid w:val="00DF2419"/>
    <w:rsid w:val="00DF3A47"/>
    <w:rsid w:val="00DF3CD6"/>
    <w:rsid w:val="00DF7729"/>
    <w:rsid w:val="00DF7F97"/>
    <w:rsid w:val="00E0003B"/>
    <w:rsid w:val="00E01D55"/>
    <w:rsid w:val="00E04FC7"/>
    <w:rsid w:val="00E067B0"/>
    <w:rsid w:val="00E078E7"/>
    <w:rsid w:val="00E201D1"/>
    <w:rsid w:val="00E20B00"/>
    <w:rsid w:val="00E2196D"/>
    <w:rsid w:val="00E22877"/>
    <w:rsid w:val="00E2414F"/>
    <w:rsid w:val="00E25F72"/>
    <w:rsid w:val="00E3598D"/>
    <w:rsid w:val="00E36268"/>
    <w:rsid w:val="00E410C9"/>
    <w:rsid w:val="00E41574"/>
    <w:rsid w:val="00E45DED"/>
    <w:rsid w:val="00E46704"/>
    <w:rsid w:val="00E52DE1"/>
    <w:rsid w:val="00E55C3A"/>
    <w:rsid w:val="00E62993"/>
    <w:rsid w:val="00E634E1"/>
    <w:rsid w:val="00E63A00"/>
    <w:rsid w:val="00E66299"/>
    <w:rsid w:val="00E7188E"/>
    <w:rsid w:val="00E735AD"/>
    <w:rsid w:val="00E80E1D"/>
    <w:rsid w:val="00E822D2"/>
    <w:rsid w:val="00E85268"/>
    <w:rsid w:val="00E8691E"/>
    <w:rsid w:val="00E92B57"/>
    <w:rsid w:val="00E96F23"/>
    <w:rsid w:val="00EA0498"/>
    <w:rsid w:val="00EA1DC0"/>
    <w:rsid w:val="00EA5D4D"/>
    <w:rsid w:val="00EB034B"/>
    <w:rsid w:val="00EB0677"/>
    <w:rsid w:val="00EB09E7"/>
    <w:rsid w:val="00EB2970"/>
    <w:rsid w:val="00EB3E50"/>
    <w:rsid w:val="00EB64D4"/>
    <w:rsid w:val="00EB6B1B"/>
    <w:rsid w:val="00EC0E69"/>
    <w:rsid w:val="00EC4457"/>
    <w:rsid w:val="00EC48D5"/>
    <w:rsid w:val="00EC67F0"/>
    <w:rsid w:val="00ED3BD4"/>
    <w:rsid w:val="00ED5341"/>
    <w:rsid w:val="00ED647A"/>
    <w:rsid w:val="00ED7878"/>
    <w:rsid w:val="00EE2ED0"/>
    <w:rsid w:val="00EE2FEB"/>
    <w:rsid w:val="00EE5D85"/>
    <w:rsid w:val="00EE621F"/>
    <w:rsid w:val="00EF0A00"/>
    <w:rsid w:val="00EF7CD3"/>
    <w:rsid w:val="00F005BA"/>
    <w:rsid w:val="00F026A0"/>
    <w:rsid w:val="00F071C4"/>
    <w:rsid w:val="00F151CB"/>
    <w:rsid w:val="00F16C32"/>
    <w:rsid w:val="00F16F3D"/>
    <w:rsid w:val="00F17395"/>
    <w:rsid w:val="00F2049A"/>
    <w:rsid w:val="00F22629"/>
    <w:rsid w:val="00F22AC3"/>
    <w:rsid w:val="00F22F07"/>
    <w:rsid w:val="00F32FF2"/>
    <w:rsid w:val="00F3664A"/>
    <w:rsid w:val="00F376CF"/>
    <w:rsid w:val="00F406F3"/>
    <w:rsid w:val="00F43AC4"/>
    <w:rsid w:val="00F4660B"/>
    <w:rsid w:val="00F476E7"/>
    <w:rsid w:val="00F5113B"/>
    <w:rsid w:val="00F52A44"/>
    <w:rsid w:val="00F541DD"/>
    <w:rsid w:val="00F61043"/>
    <w:rsid w:val="00F702A0"/>
    <w:rsid w:val="00F716A1"/>
    <w:rsid w:val="00F73EA3"/>
    <w:rsid w:val="00F75F5B"/>
    <w:rsid w:val="00F7667C"/>
    <w:rsid w:val="00F80C96"/>
    <w:rsid w:val="00F8469E"/>
    <w:rsid w:val="00F87D48"/>
    <w:rsid w:val="00F908A5"/>
    <w:rsid w:val="00F913C4"/>
    <w:rsid w:val="00F94510"/>
    <w:rsid w:val="00F951B8"/>
    <w:rsid w:val="00FA0F8A"/>
    <w:rsid w:val="00FA1083"/>
    <w:rsid w:val="00FA1741"/>
    <w:rsid w:val="00FA1E84"/>
    <w:rsid w:val="00FA5349"/>
    <w:rsid w:val="00FA7462"/>
    <w:rsid w:val="00FB1143"/>
    <w:rsid w:val="00FB1351"/>
    <w:rsid w:val="00FB44F2"/>
    <w:rsid w:val="00FB46B5"/>
    <w:rsid w:val="00FB4A82"/>
    <w:rsid w:val="00FB5F79"/>
    <w:rsid w:val="00FB79A5"/>
    <w:rsid w:val="00FC7395"/>
    <w:rsid w:val="00FD0168"/>
    <w:rsid w:val="00FD06F7"/>
    <w:rsid w:val="00FE14B5"/>
    <w:rsid w:val="00FE2BC2"/>
    <w:rsid w:val="00FE4919"/>
    <w:rsid w:val="00FE52E6"/>
    <w:rsid w:val="00FE65CD"/>
    <w:rsid w:val="00FF16A9"/>
    <w:rsid w:val="00FF312F"/>
    <w:rsid w:val="00FF599B"/>
    <w:rsid w:val="00FF6472"/>
    <w:rsid w:val="00FF6C47"/>
    <w:rsid w:val="00FF74E5"/>
    <w:rsid w:val="0C0E4431"/>
    <w:rsid w:val="152E3885"/>
    <w:rsid w:val="1931D78D"/>
    <w:rsid w:val="2C9967D9"/>
    <w:rsid w:val="2D1E0C98"/>
    <w:rsid w:val="3A8F74D3"/>
    <w:rsid w:val="49A48B9F"/>
    <w:rsid w:val="595F31B2"/>
    <w:rsid w:val="5A541303"/>
    <w:rsid w:val="5BCF3711"/>
    <w:rsid w:val="5F9F48FD"/>
    <w:rsid w:val="71A23F4B"/>
    <w:rsid w:val="748661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1A253D"/>
  <w15:docId w15:val="{EFC3EB41-44A5-4239-997C-5301CAD190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s-MX" w:eastAsia="es-MX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nhideWhenUsed="1" w:qFormat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Ttulo1">
    <w:name w:val="heading 1"/>
    <w:basedOn w:val="Normal"/>
    <w:link w:val="Ttulo1Car"/>
    <w:uiPriority w:val="1"/>
    <w:qFormat/>
    <w:pPr>
      <w:widowControl w:val="0"/>
      <w:autoSpaceDE w:val="0"/>
      <w:autoSpaceDN w:val="0"/>
      <w:ind w:left="580"/>
      <w:outlineLvl w:val="0"/>
    </w:pPr>
    <w:rPr>
      <w:rFonts w:ascii="Arial" w:eastAsia="Times New Roman" w:hAnsi="Arial" w:cs="Arial"/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comentario">
    <w:name w:val="annotation reference"/>
    <w:basedOn w:val="Fuentedeprrafopredeter"/>
    <w:uiPriority w:val="99"/>
    <w:semiHidden/>
    <w:unhideWhenUsed/>
    <w:qFormat/>
    <w:rPr>
      <w:sz w:val="16"/>
      <w:szCs w:val="16"/>
    </w:rPr>
  </w:style>
  <w:style w:type="character" w:styleId="Refdenotaalpie">
    <w:name w:val="footnote reference"/>
    <w:basedOn w:val="Fuentedeprrafopredeter"/>
    <w:uiPriority w:val="99"/>
    <w:unhideWhenUsed/>
    <w:qFormat/>
    <w:rPr>
      <w:sz w:val="22"/>
      <w:vertAlign w:val="superscript"/>
    </w:rPr>
  </w:style>
  <w:style w:type="character" w:styleId="Hipervnculo">
    <w:name w:val="Hyperlink"/>
    <w:uiPriority w:val="99"/>
    <w:qFormat/>
    <w:rPr>
      <w:color w:val="0000FF"/>
      <w:u w:val="single"/>
    </w:rPr>
  </w:style>
  <w:style w:type="paragraph" w:styleId="Textonotapie">
    <w:name w:val="footnote text"/>
    <w:basedOn w:val="Normal"/>
    <w:link w:val="TextonotapieCar"/>
    <w:autoRedefine/>
    <w:uiPriority w:val="99"/>
    <w:unhideWhenUsed/>
    <w:qFormat/>
    <w:pPr>
      <w:jc w:val="both"/>
    </w:pPr>
    <w:rPr>
      <w:rFonts w:ascii="Montserrat Light" w:eastAsia="MS Mincho" w:hAnsi="Montserrat Light" w:cs="Times New Roman"/>
      <w:sz w:val="16"/>
      <w:szCs w:val="16"/>
      <w:lang w:val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qFormat/>
    <w:pPr>
      <w:spacing w:after="0"/>
      <w:jc w:val="left"/>
    </w:pPr>
    <w:rPr>
      <w:rFonts w:asciiTheme="minorHAnsi" w:hAnsiTheme="minorHAnsi" w:cstheme="minorBidi"/>
      <w:b/>
      <w:bCs/>
    </w:rPr>
  </w:style>
  <w:style w:type="paragraph" w:styleId="Textocomentario">
    <w:name w:val="annotation text"/>
    <w:basedOn w:val="Normal"/>
    <w:link w:val="TextocomentarioCar"/>
    <w:uiPriority w:val="99"/>
    <w:unhideWhenUsed/>
    <w:qFormat/>
    <w:pPr>
      <w:spacing w:after="160"/>
      <w:jc w:val="both"/>
    </w:pPr>
    <w:rPr>
      <w:rFonts w:ascii="Segoe UI" w:hAnsi="Segoe UI" w:cs="Segoe UI"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qFormat/>
    <w:pPr>
      <w:tabs>
        <w:tab w:val="center" w:pos="4419"/>
        <w:tab w:val="right" w:pos="8838"/>
      </w:tabs>
    </w:pPr>
  </w:style>
  <w:style w:type="paragraph" w:styleId="Piedepgina">
    <w:name w:val="footer"/>
    <w:basedOn w:val="Normal"/>
    <w:link w:val="PiedepginaCar"/>
    <w:uiPriority w:val="99"/>
    <w:unhideWhenUsed/>
    <w:qFormat/>
    <w:pPr>
      <w:tabs>
        <w:tab w:val="center" w:pos="4419"/>
        <w:tab w:val="right" w:pos="8838"/>
      </w:tabs>
    </w:pPr>
  </w:style>
  <w:style w:type="paragraph" w:styleId="Textoindependiente">
    <w:name w:val="Body Text"/>
    <w:basedOn w:val="Normal"/>
    <w:link w:val="TextoindependienteCar"/>
    <w:uiPriority w:val="1"/>
    <w:qFormat/>
    <w:pPr>
      <w:widowControl w:val="0"/>
      <w:autoSpaceDE w:val="0"/>
      <w:autoSpaceDN w:val="0"/>
    </w:pPr>
    <w:rPr>
      <w:rFonts w:ascii="Arial" w:eastAsia="Times New Roman" w:hAnsi="Arial" w:cs="Arial"/>
    </w:rPr>
  </w:style>
  <w:style w:type="table" w:styleId="Tablaconcuadrcula">
    <w:name w:val="Table Grid"/>
    <w:basedOn w:val="Tablanormal"/>
    <w:uiPriority w:val="39"/>
    <w:qFormat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ncabezadoCar">
    <w:name w:val="Encabezado Car"/>
    <w:basedOn w:val="Fuentedeprrafopredeter"/>
    <w:link w:val="Encabezado"/>
    <w:uiPriority w:val="99"/>
    <w:qFormat/>
  </w:style>
  <w:style w:type="character" w:customStyle="1" w:styleId="PiedepginaCar">
    <w:name w:val="Pie de página Car"/>
    <w:basedOn w:val="Fuentedeprrafopredeter"/>
    <w:link w:val="Piedepgina"/>
    <w:uiPriority w:val="99"/>
    <w:qFormat/>
  </w:style>
  <w:style w:type="paragraph" w:styleId="Prrafodelista">
    <w:name w:val="List Paragraph"/>
    <w:basedOn w:val="Normal"/>
    <w:link w:val="PrrafodelistaCar"/>
    <w:uiPriority w:val="34"/>
    <w:qFormat/>
    <w:pPr>
      <w:spacing w:after="160"/>
      <w:ind w:left="720"/>
      <w:contextualSpacing/>
      <w:jc w:val="both"/>
    </w:pPr>
    <w:rPr>
      <w:rFonts w:ascii="Segoe UI" w:hAnsi="Segoe UI" w:cs="Segoe UI"/>
      <w:szCs w:val="22"/>
    </w:rPr>
  </w:style>
  <w:style w:type="character" w:customStyle="1" w:styleId="PrrafodelistaCar">
    <w:name w:val="Párrafo de lista Car"/>
    <w:basedOn w:val="Fuentedeprrafopredeter"/>
    <w:link w:val="Prrafodelista"/>
    <w:uiPriority w:val="34"/>
    <w:qFormat/>
    <w:locked/>
    <w:rPr>
      <w:rFonts w:ascii="Segoe UI" w:hAnsi="Segoe UI" w:cs="Segoe UI"/>
      <w:szCs w:val="22"/>
    </w:rPr>
  </w:style>
  <w:style w:type="character" w:customStyle="1" w:styleId="TextonotapieCar">
    <w:name w:val="Texto nota pie Car"/>
    <w:basedOn w:val="Fuentedeprrafopredeter"/>
    <w:link w:val="Textonotapie"/>
    <w:uiPriority w:val="99"/>
    <w:qFormat/>
    <w:rPr>
      <w:rFonts w:ascii="Montserrat Light" w:eastAsia="MS Mincho" w:hAnsi="Montserrat Light" w:cs="Times New Roman"/>
      <w:sz w:val="16"/>
      <w:szCs w:val="16"/>
      <w:lang w:val="en-US"/>
    </w:rPr>
  </w:style>
  <w:style w:type="character" w:customStyle="1" w:styleId="TextocomentarioCar">
    <w:name w:val="Texto comentario Car"/>
    <w:basedOn w:val="Fuentedeprrafopredeter"/>
    <w:link w:val="Textocomentario"/>
    <w:uiPriority w:val="99"/>
    <w:qFormat/>
    <w:rPr>
      <w:rFonts w:ascii="Segoe UI" w:hAnsi="Segoe UI" w:cs="Segoe UI"/>
      <w:sz w:val="20"/>
      <w:szCs w:val="20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qFormat/>
    <w:rPr>
      <w:rFonts w:ascii="Segoe UI" w:hAnsi="Segoe UI" w:cs="Segoe UI"/>
      <w:sz w:val="18"/>
      <w:szCs w:val="18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qFormat/>
    <w:rPr>
      <w:rFonts w:ascii="Segoe UI" w:hAnsi="Segoe UI" w:cs="Segoe UI"/>
      <w:b/>
      <w:bCs/>
      <w:sz w:val="20"/>
      <w:szCs w:val="20"/>
    </w:rPr>
  </w:style>
  <w:style w:type="paragraph" w:customStyle="1" w:styleId="Contenido">
    <w:name w:val="Contenido"/>
    <w:basedOn w:val="Normal"/>
    <w:link w:val="ContenidoCar"/>
    <w:qFormat/>
    <w:pPr>
      <w:spacing w:before="120" w:after="120"/>
      <w:jc w:val="both"/>
    </w:pPr>
    <w:rPr>
      <w:rFonts w:ascii="Soberana Sans" w:eastAsiaTheme="minorEastAsia" w:hAnsi="Soberana Sans"/>
      <w:sz w:val="22"/>
      <w:lang w:eastAsia="es-ES"/>
    </w:rPr>
  </w:style>
  <w:style w:type="character" w:customStyle="1" w:styleId="ContenidoCar">
    <w:name w:val="Contenido Car"/>
    <w:link w:val="Contenido"/>
    <w:qFormat/>
    <w:rPr>
      <w:rFonts w:ascii="Soberana Sans" w:eastAsiaTheme="minorEastAsia" w:hAnsi="Soberana Sans"/>
      <w:sz w:val="22"/>
      <w:lang w:eastAsia="es-ES"/>
    </w:rPr>
  </w:style>
  <w:style w:type="table" w:customStyle="1" w:styleId="Tablaconcuadrcula26">
    <w:name w:val="Tabla con cuadrícula26"/>
    <w:basedOn w:val="Tablanormal"/>
    <w:uiPriority w:val="59"/>
    <w:qFormat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7">
    <w:name w:val="Tabla con cuadrícula27"/>
    <w:basedOn w:val="Tablanormal"/>
    <w:uiPriority w:val="59"/>
    <w:qFormat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">
    <w:name w:val="Tabla con cuadrícula2"/>
    <w:basedOn w:val="Tablanormal"/>
    <w:uiPriority w:val="59"/>
    <w:qFormat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4">
    <w:name w:val="Tabla con cuadrícula4"/>
    <w:basedOn w:val="Tablanormal"/>
    <w:uiPriority w:val="59"/>
    <w:qFormat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uentecuadro">
    <w:name w:val="Fuente cuadro"/>
    <w:basedOn w:val="Normal"/>
    <w:unhideWhenUsed/>
    <w:qFormat/>
    <w:pPr>
      <w:autoSpaceDE w:val="0"/>
      <w:autoSpaceDN w:val="0"/>
      <w:adjustRightInd w:val="0"/>
      <w:spacing w:before="40" w:line="160" w:lineRule="exact"/>
      <w:ind w:left="283" w:hanging="283"/>
      <w:jc w:val="both"/>
    </w:pPr>
    <w:rPr>
      <w:rFonts w:ascii="Soberana Sans" w:eastAsia="Times New Roman" w:hAnsi="Soberana Sans" w:cs="Times New Roman"/>
      <w:color w:val="000000"/>
      <w:sz w:val="14"/>
      <w:szCs w:val="20"/>
      <w:lang w:eastAsia="es-MX"/>
    </w:rPr>
  </w:style>
  <w:style w:type="character" w:customStyle="1" w:styleId="Textocuadro1">
    <w:name w:val="Texto cuadro 1"/>
    <w:basedOn w:val="Fuentedeprrafopredeter"/>
    <w:qFormat/>
    <w:rPr>
      <w:rFonts w:ascii="Soberana Sans" w:hAnsi="Soberana Sans"/>
      <w:sz w:val="14"/>
    </w:rPr>
  </w:style>
  <w:style w:type="paragraph" w:customStyle="1" w:styleId="Textocuadro2">
    <w:name w:val="Texto cuadro 2"/>
    <w:basedOn w:val="Normal"/>
    <w:qFormat/>
    <w:pPr>
      <w:ind w:left="170"/>
    </w:pPr>
    <w:rPr>
      <w:rFonts w:ascii="Soberana Sans" w:eastAsia="Times New Roman" w:hAnsi="Soberana Sans" w:cs="Times New Roman"/>
      <w:sz w:val="14"/>
      <w:szCs w:val="20"/>
      <w:lang w:eastAsia="es-MX"/>
    </w:rPr>
  </w:style>
  <w:style w:type="paragraph" w:customStyle="1" w:styleId="SUBCABEZA">
    <w:name w:val="SUBCABEZA"/>
    <w:basedOn w:val="Normal"/>
    <w:qFormat/>
    <w:pPr>
      <w:jc w:val="center"/>
    </w:pPr>
    <w:rPr>
      <w:rFonts w:ascii="Soberana Sans" w:eastAsia="Times New Roman" w:hAnsi="Soberana Sans" w:cs="Times New Roman"/>
      <w:sz w:val="14"/>
      <w:szCs w:val="20"/>
      <w:lang w:eastAsia="es-MX"/>
    </w:rPr>
  </w:style>
  <w:style w:type="paragraph" w:customStyle="1" w:styleId="CABEZA">
    <w:name w:val="CABEZA"/>
    <w:basedOn w:val="Normal"/>
    <w:qFormat/>
    <w:pPr>
      <w:jc w:val="center"/>
    </w:pPr>
    <w:rPr>
      <w:rFonts w:ascii="Soberana Sans" w:eastAsia="Times New Roman" w:hAnsi="Soberana Sans" w:cs="Times New Roman"/>
      <w:b/>
      <w:bCs/>
      <w:sz w:val="16"/>
      <w:szCs w:val="20"/>
      <w:lang w:eastAsia="es-MX"/>
    </w:rPr>
  </w:style>
  <w:style w:type="paragraph" w:customStyle="1" w:styleId="Cifracuadro">
    <w:name w:val="Cifra cuadro"/>
    <w:basedOn w:val="Normal"/>
    <w:qFormat/>
    <w:pPr>
      <w:jc w:val="right"/>
    </w:pPr>
    <w:rPr>
      <w:rFonts w:ascii="Soberana Sans" w:eastAsia="Times New Roman" w:hAnsi="Soberana Sans" w:cs="Times New Roman"/>
      <w:sz w:val="14"/>
      <w:szCs w:val="20"/>
      <w:lang w:eastAsia="es-MX"/>
    </w:rPr>
  </w:style>
  <w:style w:type="character" w:customStyle="1" w:styleId="Superindice">
    <w:name w:val="Superindice"/>
    <w:basedOn w:val="Fuentedeprrafopredeter"/>
    <w:qFormat/>
    <w:rPr>
      <w:rFonts w:ascii="Soberana Sans" w:hAnsi="Soberana Sans"/>
      <w:sz w:val="14"/>
      <w:vertAlign w:val="superscript"/>
    </w:rPr>
  </w:style>
  <w:style w:type="paragraph" w:customStyle="1" w:styleId="Textocuadro3">
    <w:name w:val="Texto cuadro 3"/>
    <w:basedOn w:val="Normal"/>
    <w:qFormat/>
    <w:pPr>
      <w:ind w:left="340"/>
    </w:pPr>
    <w:rPr>
      <w:rFonts w:ascii="Soberana Sans" w:eastAsia="Times New Roman" w:hAnsi="Soberana Sans" w:cs="Times New Roman"/>
      <w:sz w:val="14"/>
      <w:szCs w:val="20"/>
      <w:lang w:eastAsia="es-MX"/>
    </w:rPr>
  </w:style>
  <w:style w:type="table" w:customStyle="1" w:styleId="Tablaconcuadrcula84">
    <w:name w:val="Tabla con cuadrícula84"/>
    <w:basedOn w:val="Tablanormal"/>
    <w:uiPriority w:val="59"/>
    <w:qFormat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5">
    <w:name w:val="Tabla con cuadrícula25"/>
    <w:basedOn w:val="Tablanormal"/>
    <w:uiPriority w:val="59"/>
    <w:qFormat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1"/>
    <w:qFormat/>
    <w:rPr>
      <w:rFonts w:ascii="Arial" w:eastAsia="Times New Roman" w:hAnsi="Arial" w:cs="Arial"/>
      <w:b/>
      <w:bCs/>
    </w:rPr>
  </w:style>
  <w:style w:type="table" w:customStyle="1" w:styleId="NormalTable0">
    <w:name w:val="Normal Table0"/>
    <w:uiPriority w:val="2"/>
    <w:semiHidden/>
    <w:unhideWhenUsed/>
    <w:qFormat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extoindependienteCar">
    <w:name w:val="Texto independiente Car"/>
    <w:basedOn w:val="Fuentedeprrafopredeter"/>
    <w:link w:val="Textoindependiente"/>
    <w:uiPriority w:val="1"/>
    <w:qFormat/>
    <w:rPr>
      <w:rFonts w:ascii="Arial" w:eastAsia="Times New Roman" w:hAnsi="Arial" w:cs="Arial"/>
    </w:rPr>
  </w:style>
  <w:style w:type="paragraph" w:customStyle="1" w:styleId="TableParagraph">
    <w:name w:val="Table Paragraph"/>
    <w:basedOn w:val="Normal"/>
    <w:uiPriority w:val="1"/>
    <w:qFormat/>
    <w:pPr>
      <w:widowControl w:val="0"/>
      <w:autoSpaceDE w:val="0"/>
      <w:autoSpaceDN w:val="0"/>
      <w:ind w:left="110"/>
      <w:jc w:val="center"/>
    </w:pPr>
    <w:rPr>
      <w:rFonts w:ascii="Arial" w:eastAsia="Times New Roman" w:hAnsi="Arial" w:cs="Arial"/>
      <w:sz w:val="22"/>
      <w:szCs w:val="22"/>
    </w:rPr>
  </w:style>
  <w:style w:type="paragraph" w:customStyle="1" w:styleId="Prrafodelista1">
    <w:name w:val="Párrafo de lista1"/>
    <w:basedOn w:val="Normal"/>
    <w:qFormat/>
    <w:pPr>
      <w:widowControl w:val="0"/>
      <w:spacing w:before="60" w:after="60" w:line="240" w:lineRule="atLeast"/>
      <w:ind w:left="720"/>
      <w:contextualSpacing/>
    </w:pPr>
    <w:rPr>
      <w:rFonts w:ascii="Arial" w:eastAsia="Times New Roman" w:hAnsi="Arial" w:cs="Arial"/>
      <w:sz w:val="22"/>
      <w:szCs w:val="22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eastAsia="en-US"/>
    </w:rPr>
  </w:style>
  <w:style w:type="table" w:customStyle="1" w:styleId="Tablaconcuadrcula1">
    <w:name w:val="Tabla con cuadrícula1"/>
    <w:basedOn w:val="Tablanormal"/>
    <w:uiPriority w:val="39"/>
    <w:qFormat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inespaciado">
    <w:name w:val="No Spacing"/>
    <w:uiPriority w:val="1"/>
    <w:qFormat/>
    <w:rPr>
      <w:sz w:val="24"/>
      <w:szCs w:val="24"/>
      <w:lang w:eastAsia="en-US"/>
    </w:rPr>
  </w:style>
  <w:style w:type="paragraph" w:customStyle="1" w:styleId="paragraph">
    <w:name w:val="paragraph"/>
    <w:basedOn w:val="Normal"/>
    <w:qFormat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s-MX"/>
    </w:rPr>
  </w:style>
  <w:style w:type="character" w:customStyle="1" w:styleId="normaltextrun">
    <w:name w:val="normaltextrun"/>
    <w:basedOn w:val="Fuentedeprrafopredeter"/>
    <w:qFormat/>
  </w:style>
  <w:style w:type="character" w:customStyle="1" w:styleId="eop">
    <w:name w:val="eop"/>
    <w:basedOn w:val="Fuentedeprrafopredeter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comprasdegobierno.gob.mx/calculadora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BFBA3B-4086-4E94-A053-B2BD6DBD44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4</Pages>
  <Words>3702</Words>
  <Characters>20141</Characters>
  <Application>Microsoft Office Word</Application>
  <DocSecurity>0</DocSecurity>
  <Lines>915</Lines>
  <Paragraphs>317</Paragraphs>
  <ScaleCrop>false</ScaleCrop>
  <Company/>
  <LinksUpToDate>false</LinksUpToDate>
  <CharactersWithSpaces>23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eliza García</cp:lastModifiedBy>
  <cp:revision>21</cp:revision>
  <cp:lastPrinted>2019-06-26T01:45:00Z</cp:lastPrinted>
  <dcterms:created xsi:type="dcterms:W3CDTF">2024-07-01T19:03:00Z</dcterms:created>
  <dcterms:modified xsi:type="dcterms:W3CDTF">2026-01-23T2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8-12.2.0.23196</vt:lpwstr>
  </property>
  <property fmtid="{D5CDD505-2E9C-101B-9397-08002B2CF9AE}" pid="3" name="ICV">
    <vt:lpwstr>D1D62AFCA7254B4ABFE8D583269B5BFC_12</vt:lpwstr>
  </property>
</Properties>
</file>